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299E78" w14:textId="77777777" w:rsidR="005F09B4" w:rsidRDefault="005F09B4">
      <w:pPr>
        <w:rPr>
          <w:b/>
          <w:bCs/>
          <w:sz w:val="28"/>
          <w:szCs w:val="28"/>
        </w:rPr>
      </w:pPr>
    </w:p>
    <w:p w14:paraId="6FA60B75" w14:textId="60FC591F" w:rsidR="00FB6216" w:rsidRPr="005F09B4" w:rsidRDefault="00FB6216">
      <w:pPr>
        <w:rPr>
          <w:b/>
          <w:bCs/>
          <w:sz w:val="24"/>
          <w:szCs w:val="24"/>
        </w:rPr>
      </w:pPr>
      <w:r w:rsidRPr="005F09B4">
        <w:rPr>
          <w:b/>
          <w:bCs/>
          <w:sz w:val="24"/>
          <w:szCs w:val="24"/>
        </w:rPr>
        <w:t>Benefits &amp; Benefit Plans</w:t>
      </w:r>
      <w:r w:rsidR="0049052D">
        <w:rPr>
          <w:b/>
          <w:bCs/>
          <w:sz w:val="24"/>
          <w:szCs w:val="24"/>
        </w:rPr>
        <w:t xml:space="preserve"> Enrollment Checklist</w:t>
      </w:r>
    </w:p>
    <w:p w14:paraId="44C1B3AB" w14:textId="5B01094A" w:rsidR="00ED6453" w:rsidRDefault="005F09B4" w:rsidP="0049052D">
      <w:pPr>
        <w:tabs>
          <w:tab w:val="left" w:pos="2790"/>
          <w:tab w:val="left" w:pos="3060"/>
          <w:tab w:val="left" w:pos="9360"/>
        </w:tabs>
        <w:spacing w:line="480" w:lineRule="auto"/>
        <w:rPr>
          <w:b/>
          <w:bCs/>
          <w:u w:val="single"/>
        </w:rPr>
      </w:pPr>
      <w:r>
        <w:rPr>
          <w:b/>
          <w:bCs/>
        </w:rPr>
        <w:t>*</w:t>
      </w:r>
      <w:r w:rsidR="00ED6453" w:rsidRPr="00ED6453">
        <w:rPr>
          <w:b/>
          <w:bCs/>
        </w:rPr>
        <w:t>60-day Open Enrollment:</w:t>
      </w:r>
      <w:r w:rsidR="00774C92">
        <w:rPr>
          <w:b/>
          <w:bCs/>
        </w:rPr>
        <w:tab/>
      </w:r>
      <w:r w:rsidR="00D442DA">
        <w:rPr>
          <w:b/>
          <w:bCs/>
        </w:rPr>
        <w:t>(Hire Date)</w:t>
      </w:r>
      <w:r w:rsidR="00D442DA">
        <w:rPr>
          <w:b/>
          <w:bCs/>
          <w:u w:val="single"/>
        </w:rPr>
        <w:tab/>
      </w:r>
    </w:p>
    <w:p w14:paraId="5DD09906" w14:textId="762E1043" w:rsidR="00774C92" w:rsidRDefault="00774C92" w:rsidP="0049052D">
      <w:pPr>
        <w:tabs>
          <w:tab w:val="left" w:pos="2790"/>
          <w:tab w:val="left" w:pos="9360"/>
        </w:tabs>
        <w:spacing w:line="480" w:lineRule="auto"/>
        <w:rPr>
          <w:b/>
          <w:bCs/>
        </w:rPr>
      </w:pPr>
      <w:r>
        <w:rPr>
          <w:b/>
          <w:bCs/>
        </w:rPr>
        <w:tab/>
        <w:t>(60-</w:t>
      </w:r>
      <w:r w:rsidR="0049052D">
        <w:rPr>
          <w:b/>
          <w:bCs/>
        </w:rPr>
        <w:t>D</w:t>
      </w:r>
      <w:r>
        <w:rPr>
          <w:b/>
          <w:bCs/>
        </w:rPr>
        <w:t>ays Out)</w:t>
      </w:r>
      <w:r>
        <w:rPr>
          <w:b/>
          <w:bCs/>
          <w:u w:val="single"/>
        </w:rPr>
        <w:tab/>
      </w:r>
    </w:p>
    <w:p w14:paraId="03C61196" w14:textId="77777777" w:rsidR="00982B30" w:rsidRPr="00982B30" w:rsidRDefault="00982B30" w:rsidP="00884A86">
      <w:pPr>
        <w:pStyle w:val="ListParagraph"/>
        <w:numPr>
          <w:ilvl w:val="0"/>
          <w:numId w:val="2"/>
        </w:numPr>
      </w:pPr>
      <w:r>
        <w:rPr>
          <w:b/>
          <w:bCs/>
        </w:rPr>
        <w:t>RETIREMENT PLANS</w:t>
      </w:r>
    </w:p>
    <w:p w14:paraId="33DCD43B" w14:textId="7BB55D4A" w:rsidR="00884A86" w:rsidRPr="00FA126F" w:rsidRDefault="00982B30" w:rsidP="00FA126F">
      <w:pPr>
        <w:pStyle w:val="ListParagraph"/>
        <w:rPr>
          <w:vertAlign w:val="superscript"/>
        </w:rPr>
      </w:pPr>
      <w:r w:rsidRPr="00982B30">
        <w:t xml:space="preserve">A1. </w:t>
      </w:r>
      <w:r w:rsidR="00D943D2" w:rsidRPr="00D95CBE">
        <w:rPr>
          <w:i/>
          <w:iCs/>
          <w:u w:val="single"/>
        </w:rPr>
        <w:t>Mandatory</w:t>
      </w:r>
      <w:r w:rsidR="00D943D2">
        <w:t xml:space="preserve"> </w:t>
      </w:r>
      <w:r w:rsidR="005F09B4" w:rsidRPr="00982B30">
        <w:t xml:space="preserve">FRS </w:t>
      </w:r>
      <w:r w:rsidR="00ED6453" w:rsidRPr="00982B30">
        <w:t>Retirement</w:t>
      </w:r>
      <w:r w:rsidR="00D943D2">
        <w:t xml:space="preserve"> Plan </w:t>
      </w:r>
      <w:r w:rsidR="0069015F" w:rsidRPr="00982B30">
        <w:t xml:space="preserve">- Must enroll by </w:t>
      </w:r>
      <w:r w:rsidR="00695551">
        <w:t>8</w:t>
      </w:r>
      <w:r w:rsidR="00FF4825" w:rsidRPr="00FF4825">
        <w:rPr>
          <w:vertAlign w:val="superscript"/>
        </w:rPr>
        <w:t>th</w:t>
      </w:r>
      <w:r w:rsidR="00FF4825">
        <w:t xml:space="preserve"> </w:t>
      </w:r>
      <w:r w:rsidR="00736D20">
        <w:t xml:space="preserve">month of start date, and if enrolling in SUSORP, that must be completed </w:t>
      </w:r>
      <w:r w:rsidR="00DA3E2F">
        <w:t>within the first 90-days of employment.</w:t>
      </w:r>
    </w:p>
    <w:p w14:paraId="57512D1D" w14:textId="5057A71C" w:rsidR="003E7A95" w:rsidRDefault="003E7A95" w:rsidP="004C548D">
      <w:pPr>
        <w:pStyle w:val="ListParagraph"/>
        <w:numPr>
          <w:ilvl w:val="1"/>
          <w:numId w:val="11"/>
        </w:numPr>
        <w:ind w:left="1170" w:hanging="270"/>
      </w:pPr>
      <w:r>
        <w:t>FRS Pension Plan</w:t>
      </w:r>
    </w:p>
    <w:p w14:paraId="337E72F6" w14:textId="5BB0C4EF" w:rsidR="003E7A95" w:rsidRDefault="003E7A95" w:rsidP="004C548D">
      <w:pPr>
        <w:pStyle w:val="ListParagraph"/>
        <w:numPr>
          <w:ilvl w:val="1"/>
          <w:numId w:val="11"/>
        </w:numPr>
        <w:ind w:left="1170" w:hanging="270"/>
      </w:pPr>
      <w:r>
        <w:t>FRS Investment Plan</w:t>
      </w:r>
    </w:p>
    <w:p w14:paraId="603CA705" w14:textId="71319E8C" w:rsidR="003E7A95" w:rsidRDefault="003E7A95" w:rsidP="004C548D">
      <w:pPr>
        <w:pStyle w:val="ListParagraph"/>
        <w:numPr>
          <w:ilvl w:val="1"/>
          <w:numId w:val="11"/>
        </w:numPr>
        <w:ind w:left="1170" w:hanging="270"/>
      </w:pPr>
      <w:r>
        <w:t>SUSOR</w:t>
      </w:r>
      <w:r w:rsidR="00C60676">
        <w:t>P Plan</w:t>
      </w:r>
    </w:p>
    <w:p w14:paraId="40CA4941" w14:textId="77777777" w:rsidR="007F72B6" w:rsidRDefault="007F72B6" w:rsidP="007F72B6">
      <w:pPr>
        <w:pStyle w:val="ListParagraph"/>
        <w:ind w:left="1170"/>
      </w:pPr>
    </w:p>
    <w:p w14:paraId="61452299" w14:textId="55E6E511" w:rsidR="00057ACB" w:rsidRDefault="00E83E3A" w:rsidP="003C57AD">
      <w:pPr>
        <w:ind w:left="1170"/>
      </w:pPr>
      <w:r w:rsidRPr="005D4BBB">
        <w:rPr>
          <w:b/>
          <w:bCs/>
        </w:rPr>
        <w:t>Plan Brochure:</w:t>
      </w:r>
      <w:r>
        <w:t xml:space="preserve"> </w:t>
      </w:r>
      <w:hyperlink r:id="rId7" w:history="1">
        <w:r w:rsidR="00F5083E">
          <w:rPr>
            <w:rStyle w:val="Hyperlink"/>
          </w:rPr>
          <w:t>Selecting a FRS Plan (2025)</w:t>
        </w:r>
      </w:hyperlink>
    </w:p>
    <w:p w14:paraId="47CAF719" w14:textId="76E29CFA" w:rsidR="00A52F74" w:rsidRDefault="00A52F74" w:rsidP="003C57AD">
      <w:pPr>
        <w:ind w:left="1170"/>
      </w:pPr>
      <w:r w:rsidRPr="005D4BBB">
        <w:rPr>
          <w:b/>
          <w:bCs/>
        </w:rPr>
        <w:t xml:space="preserve">Need </w:t>
      </w:r>
      <w:r w:rsidR="00CE22BC" w:rsidRPr="005D4BBB">
        <w:rPr>
          <w:b/>
          <w:bCs/>
        </w:rPr>
        <w:t>Assistance?</w:t>
      </w:r>
      <w:r>
        <w:t xml:space="preserve"> </w:t>
      </w:r>
      <w:r w:rsidR="00E81FBF">
        <w:t>Visit MyFRS.com and review “New Hires”</w:t>
      </w:r>
      <w:r w:rsidR="00F2403D">
        <w:t xml:space="preserve"> on the website.</w:t>
      </w:r>
    </w:p>
    <w:p w14:paraId="6C3D0B6F" w14:textId="33D71C73" w:rsidR="007F72B6" w:rsidRDefault="007F72B6" w:rsidP="003C57AD">
      <w:pPr>
        <w:ind w:left="1170"/>
      </w:pPr>
      <w:r w:rsidRPr="005D4BBB">
        <w:rPr>
          <w:b/>
          <w:bCs/>
        </w:rPr>
        <w:t>Call MyFRS Financial Guidance:</w:t>
      </w:r>
      <w:r>
        <w:t xml:space="preserve"> 1-866-446-9377</w:t>
      </w:r>
      <w:r w:rsidR="003844DC">
        <w:t xml:space="preserve"> (TRS 711) and select option 1 to speak with an unbiased </w:t>
      </w:r>
      <w:r w:rsidR="003C57AD">
        <w:t>financial planner.</w:t>
      </w:r>
    </w:p>
    <w:p w14:paraId="521BD037" w14:textId="45257BC4" w:rsidR="003E7A95" w:rsidRPr="00982B30" w:rsidRDefault="00F2403D" w:rsidP="001679C5">
      <w:r>
        <w:tab/>
      </w:r>
    </w:p>
    <w:p w14:paraId="70774F3F" w14:textId="1071E266" w:rsidR="00C84E93" w:rsidRDefault="00C84E93" w:rsidP="00C84E93">
      <w:pPr>
        <w:pStyle w:val="ListParagraph"/>
      </w:pPr>
      <w:r w:rsidRPr="00C84E93">
        <w:t>A</w:t>
      </w:r>
      <w:r w:rsidR="00982B30">
        <w:t>2</w:t>
      </w:r>
      <w:r w:rsidRPr="00C84E93">
        <w:t>.</w:t>
      </w:r>
      <w:r>
        <w:t xml:space="preserve"> </w:t>
      </w:r>
      <w:r w:rsidRPr="00017EBA">
        <w:rPr>
          <w:i/>
          <w:iCs/>
          <w:u w:val="single"/>
        </w:rPr>
        <w:t>Voluntary</w:t>
      </w:r>
      <w:r>
        <w:t xml:space="preserve"> Retirement Plans</w:t>
      </w:r>
      <w:r w:rsidR="00D776D8">
        <w:t xml:space="preserve"> (May enroll at any time)</w:t>
      </w:r>
    </w:p>
    <w:p w14:paraId="2A808A6E" w14:textId="5AF6A374" w:rsidR="00801B14" w:rsidRDefault="00C84E93" w:rsidP="00801B14">
      <w:pPr>
        <w:pStyle w:val="ListParagraph"/>
        <w:numPr>
          <w:ilvl w:val="1"/>
          <w:numId w:val="11"/>
        </w:numPr>
        <w:ind w:left="1170" w:hanging="270"/>
      </w:pPr>
      <w:r>
        <w:t>403(b) Plan – Enroll directly with providers</w:t>
      </w:r>
      <w:r w:rsidR="008C37A3">
        <w:t xml:space="preserve">: </w:t>
      </w:r>
      <w:hyperlink r:id="rId8" w:history="1">
        <w:r w:rsidR="008C37A3" w:rsidRPr="007A54AA">
          <w:rPr>
            <w:u w:val="single"/>
          </w:rPr>
          <w:t>403(b) Plan Providers</w:t>
        </w:r>
      </w:hyperlink>
    </w:p>
    <w:p w14:paraId="01AEAC3C" w14:textId="38396FF8" w:rsidR="00C84E93" w:rsidRPr="00C84E93" w:rsidRDefault="00C84E93" w:rsidP="006C11B9">
      <w:pPr>
        <w:pStyle w:val="ListParagraph"/>
        <w:numPr>
          <w:ilvl w:val="1"/>
          <w:numId w:val="11"/>
        </w:numPr>
        <w:ind w:left="1170" w:hanging="270"/>
      </w:pPr>
      <w:r>
        <w:t>457</w:t>
      </w:r>
      <w:r w:rsidR="00250B65">
        <w:t>(b)</w:t>
      </w:r>
      <w:r>
        <w:t xml:space="preserve"> Plan – Enroll with </w:t>
      </w:r>
      <w:r w:rsidR="00D776D8">
        <w:t xml:space="preserve">FL Dept. of Financial Services: </w:t>
      </w:r>
      <w:hyperlink r:id="rId9" w:history="1">
        <w:r w:rsidR="00D776D8" w:rsidRPr="007A54AA">
          <w:rPr>
            <w:u w:val="single"/>
          </w:rPr>
          <w:t>FL 457(b) Plan</w:t>
        </w:r>
      </w:hyperlink>
    </w:p>
    <w:p w14:paraId="51562F2E" w14:textId="77777777" w:rsidR="00FB6216" w:rsidRDefault="00FB6216" w:rsidP="00FB6216">
      <w:pPr>
        <w:pStyle w:val="ListParagraph"/>
      </w:pPr>
    </w:p>
    <w:p w14:paraId="25092D1F" w14:textId="62EED226" w:rsidR="00884A86" w:rsidRDefault="00ED6453" w:rsidP="00884A86">
      <w:pPr>
        <w:pStyle w:val="ListParagraph"/>
        <w:numPr>
          <w:ilvl w:val="0"/>
          <w:numId w:val="2"/>
        </w:numPr>
      </w:pPr>
      <w:r w:rsidRPr="00ED6453">
        <w:rPr>
          <w:b/>
          <w:bCs/>
        </w:rPr>
        <w:t>PEOPLEFIRST</w:t>
      </w:r>
      <w:r>
        <w:t xml:space="preserve"> (DMS) Benefits</w:t>
      </w:r>
    </w:p>
    <w:p w14:paraId="62131E71" w14:textId="347CE6C8" w:rsidR="00ED6453" w:rsidRDefault="00ED6453" w:rsidP="00ED6453">
      <w:pPr>
        <w:pStyle w:val="ListParagraph"/>
        <w:rPr>
          <w:b/>
          <w:bCs/>
        </w:rPr>
      </w:pPr>
      <w:r>
        <w:rPr>
          <w:b/>
          <w:bCs/>
        </w:rPr>
        <w:t xml:space="preserve">You will need your Peoplefirst ID and password </w:t>
      </w:r>
      <w:r w:rsidRPr="0069015F">
        <w:t>(you will receive in the mail)</w:t>
      </w:r>
      <w:r>
        <w:rPr>
          <w:b/>
          <w:bCs/>
        </w:rPr>
        <w:t>.</w:t>
      </w:r>
    </w:p>
    <w:p w14:paraId="56F00564" w14:textId="08B61B8A" w:rsidR="00ED6453" w:rsidRDefault="00ED6453" w:rsidP="00ED6453">
      <w:pPr>
        <w:pStyle w:val="ListParagraph"/>
      </w:pPr>
      <w:r>
        <w:rPr>
          <w:b/>
          <w:bCs/>
        </w:rPr>
        <w:t xml:space="preserve">You will </w:t>
      </w:r>
      <w:r w:rsidR="008C37A3">
        <w:rPr>
          <w:b/>
          <w:bCs/>
        </w:rPr>
        <w:t xml:space="preserve">need to </w:t>
      </w:r>
      <w:r>
        <w:rPr>
          <w:b/>
          <w:bCs/>
        </w:rPr>
        <w:t>go online</w:t>
      </w:r>
      <w:r w:rsidR="008C37A3">
        <w:rPr>
          <w:b/>
          <w:bCs/>
        </w:rPr>
        <w:t xml:space="preserve"> to enroll</w:t>
      </w:r>
      <w:r>
        <w:rPr>
          <w:b/>
          <w:bCs/>
        </w:rPr>
        <w:t xml:space="preserve">: </w:t>
      </w:r>
      <w:hyperlink r:id="rId10" w:history="1">
        <w:r>
          <w:rPr>
            <w:rStyle w:val="Hyperlink"/>
          </w:rPr>
          <w:t>People First - Login</w:t>
        </w:r>
      </w:hyperlink>
    </w:p>
    <w:p w14:paraId="1ABEA181" w14:textId="360DBEB1" w:rsidR="00163FD7" w:rsidRDefault="00180C5D" w:rsidP="00ED6453">
      <w:pPr>
        <w:pStyle w:val="ListParagraph"/>
      </w:pPr>
      <w:r w:rsidRPr="00180C5D">
        <w:rPr>
          <w:b/>
          <w:bCs/>
        </w:rPr>
        <w:t>Review:</w:t>
      </w:r>
      <w:r>
        <w:t xml:space="preserve"> </w:t>
      </w:r>
      <w:hyperlink r:id="rId11" w:history="1">
        <w:r>
          <w:rPr>
            <w:rStyle w:val="Hyperlink"/>
          </w:rPr>
          <w:t>2025 Benefit Guide.pdf</w:t>
        </w:r>
      </w:hyperlink>
    </w:p>
    <w:p w14:paraId="6BADA4F8" w14:textId="5CAFCB9C" w:rsidR="00317241" w:rsidRPr="00F600BF" w:rsidRDefault="00ED6453" w:rsidP="00DF7B81">
      <w:pPr>
        <w:pStyle w:val="ListParagraph"/>
        <w:numPr>
          <w:ilvl w:val="0"/>
          <w:numId w:val="4"/>
        </w:numPr>
        <w:ind w:left="1170" w:hanging="270"/>
        <w:rPr>
          <w:b/>
          <w:bCs/>
        </w:rPr>
      </w:pPr>
      <w:r>
        <w:t>Health Insurance</w:t>
      </w:r>
      <w:r w:rsidR="00830315">
        <w:t xml:space="preserve"> </w:t>
      </w:r>
      <w:r w:rsidR="00830315" w:rsidRPr="00F600BF">
        <w:rPr>
          <w:b/>
          <w:bCs/>
        </w:rPr>
        <w:t>(pg. 25)</w:t>
      </w:r>
    </w:p>
    <w:p w14:paraId="5EADA706" w14:textId="509D1CC1" w:rsidR="00DF7B81" w:rsidRPr="00331E73" w:rsidRDefault="00DF7B81" w:rsidP="001A112E">
      <w:pPr>
        <w:pStyle w:val="ListParagraph"/>
        <w:numPr>
          <w:ilvl w:val="1"/>
          <w:numId w:val="4"/>
        </w:numPr>
        <w:ind w:left="1620" w:hanging="270"/>
        <w:rPr>
          <w:b/>
          <w:bCs/>
        </w:rPr>
      </w:pPr>
      <w:r>
        <w:t xml:space="preserve">Prescription Drug Plan </w:t>
      </w:r>
      <w:r w:rsidR="001A112E">
        <w:t xml:space="preserve">– Optum Rx </w:t>
      </w:r>
      <w:r w:rsidR="001A112E" w:rsidRPr="00331E73">
        <w:rPr>
          <w:b/>
          <w:bCs/>
        </w:rPr>
        <w:t>(pg. 29)</w:t>
      </w:r>
    </w:p>
    <w:p w14:paraId="62758407" w14:textId="64F9AA75" w:rsidR="00ED6453" w:rsidRDefault="00ED6453" w:rsidP="00ED6453">
      <w:pPr>
        <w:pStyle w:val="ListParagraph"/>
        <w:numPr>
          <w:ilvl w:val="0"/>
          <w:numId w:val="4"/>
        </w:numPr>
        <w:ind w:left="1170" w:hanging="270"/>
      </w:pPr>
      <w:r>
        <w:t xml:space="preserve">Life Insurance (Securian </w:t>
      </w:r>
      <w:r w:rsidR="00331E73">
        <w:t>Financial</w:t>
      </w:r>
      <w:r w:rsidR="00331E73" w:rsidRPr="00331E73">
        <w:rPr>
          <w:b/>
          <w:bCs/>
        </w:rPr>
        <w:t>) (</w:t>
      </w:r>
      <w:r w:rsidR="00AE49D5" w:rsidRPr="00331E73">
        <w:rPr>
          <w:b/>
          <w:bCs/>
        </w:rPr>
        <w:t>pg. 38</w:t>
      </w:r>
      <w:r w:rsidR="00AE49D5">
        <w:t>)</w:t>
      </w:r>
    </w:p>
    <w:p w14:paraId="099D9115" w14:textId="590D3341" w:rsidR="00ED6453" w:rsidRPr="00331E73" w:rsidRDefault="00ED6453" w:rsidP="00ED6453">
      <w:pPr>
        <w:pStyle w:val="ListParagraph"/>
        <w:numPr>
          <w:ilvl w:val="0"/>
          <w:numId w:val="4"/>
        </w:numPr>
        <w:ind w:left="1170" w:hanging="270"/>
        <w:rPr>
          <w:b/>
          <w:bCs/>
        </w:rPr>
      </w:pPr>
      <w:r>
        <w:t>Dental</w:t>
      </w:r>
      <w:r w:rsidR="005A6799">
        <w:t xml:space="preserve"> </w:t>
      </w:r>
      <w:r w:rsidR="005A6799" w:rsidRPr="00331E73">
        <w:rPr>
          <w:b/>
          <w:bCs/>
        </w:rPr>
        <w:t>(pg</w:t>
      </w:r>
      <w:r w:rsidR="00331E73" w:rsidRPr="00331E73">
        <w:rPr>
          <w:b/>
          <w:bCs/>
        </w:rPr>
        <w:t>s</w:t>
      </w:r>
      <w:r w:rsidR="005A6799" w:rsidRPr="00331E73">
        <w:rPr>
          <w:b/>
          <w:bCs/>
        </w:rPr>
        <w:t>. 39 and 40)</w:t>
      </w:r>
    </w:p>
    <w:p w14:paraId="37235C35" w14:textId="55DC47DC" w:rsidR="00ED6453" w:rsidRPr="00331E73" w:rsidRDefault="00ED6453" w:rsidP="00ED6453">
      <w:pPr>
        <w:pStyle w:val="ListParagraph"/>
        <w:numPr>
          <w:ilvl w:val="0"/>
          <w:numId w:val="4"/>
        </w:numPr>
        <w:ind w:left="1170" w:hanging="270"/>
        <w:rPr>
          <w:b/>
          <w:bCs/>
        </w:rPr>
      </w:pPr>
      <w:r>
        <w:t>Vision</w:t>
      </w:r>
      <w:r w:rsidR="00182DA4">
        <w:t xml:space="preserve"> </w:t>
      </w:r>
      <w:r w:rsidR="00182DA4" w:rsidRPr="00331E73">
        <w:rPr>
          <w:b/>
          <w:bCs/>
        </w:rPr>
        <w:t>(pg. 41)</w:t>
      </w:r>
    </w:p>
    <w:p w14:paraId="3AFF4612" w14:textId="1C50E924" w:rsidR="00ED6453" w:rsidRPr="0069015F" w:rsidRDefault="00ED6453" w:rsidP="00ED6453">
      <w:pPr>
        <w:pStyle w:val="ListParagraph"/>
        <w:numPr>
          <w:ilvl w:val="0"/>
          <w:numId w:val="4"/>
        </w:numPr>
        <w:ind w:left="1170" w:hanging="270"/>
        <w:rPr>
          <w:sz w:val="20"/>
          <w:szCs w:val="20"/>
        </w:rPr>
      </w:pPr>
      <w:r>
        <w:t>Other Supplemental</w:t>
      </w:r>
      <w:r w:rsidR="0069015F">
        <w:t xml:space="preserve"> </w:t>
      </w:r>
      <w:r w:rsidR="0069015F" w:rsidRPr="0069015F">
        <w:rPr>
          <w:sz w:val="20"/>
          <w:szCs w:val="20"/>
        </w:rPr>
        <w:t>(</w:t>
      </w:r>
      <w:r w:rsidR="00C84E93">
        <w:rPr>
          <w:sz w:val="20"/>
          <w:szCs w:val="20"/>
        </w:rPr>
        <w:t>w/</w:t>
      </w:r>
      <w:r w:rsidR="0069015F" w:rsidRPr="0069015F">
        <w:rPr>
          <w:sz w:val="20"/>
          <w:szCs w:val="20"/>
        </w:rPr>
        <w:t xml:space="preserve"> DMS/Peoplefirst)-</w:t>
      </w:r>
      <w:r w:rsidR="0069015F" w:rsidRPr="00266831">
        <w:rPr>
          <w:b/>
          <w:bCs/>
          <w:sz w:val="20"/>
          <w:szCs w:val="20"/>
        </w:rPr>
        <w:t>See Page 42</w:t>
      </w:r>
      <w:r w:rsidR="0069015F" w:rsidRPr="0069015F">
        <w:rPr>
          <w:sz w:val="20"/>
          <w:szCs w:val="20"/>
        </w:rPr>
        <w:t xml:space="preserve"> for direct links to </w:t>
      </w:r>
      <w:r w:rsidR="00C84E93">
        <w:rPr>
          <w:sz w:val="20"/>
          <w:szCs w:val="20"/>
        </w:rPr>
        <w:t xml:space="preserve">plans &amp; </w:t>
      </w:r>
      <w:r w:rsidR="0069015F" w:rsidRPr="0069015F">
        <w:rPr>
          <w:sz w:val="20"/>
          <w:szCs w:val="20"/>
        </w:rPr>
        <w:t>providers</w:t>
      </w:r>
      <w:r w:rsidR="00C84E93">
        <w:rPr>
          <w:sz w:val="20"/>
          <w:szCs w:val="20"/>
        </w:rPr>
        <w:t>.</w:t>
      </w:r>
    </w:p>
    <w:p w14:paraId="22EBD6FF" w14:textId="7B2FF9AD" w:rsidR="00ED6453" w:rsidRDefault="00ED6453" w:rsidP="00ED6453">
      <w:pPr>
        <w:pStyle w:val="ListParagraph"/>
        <w:numPr>
          <w:ilvl w:val="1"/>
          <w:numId w:val="5"/>
        </w:numPr>
        <w:ind w:left="1620" w:hanging="270"/>
      </w:pPr>
      <w:r>
        <w:t>Accident</w:t>
      </w:r>
    </w:p>
    <w:p w14:paraId="612DA333" w14:textId="7A8A687E" w:rsidR="00ED6453" w:rsidRDefault="00ED6453" w:rsidP="00ED6453">
      <w:pPr>
        <w:pStyle w:val="ListParagraph"/>
        <w:numPr>
          <w:ilvl w:val="1"/>
          <w:numId w:val="5"/>
        </w:numPr>
        <w:ind w:left="1620" w:hanging="270"/>
      </w:pPr>
      <w:r>
        <w:t>Cancer</w:t>
      </w:r>
    </w:p>
    <w:p w14:paraId="6EA6AB72" w14:textId="2AD79359" w:rsidR="00ED6453" w:rsidRDefault="00ED6453" w:rsidP="00ED6453">
      <w:pPr>
        <w:pStyle w:val="ListParagraph"/>
        <w:numPr>
          <w:ilvl w:val="1"/>
          <w:numId w:val="5"/>
        </w:numPr>
        <w:ind w:left="1620" w:hanging="270"/>
      </w:pPr>
      <w:r>
        <w:t>Disability</w:t>
      </w:r>
    </w:p>
    <w:p w14:paraId="4511583F" w14:textId="177954EA" w:rsidR="00FB6216" w:rsidRDefault="00ED6453" w:rsidP="00FB6216">
      <w:pPr>
        <w:pStyle w:val="ListParagraph"/>
        <w:numPr>
          <w:ilvl w:val="1"/>
          <w:numId w:val="5"/>
        </w:numPr>
        <w:ind w:left="1620" w:hanging="270"/>
      </w:pPr>
      <w:r>
        <w:t>Hospitalizatio</w:t>
      </w:r>
      <w:r w:rsidR="0069015F">
        <w:t>n</w:t>
      </w:r>
    </w:p>
    <w:p w14:paraId="36BF4134" w14:textId="1F97F370" w:rsidR="00FB6216" w:rsidRPr="00F3176F" w:rsidRDefault="00FB6216" w:rsidP="00FB6216">
      <w:pPr>
        <w:pStyle w:val="ListParagraph"/>
        <w:numPr>
          <w:ilvl w:val="0"/>
          <w:numId w:val="4"/>
        </w:numPr>
        <w:ind w:left="1170" w:hanging="270"/>
        <w:rPr>
          <w:b/>
          <w:bCs/>
        </w:rPr>
      </w:pPr>
      <w:r>
        <w:t>Savings &amp; Spending Account</w:t>
      </w:r>
      <w:r w:rsidR="00F94649">
        <w:t xml:space="preserve"> (</w:t>
      </w:r>
      <w:r w:rsidR="0037538C">
        <w:t>2025 annual limits)</w:t>
      </w:r>
      <w:r w:rsidR="00266831">
        <w:t xml:space="preserve"> – </w:t>
      </w:r>
      <w:r w:rsidR="00F3176F" w:rsidRPr="00F3176F">
        <w:rPr>
          <w:b/>
          <w:bCs/>
        </w:rPr>
        <w:t>(</w:t>
      </w:r>
      <w:r w:rsidR="00266831" w:rsidRPr="00F3176F">
        <w:rPr>
          <w:b/>
          <w:bCs/>
        </w:rPr>
        <w:t>Pg</w:t>
      </w:r>
      <w:r w:rsidR="00E6205E" w:rsidRPr="00F3176F">
        <w:rPr>
          <w:b/>
          <w:bCs/>
        </w:rPr>
        <w:t>s</w:t>
      </w:r>
      <w:r w:rsidR="00F3176F" w:rsidRPr="00F3176F">
        <w:rPr>
          <w:b/>
          <w:bCs/>
        </w:rPr>
        <w:t>.</w:t>
      </w:r>
      <w:r w:rsidR="00E6205E" w:rsidRPr="00F3176F">
        <w:rPr>
          <w:b/>
          <w:bCs/>
        </w:rPr>
        <w:t xml:space="preserve"> 34 and 35</w:t>
      </w:r>
      <w:r w:rsidR="00F3176F" w:rsidRPr="00F3176F">
        <w:rPr>
          <w:b/>
          <w:bCs/>
        </w:rPr>
        <w:t>)</w:t>
      </w:r>
    </w:p>
    <w:p w14:paraId="38EF0ABB" w14:textId="1A2EA79F" w:rsidR="00FB6216" w:rsidRDefault="00ED4A8B" w:rsidP="00ED4A8B">
      <w:pPr>
        <w:pStyle w:val="ListParagraph"/>
        <w:numPr>
          <w:ilvl w:val="1"/>
          <w:numId w:val="4"/>
        </w:numPr>
        <w:tabs>
          <w:tab w:val="left" w:pos="4140"/>
        </w:tabs>
        <w:ind w:left="1620" w:hanging="270"/>
      </w:pPr>
      <w:r>
        <w:t>Healthcare</w:t>
      </w:r>
      <w:r>
        <w:tab/>
        <w:t>$3,300</w:t>
      </w:r>
    </w:p>
    <w:p w14:paraId="457B6D18" w14:textId="6489ECE6" w:rsidR="00FB6216" w:rsidRDefault="00FB6216" w:rsidP="00ED4A8B">
      <w:pPr>
        <w:pStyle w:val="ListParagraph"/>
        <w:numPr>
          <w:ilvl w:val="1"/>
          <w:numId w:val="4"/>
        </w:numPr>
        <w:tabs>
          <w:tab w:val="left" w:pos="4140"/>
        </w:tabs>
        <w:ind w:left="1620" w:hanging="270"/>
      </w:pPr>
      <w:r>
        <w:t>Limited (Dental &amp; Vision)</w:t>
      </w:r>
      <w:r w:rsidR="00ED4A8B">
        <w:tab/>
        <w:t>$3,300</w:t>
      </w:r>
    </w:p>
    <w:p w14:paraId="2B14FE4C" w14:textId="6EF18EA6" w:rsidR="00FB6216" w:rsidRDefault="00FB6216" w:rsidP="00ED4A8B">
      <w:pPr>
        <w:pStyle w:val="ListParagraph"/>
        <w:numPr>
          <w:ilvl w:val="1"/>
          <w:numId w:val="4"/>
        </w:numPr>
        <w:tabs>
          <w:tab w:val="left" w:pos="4140"/>
        </w:tabs>
        <w:ind w:left="1620" w:hanging="270"/>
      </w:pPr>
      <w:r>
        <w:t>Childcare</w:t>
      </w:r>
      <w:r w:rsidR="00ED4A8B">
        <w:tab/>
        <w:t>$5,000</w:t>
      </w:r>
    </w:p>
    <w:p w14:paraId="0C0767EF" w14:textId="266983B9" w:rsidR="00FB6216" w:rsidRDefault="00FB6216" w:rsidP="00FB6216">
      <w:pPr>
        <w:pStyle w:val="ListParagraph"/>
        <w:ind w:left="1170"/>
      </w:pPr>
    </w:p>
    <w:p w14:paraId="7845B408" w14:textId="3CD02223" w:rsidR="0069015F" w:rsidRDefault="0069015F" w:rsidP="0069015F">
      <w:pPr>
        <w:pStyle w:val="ListParagraph"/>
        <w:numPr>
          <w:ilvl w:val="0"/>
          <w:numId w:val="2"/>
        </w:numPr>
      </w:pPr>
      <w:r w:rsidRPr="005F09B4">
        <w:rPr>
          <w:b/>
          <w:bCs/>
        </w:rPr>
        <w:t xml:space="preserve">Other Supplemental </w:t>
      </w:r>
      <w:r w:rsidRPr="0069015F">
        <w:t>Available</w:t>
      </w:r>
      <w:r w:rsidR="00FB6216">
        <w:t xml:space="preserve"> (</w:t>
      </w:r>
      <w:r w:rsidR="00FB6216" w:rsidRPr="005F09B4">
        <w:rPr>
          <w:b/>
          <w:bCs/>
        </w:rPr>
        <w:t>Not through DMS/Peoplefirst</w:t>
      </w:r>
      <w:r w:rsidR="00FB6216">
        <w:t>)</w:t>
      </w:r>
      <w:r w:rsidR="00BA1688">
        <w:t xml:space="preserve"> Reach out </w:t>
      </w:r>
      <w:r w:rsidR="00683E9F">
        <w:t xml:space="preserve">to </w:t>
      </w:r>
      <w:r w:rsidR="00F94895">
        <w:t xml:space="preserve">Benefits and Retirement in Human Resources </w:t>
      </w:r>
      <w:r w:rsidR="0075791C">
        <w:t>for additional information, including o</w:t>
      </w:r>
      <w:r w:rsidR="00F94895">
        <w:t>btain</w:t>
      </w:r>
      <w:r w:rsidR="0075791C">
        <w:t xml:space="preserve">ing </w:t>
      </w:r>
      <w:r w:rsidR="00F94895">
        <w:t>enrollment forms.</w:t>
      </w:r>
    </w:p>
    <w:p w14:paraId="23909793" w14:textId="0B951CF5" w:rsidR="00FB6216" w:rsidRDefault="00FB6216" w:rsidP="00FB6216">
      <w:pPr>
        <w:pStyle w:val="ListParagraph"/>
        <w:numPr>
          <w:ilvl w:val="1"/>
          <w:numId w:val="5"/>
        </w:numPr>
        <w:ind w:left="1620" w:hanging="270"/>
      </w:pPr>
      <w:r>
        <w:t xml:space="preserve">Life (Term) </w:t>
      </w:r>
      <w:r w:rsidR="00A431B4">
        <w:t>w/</w:t>
      </w:r>
      <w:r>
        <w:t xml:space="preserve"> AD&amp;D – </w:t>
      </w:r>
      <w:hyperlink r:id="rId12" w:history="1">
        <w:r w:rsidR="002B5EEB">
          <w:rPr>
            <w:rStyle w:val="Hyperlink"/>
          </w:rPr>
          <w:t>Gabor Financial Solutions</w:t>
        </w:r>
      </w:hyperlink>
    </w:p>
    <w:p w14:paraId="59AE31CE" w14:textId="29A3A5C7" w:rsidR="00FB6216" w:rsidRDefault="00FB6216" w:rsidP="00FB6216">
      <w:pPr>
        <w:pStyle w:val="ListParagraph"/>
        <w:numPr>
          <w:ilvl w:val="1"/>
          <w:numId w:val="5"/>
        </w:numPr>
        <w:ind w:left="1620" w:hanging="270"/>
      </w:pPr>
      <w:r>
        <w:t>Disability</w:t>
      </w:r>
      <w:r w:rsidR="005F09B4">
        <w:t xml:space="preserve"> </w:t>
      </w:r>
      <w:r w:rsidR="00173F08">
        <w:t>–</w:t>
      </w:r>
      <w:r w:rsidR="005F09B4">
        <w:t xml:space="preserve"> </w:t>
      </w:r>
      <w:hyperlink r:id="rId13" w:history="1">
        <w:r w:rsidR="002B5EEB">
          <w:rPr>
            <w:color w:val="0000FF"/>
            <w:u w:val="single"/>
          </w:rPr>
          <w:t>Gabor Financial Solutions</w:t>
        </w:r>
      </w:hyperlink>
      <w:hyperlink r:id="rId14" w:history="1"/>
    </w:p>
    <w:p w14:paraId="07E64B9A" w14:textId="5780C455" w:rsidR="00374E61" w:rsidRDefault="00374E61" w:rsidP="00FB6216">
      <w:pPr>
        <w:pStyle w:val="ListParagraph"/>
        <w:numPr>
          <w:ilvl w:val="1"/>
          <w:numId w:val="5"/>
        </w:numPr>
        <w:ind w:left="1620" w:hanging="270"/>
      </w:pPr>
      <w:hyperlink r:id="rId15" w:history="1">
        <w:r>
          <w:rPr>
            <w:rStyle w:val="Hyperlink"/>
          </w:rPr>
          <w:t>Preferred Legal</w:t>
        </w:r>
      </w:hyperlink>
      <w:r>
        <w:t xml:space="preserve"> - </w:t>
      </w:r>
      <w:hyperlink r:id="rId16" w:history="1">
        <w:r>
          <w:rPr>
            <w:rStyle w:val="Hyperlink"/>
          </w:rPr>
          <w:t>Preferred Legal Enrollment Form</w:t>
        </w:r>
      </w:hyperlink>
    </w:p>
    <w:p w14:paraId="666461A3" w14:textId="620DDCC3" w:rsidR="00FB6216" w:rsidRDefault="00F05ADE" w:rsidP="00FB6216">
      <w:pPr>
        <w:pStyle w:val="ListParagraph"/>
        <w:numPr>
          <w:ilvl w:val="1"/>
          <w:numId w:val="5"/>
        </w:numPr>
        <w:ind w:left="1620" w:hanging="270"/>
      </w:pPr>
      <w:hyperlink r:id="rId17" w:history="1">
        <w:r>
          <w:rPr>
            <w:rStyle w:val="Hyperlink"/>
          </w:rPr>
          <w:t>Pet Insurance Alternative - Pet Assure</w:t>
        </w:r>
      </w:hyperlink>
    </w:p>
    <w:p w14:paraId="5404FA70" w14:textId="2E9A5B3D" w:rsidR="00495E66" w:rsidRDefault="00495E66">
      <w:r>
        <w:br w:type="page"/>
      </w:r>
    </w:p>
    <w:p w14:paraId="61F7F9E1" w14:textId="35553FF5" w:rsidR="007702C6" w:rsidRDefault="00047841" w:rsidP="00FB6216">
      <w:pPr>
        <w:pStyle w:val="ListParagraph"/>
        <w:numPr>
          <w:ilvl w:val="0"/>
          <w:numId w:val="2"/>
        </w:numPr>
      </w:pPr>
      <w:r>
        <w:lastRenderedPageBreak/>
        <w:t>Florida Atlantic Employee</w:t>
      </w:r>
      <w:r w:rsidR="00333195">
        <w:t>:</w:t>
      </w:r>
      <w:r>
        <w:t xml:space="preserve"> </w:t>
      </w:r>
      <w:hyperlink r:id="rId18" w:history="1">
        <w:r w:rsidRPr="00047841">
          <w:rPr>
            <w:rStyle w:val="Hyperlink"/>
          </w:rPr>
          <w:t>Discounts &amp; Perks | Florida Atlantic University</w:t>
        </w:r>
      </w:hyperlink>
    </w:p>
    <w:p w14:paraId="284FC26E" w14:textId="114BA54F" w:rsidR="00333195" w:rsidRDefault="00333195" w:rsidP="00F73C68">
      <w:pPr>
        <w:pStyle w:val="ListParagraph"/>
        <w:numPr>
          <w:ilvl w:val="0"/>
          <w:numId w:val="4"/>
        </w:numPr>
        <w:ind w:left="1080"/>
      </w:pPr>
      <w:r>
        <w:t>Automotive</w:t>
      </w:r>
    </w:p>
    <w:p w14:paraId="1E1FB100" w14:textId="405F46C9" w:rsidR="00333195" w:rsidRDefault="00333195" w:rsidP="00F73C68">
      <w:pPr>
        <w:pStyle w:val="ListParagraph"/>
        <w:numPr>
          <w:ilvl w:val="0"/>
          <w:numId w:val="4"/>
        </w:numPr>
        <w:ind w:left="1080"/>
      </w:pPr>
      <w:r>
        <w:t>Dining</w:t>
      </w:r>
    </w:p>
    <w:p w14:paraId="77212B90" w14:textId="7CFBF7EB" w:rsidR="00333195" w:rsidRDefault="00333195" w:rsidP="00F73C68">
      <w:pPr>
        <w:pStyle w:val="ListParagraph"/>
        <w:numPr>
          <w:ilvl w:val="0"/>
          <w:numId w:val="4"/>
        </w:numPr>
        <w:ind w:left="1080"/>
      </w:pPr>
      <w:r>
        <w:t>Electronics</w:t>
      </w:r>
    </w:p>
    <w:p w14:paraId="13EF83EE" w14:textId="00234D83" w:rsidR="00333195" w:rsidRDefault="00333195" w:rsidP="00F73C68">
      <w:pPr>
        <w:pStyle w:val="ListParagraph"/>
        <w:numPr>
          <w:ilvl w:val="0"/>
          <w:numId w:val="4"/>
        </w:numPr>
        <w:ind w:left="1080"/>
      </w:pPr>
      <w:r>
        <w:t>Entertainment and Sports</w:t>
      </w:r>
    </w:p>
    <w:p w14:paraId="62D13EC4" w14:textId="13EA6243" w:rsidR="00333195" w:rsidRDefault="00333195" w:rsidP="00F73C68">
      <w:pPr>
        <w:pStyle w:val="ListParagraph"/>
        <w:numPr>
          <w:ilvl w:val="0"/>
          <w:numId w:val="4"/>
        </w:numPr>
        <w:ind w:left="1080"/>
      </w:pPr>
      <w:r>
        <w:t>Finance</w:t>
      </w:r>
    </w:p>
    <w:p w14:paraId="1CBE4B88" w14:textId="256A07F0" w:rsidR="00333195" w:rsidRDefault="00333195" w:rsidP="00F73C68">
      <w:pPr>
        <w:pStyle w:val="ListParagraph"/>
        <w:numPr>
          <w:ilvl w:val="0"/>
          <w:numId w:val="4"/>
        </w:numPr>
        <w:ind w:left="1080"/>
      </w:pPr>
      <w:r>
        <w:t>Health &amp; Wellness</w:t>
      </w:r>
    </w:p>
    <w:p w14:paraId="1785B4E5" w14:textId="6313ED05" w:rsidR="00333195" w:rsidRDefault="00F73C68" w:rsidP="00F73C68">
      <w:pPr>
        <w:pStyle w:val="ListParagraph"/>
        <w:numPr>
          <w:ilvl w:val="0"/>
          <w:numId w:val="4"/>
        </w:numPr>
        <w:ind w:left="1080"/>
      </w:pPr>
      <w:r>
        <w:t>Miscellaneous (Childcare and Owl Perks)</w:t>
      </w:r>
    </w:p>
    <w:p w14:paraId="4C0DEA4B" w14:textId="7EE3EC0E" w:rsidR="00F73C68" w:rsidRDefault="00F73C68" w:rsidP="00F73C68">
      <w:pPr>
        <w:pStyle w:val="ListParagraph"/>
        <w:numPr>
          <w:ilvl w:val="0"/>
          <w:numId w:val="4"/>
        </w:numPr>
        <w:ind w:left="1080"/>
      </w:pPr>
      <w:r>
        <w:t>Shopping</w:t>
      </w:r>
    </w:p>
    <w:p w14:paraId="299F5101" w14:textId="594E0719" w:rsidR="00F73C68" w:rsidRDefault="00F73C68" w:rsidP="00F73C68">
      <w:pPr>
        <w:pStyle w:val="ListParagraph"/>
        <w:numPr>
          <w:ilvl w:val="0"/>
          <w:numId w:val="4"/>
        </w:numPr>
        <w:ind w:left="1080"/>
      </w:pPr>
      <w:r>
        <w:t>Travel</w:t>
      </w:r>
    </w:p>
    <w:p w14:paraId="5966C435" w14:textId="4A6792FE" w:rsidR="00F73C68" w:rsidRDefault="00F73C68" w:rsidP="00F73C68">
      <w:pPr>
        <w:pStyle w:val="ListParagraph"/>
        <w:numPr>
          <w:ilvl w:val="0"/>
          <w:numId w:val="4"/>
        </w:numPr>
        <w:ind w:left="1080"/>
      </w:pPr>
      <w:r>
        <w:t>Wireless</w:t>
      </w:r>
    </w:p>
    <w:p w14:paraId="5B596EDA" w14:textId="77777777" w:rsidR="00F73C68" w:rsidRDefault="00F73C68" w:rsidP="00333195">
      <w:pPr>
        <w:ind w:left="360"/>
      </w:pPr>
    </w:p>
    <w:p w14:paraId="0419AC5B" w14:textId="1BC4A4EE" w:rsidR="00FB6216" w:rsidRDefault="00FB6216" w:rsidP="00FB6216">
      <w:pPr>
        <w:pStyle w:val="ListParagraph"/>
        <w:numPr>
          <w:ilvl w:val="0"/>
          <w:numId w:val="2"/>
        </w:numPr>
      </w:pPr>
      <w:r>
        <w:t>Leave</w:t>
      </w:r>
      <w:r w:rsidR="00DF3D89">
        <w:t xml:space="preserve"> (</w:t>
      </w:r>
      <w:hyperlink r:id="rId19" w:history="1">
        <w:r w:rsidR="00DF3D89">
          <w:rPr>
            <w:rStyle w:val="Hyperlink"/>
          </w:rPr>
          <w:t>FAU 7-5-Personnel</w:t>
        </w:r>
      </w:hyperlink>
      <w:r w:rsidR="00DF3D89">
        <w:t>)</w:t>
      </w:r>
    </w:p>
    <w:p w14:paraId="05CB8189" w14:textId="559D61B0" w:rsidR="005F09B4" w:rsidRDefault="005F09B4" w:rsidP="00DF3D89">
      <w:pPr>
        <w:pStyle w:val="ListParagraph"/>
      </w:pPr>
      <w:r w:rsidRPr="005F09B4">
        <w:t xml:space="preserve">Section </w:t>
      </w:r>
      <w:r w:rsidR="00F93E5A">
        <w:t>07.</w:t>
      </w:r>
      <w:r w:rsidRPr="005F09B4">
        <w:t>G</w:t>
      </w:r>
      <w:r w:rsidR="00F61665">
        <w:t xml:space="preserve">. </w:t>
      </w:r>
      <w:r w:rsidRPr="005F09B4">
        <w:t xml:space="preserve">Annual Leave </w:t>
      </w:r>
    </w:p>
    <w:tbl>
      <w:tblPr>
        <w:tblW w:w="6474" w:type="dxa"/>
        <w:tblInd w:w="710" w:type="dxa"/>
        <w:tblLook w:val="04A0" w:firstRow="1" w:lastRow="0" w:firstColumn="1" w:lastColumn="0" w:noHBand="0" w:noVBand="1"/>
      </w:tblPr>
      <w:tblGrid>
        <w:gridCol w:w="253"/>
        <w:gridCol w:w="2679"/>
        <w:gridCol w:w="1271"/>
        <w:gridCol w:w="1051"/>
        <w:gridCol w:w="1220"/>
      </w:tblGrid>
      <w:tr w:rsidR="005152A8" w:rsidRPr="008F0D59" w14:paraId="732AA1E1" w14:textId="77777777" w:rsidTr="005152A8">
        <w:trPr>
          <w:trHeight w:val="494"/>
        </w:trPr>
        <w:tc>
          <w:tcPr>
            <w:tcW w:w="25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605DE3" w14:textId="77777777" w:rsidR="008F0D59" w:rsidRPr="008F0D59" w:rsidRDefault="008F0D59" w:rsidP="008F0D59">
            <w:pPr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 </w:t>
            </w:r>
          </w:p>
        </w:tc>
        <w:tc>
          <w:tcPr>
            <w:tcW w:w="267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CFEB53E" w14:textId="77777777" w:rsidR="008F0D59" w:rsidRPr="008F0D59" w:rsidRDefault="008F0D59" w:rsidP="008F0D59">
            <w:pPr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 </w:t>
            </w:r>
          </w:p>
        </w:tc>
        <w:tc>
          <w:tcPr>
            <w:tcW w:w="127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D0D0D0"/>
            <w:vAlign w:val="bottom"/>
            <w:hideMark/>
          </w:tcPr>
          <w:p w14:paraId="727BD4F3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Accrual per</w:t>
            </w: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br/>
              <w:t>Pay Period</w:t>
            </w:r>
          </w:p>
        </w:tc>
        <w:tc>
          <w:tcPr>
            <w:tcW w:w="105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D0D0D0"/>
            <w:vAlign w:val="bottom"/>
            <w:hideMark/>
          </w:tcPr>
          <w:p w14:paraId="13A56EC8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Year End</w:t>
            </w: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br/>
              <w:t>Maximum</w:t>
            </w:r>
          </w:p>
        </w:tc>
        <w:tc>
          <w:tcPr>
            <w:tcW w:w="12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0D0D0"/>
            <w:vAlign w:val="bottom"/>
            <w:hideMark/>
          </w:tcPr>
          <w:p w14:paraId="4C97B5EA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Maximum</w:t>
            </w: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br/>
              <w:t>Payout</w:t>
            </w:r>
          </w:p>
        </w:tc>
      </w:tr>
      <w:tr w:rsidR="008F0D59" w:rsidRPr="008F0D59" w14:paraId="1EB9F68C" w14:textId="77777777" w:rsidTr="005152A8">
        <w:trPr>
          <w:trHeight w:val="247"/>
        </w:trPr>
        <w:tc>
          <w:tcPr>
            <w:tcW w:w="2932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126B4" w14:textId="77777777" w:rsidR="008F0D59" w:rsidRPr="008F0D59" w:rsidRDefault="008F0D59" w:rsidP="008F0D59">
            <w:pPr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Executive Service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86ABDE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9.20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7C53BF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48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DA56FAD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480</w:t>
            </w:r>
          </w:p>
        </w:tc>
      </w:tr>
      <w:tr w:rsidR="008F0D59" w:rsidRPr="008F0D59" w14:paraId="7CCD49B0" w14:textId="77777777" w:rsidTr="005152A8">
        <w:trPr>
          <w:trHeight w:val="247"/>
        </w:trPr>
        <w:tc>
          <w:tcPr>
            <w:tcW w:w="2932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42343" w14:textId="77777777" w:rsidR="008F0D59" w:rsidRPr="008F0D59" w:rsidRDefault="008F0D59" w:rsidP="008F0D59">
            <w:pPr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Faculty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9A956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6.77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24CF1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35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EE8766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352</w:t>
            </w:r>
          </w:p>
        </w:tc>
      </w:tr>
      <w:tr w:rsidR="008F0D59" w:rsidRPr="008F0D59" w14:paraId="686A933D" w14:textId="77777777" w:rsidTr="005152A8">
        <w:trPr>
          <w:trHeight w:val="247"/>
        </w:trPr>
        <w:tc>
          <w:tcPr>
            <w:tcW w:w="2932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0EC08" w14:textId="77777777" w:rsidR="008F0D59" w:rsidRPr="008F0D59" w:rsidRDefault="008F0D59" w:rsidP="008F0D59">
            <w:pPr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AMP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BDBED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6.77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0F7F3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35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6511D9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352</w:t>
            </w:r>
          </w:p>
        </w:tc>
      </w:tr>
      <w:tr w:rsidR="008F0D59" w:rsidRPr="008F0D59" w14:paraId="71D1F8C9" w14:textId="77777777" w:rsidTr="005152A8">
        <w:trPr>
          <w:trHeight w:val="247"/>
        </w:trPr>
        <w:tc>
          <w:tcPr>
            <w:tcW w:w="2932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D0D0D0"/>
            <w:vAlign w:val="bottom"/>
            <w:hideMark/>
          </w:tcPr>
          <w:p w14:paraId="5B9F6A18" w14:textId="77777777" w:rsidR="008F0D59" w:rsidRPr="008F0D59" w:rsidRDefault="008F0D59" w:rsidP="008F0D59">
            <w:pPr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SP (Based on years of service)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DB5F9E2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93FFA71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D0D0"/>
            <w:noWrap/>
            <w:vAlign w:val="bottom"/>
            <w:hideMark/>
          </w:tcPr>
          <w:p w14:paraId="46778263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 </w:t>
            </w:r>
          </w:p>
        </w:tc>
      </w:tr>
      <w:tr w:rsidR="008F0D59" w:rsidRPr="008F0D59" w14:paraId="2CCAEAF0" w14:textId="77777777" w:rsidTr="005152A8">
        <w:trPr>
          <w:trHeight w:val="247"/>
        </w:trPr>
        <w:tc>
          <w:tcPr>
            <w:tcW w:w="25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23BA5" w14:textId="77777777" w:rsidR="008F0D59" w:rsidRPr="008F0D59" w:rsidRDefault="008F0D59" w:rsidP="008F0D59">
            <w:pPr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 </w:t>
            </w:r>
          </w:p>
        </w:tc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6EFE6" w14:textId="77777777" w:rsidR="008F0D59" w:rsidRPr="008F0D59" w:rsidRDefault="008F0D59" w:rsidP="008F0D59">
            <w:pPr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Up to 5ears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E24EA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4.00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B2774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24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E5967C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240</w:t>
            </w:r>
          </w:p>
        </w:tc>
      </w:tr>
      <w:tr w:rsidR="008F0D59" w:rsidRPr="008F0D59" w14:paraId="653C669A" w14:textId="77777777" w:rsidTr="005152A8">
        <w:trPr>
          <w:trHeight w:val="247"/>
        </w:trPr>
        <w:tc>
          <w:tcPr>
            <w:tcW w:w="25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3D57F" w14:textId="77777777" w:rsidR="008F0D59" w:rsidRPr="008F0D59" w:rsidRDefault="008F0D59" w:rsidP="008F0D59">
            <w:pPr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 </w:t>
            </w:r>
          </w:p>
        </w:tc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260F2" w14:textId="77777777" w:rsidR="008F0D59" w:rsidRPr="008F0D59" w:rsidRDefault="008F0D59" w:rsidP="008F0D59">
            <w:pPr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5 - 10 years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E0ED6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5.00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C094E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24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5D957C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240</w:t>
            </w:r>
          </w:p>
        </w:tc>
      </w:tr>
      <w:tr w:rsidR="008F0D59" w:rsidRPr="008F0D59" w14:paraId="59D2E405" w14:textId="77777777" w:rsidTr="005152A8">
        <w:trPr>
          <w:trHeight w:val="247"/>
        </w:trPr>
        <w:tc>
          <w:tcPr>
            <w:tcW w:w="25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38FBE5" w14:textId="77777777" w:rsidR="008F0D59" w:rsidRPr="008F0D59" w:rsidRDefault="008F0D59" w:rsidP="008F0D59">
            <w:pPr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 </w:t>
            </w:r>
          </w:p>
        </w:tc>
        <w:tc>
          <w:tcPr>
            <w:tcW w:w="26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246F88" w14:textId="77777777" w:rsidR="008F0D59" w:rsidRPr="008F0D59" w:rsidRDefault="008F0D59" w:rsidP="008F0D59">
            <w:pPr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10+years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D7B176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6.0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BFDBDB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24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6207D2" w14:textId="77777777" w:rsidR="008F0D59" w:rsidRPr="008F0D59" w:rsidRDefault="008F0D59" w:rsidP="008F0D59">
            <w:pPr>
              <w:jc w:val="center"/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8F0D59">
              <w:rPr>
                <w:rFonts w:eastAsia="Times New Roman" w:cs="Arial"/>
                <w:color w:val="000000"/>
                <w:kern w:val="0"/>
                <w:sz w:val="18"/>
                <w:szCs w:val="18"/>
                <w14:ligatures w14:val="none"/>
              </w:rPr>
              <w:t>240</w:t>
            </w:r>
          </w:p>
        </w:tc>
      </w:tr>
    </w:tbl>
    <w:p w14:paraId="7B90ED4B" w14:textId="77777777" w:rsidR="00F61665" w:rsidRDefault="00F61665" w:rsidP="00DF3D89">
      <w:pPr>
        <w:pStyle w:val="ListParagraph"/>
      </w:pPr>
    </w:p>
    <w:p w14:paraId="4EAFC92C" w14:textId="378F190A" w:rsidR="005F09B4" w:rsidRPr="005F09B4" w:rsidRDefault="005F09B4" w:rsidP="005F09B4">
      <w:pPr>
        <w:pStyle w:val="ListParagraph"/>
        <w:numPr>
          <w:ilvl w:val="0"/>
          <w:numId w:val="2"/>
        </w:numPr>
      </w:pPr>
      <w:r w:rsidRPr="005F09B4">
        <w:t>Annual open enrollment takes place in the fall (October)</w:t>
      </w:r>
    </w:p>
    <w:p w14:paraId="6CB3F44B" w14:textId="5E774F85" w:rsidR="005F09B4" w:rsidRDefault="005F09B4" w:rsidP="00A433A5">
      <w:pPr>
        <w:pStyle w:val="ListParagraph"/>
        <w:numPr>
          <w:ilvl w:val="0"/>
          <w:numId w:val="8"/>
        </w:numPr>
        <w:ind w:left="990" w:hanging="270"/>
      </w:pPr>
      <w:r>
        <w:t>Make changes to current enrolled benefits, elect different coverage or provider(s)</w:t>
      </w:r>
    </w:p>
    <w:p w14:paraId="6E07FA9E" w14:textId="613C5C8E" w:rsidR="00C84E93" w:rsidRDefault="005F09B4" w:rsidP="00A433A5">
      <w:pPr>
        <w:pStyle w:val="ListParagraph"/>
        <w:numPr>
          <w:ilvl w:val="0"/>
          <w:numId w:val="8"/>
        </w:numPr>
        <w:ind w:left="990" w:hanging="270"/>
      </w:pPr>
      <w:r>
        <w:t>Specific benefit plans may or may offer “open” enrollment</w:t>
      </w:r>
    </w:p>
    <w:p w14:paraId="4B2E0CC9" w14:textId="77777777" w:rsidR="00C84E93" w:rsidRDefault="00C84E93" w:rsidP="00C84E93">
      <w:pPr>
        <w:pStyle w:val="ListParagraph"/>
        <w:ind w:left="1170"/>
      </w:pPr>
    </w:p>
    <w:p w14:paraId="17A1B344" w14:textId="4D3C8A55" w:rsidR="00C84E93" w:rsidRPr="00524702" w:rsidRDefault="00C84E93" w:rsidP="00C84E93">
      <w:pPr>
        <w:pStyle w:val="ListParagraph"/>
        <w:numPr>
          <w:ilvl w:val="0"/>
          <w:numId w:val="2"/>
        </w:numPr>
        <w:rPr>
          <w:b/>
          <w:bCs/>
        </w:rPr>
      </w:pPr>
      <w:r w:rsidRPr="00524702">
        <w:rPr>
          <w:b/>
          <w:bCs/>
        </w:rPr>
        <w:t>Useful Links</w:t>
      </w:r>
      <w:r w:rsidR="008A26CA" w:rsidRPr="00524702">
        <w:rPr>
          <w:b/>
          <w:bCs/>
        </w:rPr>
        <w:t xml:space="preserve"> and Resources</w:t>
      </w:r>
    </w:p>
    <w:p w14:paraId="6C3C8D51" w14:textId="77777777" w:rsidR="00EF38F5" w:rsidRDefault="00EF38F5" w:rsidP="00C9682D"/>
    <w:p w14:paraId="08D5B10D" w14:textId="75CB4821" w:rsidR="007F6F1E" w:rsidRPr="000570BD" w:rsidRDefault="00383253" w:rsidP="00BB6096">
      <w:pPr>
        <w:ind w:left="360"/>
        <w:rPr>
          <w:rFonts w:eastAsiaTheme="majorEastAsia" w:cs="Palatino Linotype"/>
          <w:color w:val="0A2F41" w:themeColor="accent1" w:themeShade="80"/>
          <w:kern w:val="24"/>
          <w:sz w:val="18"/>
          <w:szCs w:val="18"/>
        </w:rPr>
      </w:pPr>
      <w:r w:rsidRPr="000570BD">
        <w:rPr>
          <w:rFonts w:eastAsiaTheme="majorEastAsia" w:cstheme="majorBidi"/>
          <w:kern w:val="24"/>
        </w:rPr>
        <w:t xml:space="preserve">(1)   </w:t>
      </w:r>
      <w:r w:rsidRPr="000570BD">
        <w:rPr>
          <w:rFonts w:eastAsiaTheme="majorEastAsia" w:cstheme="majorBidi"/>
          <w:b/>
          <w:bCs/>
          <w:kern w:val="24"/>
        </w:rPr>
        <w:t>Peoplefirst Online Portal</w:t>
      </w:r>
      <w:r w:rsidRPr="000570BD">
        <w:rPr>
          <w:rFonts w:eastAsiaTheme="majorEastAsia" w:cstheme="majorBidi"/>
          <w:kern w:val="24"/>
        </w:rPr>
        <w:t xml:space="preserve">: </w:t>
      </w:r>
      <w:hyperlink r:id="rId20" w:history="1">
        <w:r w:rsidRPr="000570BD">
          <w:rPr>
            <w:rFonts w:eastAsiaTheme="majorEastAsia" w:cs="Palatino Linotype"/>
            <w:color w:val="0562C1"/>
            <w:spacing w:val="-1"/>
            <w:kern w:val="24"/>
            <w:u w:val="single" w:color="0562C1"/>
          </w:rPr>
          <w:t>https://peoplefirst.myflorida.com</w:t>
        </w:r>
      </w:hyperlink>
      <w:r w:rsidRPr="000570BD">
        <w:rPr>
          <w:rFonts w:eastAsiaTheme="majorEastAsia" w:cs="Palatino Linotype"/>
          <w:color w:val="404040" w:themeColor="text1" w:themeTint="BF"/>
          <w:kern w:val="24"/>
        </w:rPr>
        <w:br/>
      </w:r>
      <w:r w:rsidRPr="000570BD">
        <w:rPr>
          <w:rFonts w:eastAsiaTheme="majorEastAsia" w:cs="Palatino Linotype"/>
          <w:color w:val="0A2F41" w:themeColor="accent1" w:themeShade="80"/>
          <w:kern w:val="24"/>
          <w:sz w:val="18"/>
          <w:szCs w:val="18"/>
        </w:rPr>
        <w:t xml:space="preserve">       </w:t>
      </w:r>
      <w:r w:rsidR="007A491B" w:rsidRPr="000570BD">
        <w:rPr>
          <w:rFonts w:eastAsiaTheme="majorEastAsia" w:cs="Palatino Linotype"/>
          <w:color w:val="0A2F41" w:themeColor="accent1" w:themeShade="80"/>
          <w:kern w:val="24"/>
          <w:sz w:val="18"/>
          <w:szCs w:val="18"/>
        </w:rPr>
        <w:tab/>
      </w:r>
      <w:r w:rsidRPr="000570BD">
        <w:rPr>
          <w:rFonts w:eastAsiaTheme="majorEastAsia" w:cs="Palatino Linotype"/>
          <w:color w:val="0A2F41" w:themeColor="accent1" w:themeShade="80"/>
          <w:kern w:val="24"/>
          <w:sz w:val="18"/>
          <w:szCs w:val="18"/>
        </w:rPr>
        <w:t xml:space="preserve"> Please have your User ID and Password ready.</w:t>
      </w:r>
      <w:r w:rsidRPr="000570BD">
        <w:rPr>
          <w:rFonts w:eastAsiaTheme="majorEastAsia" w:cs="Palatino Linotype"/>
          <w:color w:val="404040" w:themeColor="text1" w:themeTint="BF"/>
          <w:kern w:val="24"/>
          <w:sz w:val="18"/>
          <w:szCs w:val="18"/>
        </w:rPr>
        <w:br/>
      </w:r>
      <w:r w:rsidRPr="000570BD">
        <w:rPr>
          <w:rFonts w:eastAsiaTheme="majorEastAsia" w:cs="Palatino Linotype"/>
          <w:color w:val="404040" w:themeColor="text1" w:themeTint="BF"/>
          <w:kern w:val="24"/>
          <w:sz w:val="18"/>
          <w:szCs w:val="18"/>
        </w:rPr>
        <w:br/>
      </w:r>
      <w:r w:rsidRPr="000570BD">
        <w:rPr>
          <w:rFonts w:eastAsiaTheme="majorEastAsia" w:cs="Palatino Linotype"/>
          <w:kern w:val="24"/>
        </w:rPr>
        <w:t xml:space="preserve">        Peoplefirst Service Center</w:t>
      </w:r>
      <w:r w:rsidR="00731895" w:rsidRPr="000570BD">
        <w:rPr>
          <w:rFonts w:eastAsiaTheme="majorEastAsia" w:cs="Palatino Linotype"/>
          <w:kern w:val="24"/>
        </w:rPr>
        <w:t xml:space="preserve"> /</w:t>
      </w:r>
      <w:r w:rsidRPr="000570BD">
        <w:rPr>
          <w:rFonts w:eastAsiaTheme="majorEastAsia" w:cs="Palatino Linotype"/>
          <w:b/>
          <w:bCs/>
          <w:color w:val="0A2F41" w:themeColor="accent1" w:themeShade="80"/>
          <w:kern w:val="24"/>
        </w:rPr>
        <w:t>1-866-663-4735</w:t>
      </w:r>
      <w:r w:rsidRPr="000570BD">
        <w:rPr>
          <w:rFonts w:eastAsiaTheme="majorEastAsia" w:cs="Palatino Linotype"/>
          <w:b/>
          <w:bCs/>
          <w:color w:val="0A2F41" w:themeColor="accent1" w:themeShade="80"/>
          <w:kern w:val="24"/>
        </w:rPr>
        <w:br/>
      </w:r>
      <w:r w:rsidRPr="000570BD">
        <w:rPr>
          <w:rFonts w:eastAsiaTheme="majorEastAsia" w:cs="Palatino Linotype"/>
          <w:color w:val="0A2F41" w:themeColor="accent1" w:themeShade="80"/>
          <w:kern w:val="24"/>
          <w:sz w:val="18"/>
          <w:szCs w:val="18"/>
        </w:rPr>
        <w:t xml:space="preserve">       </w:t>
      </w:r>
      <w:r w:rsidR="007A491B" w:rsidRPr="000570BD">
        <w:rPr>
          <w:rFonts w:eastAsiaTheme="majorEastAsia" w:cs="Palatino Linotype"/>
          <w:color w:val="0A2F41" w:themeColor="accent1" w:themeShade="80"/>
          <w:kern w:val="24"/>
          <w:sz w:val="18"/>
          <w:szCs w:val="18"/>
        </w:rPr>
        <w:tab/>
      </w:r>
      <w:r w:rsidRPr="000570BD">
        <w:rPr>
          <w:rFonts w:eastAsiaTheme="majorEastAsia" w:cs="Palatino Linotype"/>
          <w:color w:val="0A2F41" w:themeColor="accent1" w:themeShade="80"/>
          <w:kern w:val="24"/>
          <w:sz w:val="18"/>
          <w:szCs w:val="18"/>
        </w:rPr>
        <w:t>Please have your User ID ready.</w:t>
      </w:r>
      <w:r w:rsidRPr="000570BD">
        <w:rPr>
          <w:rFonts w:eastAsiaTheme="majorEastAsia" w:cs="Palatino Linotype"/>
          <w:color w:val="0A2F41" w:themeColor="accent1" w:themeShade="80"/>
          <w:kern w:val="24"/>
          <w:sz w:val="18"/>
          <w:szCs w:val="18"/>
        </w:rPr>
        <w:br/>
        <w:t xml:space="preserve">      </w:t>
      </w:r>
      <w:r w:rsidR="007A491B" w:rsidRPr="000570BD">
        <w:rPr>
          <w:rFonts w:eastAsiaTheme="majorEastAsia" w:cs="Palatino Linotype"/>
          <w:color w:val="0A2F41" w:themeColor="accent1" w:themeShade="80"/>
          <w:kern w:val="24"/>
          <w:sz w:val="18"/>
          <w:szCs w:val="18"/>
        </w:rPr>
        <w:tab/>
      </w:r>
      <w:r w:rsidRPr="000570BD">
        <w:rPr>
          <w:rFonts w:eastAsiaTheme="majorEastAsia" w:cs="Palatino Linotype"/>
          <w:color w:val="0A2F41" w:themeColor="accent1" w:themeShade="80"/>
          <w:kern w:val="24"/>
          <w:sz w:val="18"/>
          <w:szCs w:val="18"/>
        </w:rPr>
        <w:t>Hours: Monday – Friday, 8 a.m. – 6 p.m.</w:t>
      </w:r>
    </w:p>
    <w:p w14:paraId="5EADBB21" w14:textId="77777777" w:rsidR="007F6F1E" w:rsidRPr="000570BD" w:rsidRDefault="007F6F1E" w:rsidP="00BB6096">
      <w:pPr>
        <w:ind w:left="360"/>
        <w:rPr>
          <w:rFonts w:eastAsiaTheme="majorEastAsia" w:cs="Palatino Linotype"/>
          <w:color w:val="0A2F41" w:themeColor="accent1" w:themeShade="80"/>
          <w:kern w:val="24"/>
        </w:rPr>
      </w:pPr>
    </w:p>
    <w:p w14:paraId="49F0C52B" w14:textId="77777777" w:rsidR="007F6F1E" w:rsidRPr="000570BD" w:rsidRDefault="007F6F1E" w:rsidP="00BB6096">
      <w:pPr>
        <w:ind w:left="360" w:firstLine="360"/>
      </w:pPr>
      <w:r w:rsidRPr="000570BD">
        <w:rPr>
          <w:b/>
          <w:bCs/>
        </w:rPr>
        <w:t>Florida Retirement System</w:t>
      </w:r>
      <w:r w:rsidRPr="000570BD">
        <w:t xml:space="preserve">: </w:t>
      </w:r>
      <w:hyperlink r:id="rId21" w:history="1">
        <w:r w:rsidRPr="000570BD">
          <w:rPr>
            <w:rStyle w:val="Hyperlink"/>
          </w:rPr>
          <w:t>MyFRS SignOn</w:t>
        </w:r>
      </w:hyperlink>
    </w:p>
    <w:p w14:paraId="57FE8C46" w14:textId="4DDCC8E1" w:rsidR="001943FE" w:rsidRPr="000570BD" w:rsidRDefault="00383253" w:rsidP="00BB6096">
      <w:pPr>
        <w:ind w:left="360"/>
      </w:pPr>
      <w:r w:rsidRPr="000570BD">
        <w:rPr>
          <w:rFonts w:eastAsiaTheme="majorEastAsia" w:cs="Palatino Linotype"/>
          <w:color w:val="0A2F41" w:themeColor="accent1" w:themeShade="80"/>
          <w:kern w:val="24"/>
        </w:rPr>
        <w:br/>
      </w:r>
      <w:r w:rsidRPr="000570BD">
        <w:rPr>
          <w:rFonts w:eastAsiaTheme="majorEastAsia" w:cstheme="majorBidi"/>
          <w:kern w:val="24"/>
        </w:rPr>
        <w:t xml:space="preserve">(2) </w:t>
      </w:r>
      <w:hyperlink r:id="rId22" w:history="1">
        <w:r w:rsidR="001943FE" w:rsidRPr="000570BD">
          <w:rPr>
            <w:rStyle w:val="Hyperlink"/>
            <w:b/>
            <w:bCs/>
            <w:color w:val="auto"/>
          </w:rPr>
          <w:t>Florida Atlantic University - Benefits and Retirement Office</w:t>
        </w:r>
      </w:hyperlink>
    </w:p>
    <w:p w14:paraId="72424C6B" w14:textId="5CD1FBE4" w:rsidR="00383253" w:rsidRPr="000570BD" w:rsidRDefault="00383253" w:rsidP="00BB6096">
      <w:pPr>
        <w:ind w:left="360"/>
      </w:pPr>
      <w:r w:rsidRPr="000570BD">
        <w:rPr>
          <w:rFonts w:eastAsiaTheme="majorEastAsia" w:cstheme="majorBidi"/>
          <w:color w:val="C00000"/>
          <w:kern w:val="24"/>
        </w:rPr>
        <w:t xml:space="preserve">    </w:t>
      </w:r>
      <w:r w:rsidR="007A491B" w:rsidRPr="000570BD">
        <w:rPr>
          <w:rFonts w:eastAsiaTheme="majorEastAsia" w:cstheme="majorBidi"/>
          <w:color w:val="C00000"/>
          <w:kern w:val="24"/>
        </w:rPr>
        <w:tab/>
      </w:r>
      <w:r w:rsidRPr="000570BD">
        <w:rPr>
          <w:rFonts w:eastAsiaTheme="majorEastAsia" w:cstheme="majorBidi"/>
          <w:color w:val="0A2F41" w:themeColor="accent1" w:themeShade="80"/>
          <w:kern w:val="24"/>
        </w:rPr>
        <w:t>Department of Human Resources</w:t>
      </w:r>
      <w:r w:rsidRPr="000570BD">
        <w:rPr>
          <w:rFonts w:eastAsiaTheme="majorEastAsia" w:cstheme="majorBidi"/>
          <w:color w:val="0A2F41" w:themeColor="accent1" w:themeShade="80"/>
          <w:kern w:val="24"/>
        </w:rPr>
        <w:br/>
        <w:t xml:space="preserve">    </w:t>
      </w:r>
      <w:r w:rsidR="007A491B" w:rsidRPr="000570BD">
        <w:rPr>
          <w:rFonts w:eastAsiaTheme="majorEastAsia" w:cstheme="majorBidi"/>
          <w:color w:val="0A2F41" w:themeColor="accent1" w:themeShade="80"/>
          <w:kern w:val="24"/>
        </w:rPr>
        <w:tab/>
      </w:r>
      <w:r w:rsidRPr="000570BD">
        <w:rPr>
          <w:rFonts w:eastAsiaTheme="majorEastAsia" w:cstheme="majorBidi"/>
          <w:color w:val="0A2F41" w:themeColor="accent1" w:themeShade="80"/>
          <w:kern w:val="24"/>
        </w:rPr>
        <w:t>Building IS-4 / Second Floor</w:t>
      </w:r>
      <w:r w:rsidRPr="000570BD">
        <w:rPr>
          <w:rFonts w:eastAsiaTheme="majorEastAsia" w:cstheme="majorBidi"/>
          <w:color w:val="0A2F41" w:themeColor="accent1" w:themeShade="80"/>
          <w:kern w:val="24"/>
        </w:rPr>
        <w:br/>
        <w:t xml:space="preserve">     </w:t>
      </w:r>
      <w:r w:rsidR="007A491B" w:rsidRPr="000570BD">
        <w:rPr>
          <w:rFonts w:eastAsiaTheme="majorEastAsia" w:cstheme="majorBidi"/>
          <w:color w:val="0A2F41" w:themeColor="accent1" w:themeShade="80"/>
          <w:kern w:val="24"/>
        </w:rPr>
        <w:tab/>
      </w:r>
      <w:r w:rsidRPr="000570BD">
        <w:rPr>
          <w:rFonts w:eastAsiaTheme="majorEastAsia" w:cstheme="majorBidi"/>
          <w:color w:val="0A2F41" w:themeColor="accent1" w:themeShade="80"/>
          <w:kern w:val="24"/>
        </w:rPr>
        <w:t>777 Glades Road</w:t>
      </w:r>
      <w:r w:rsidRPr="000570BD">
        <w:rPr>
          <w:rFonts w:eastAsiaTheme="majorEastAsia" w:cstheme="majorBidi"/>
          <w:color w:val="0A2F41" w:themeColor="accent1" w:themeShade="80"/>
          <w:kern w:val="24"/>
        </w:rPr>
        <w:br/>
        <w:t xml:space="preserve">     </w:t>
      </w:r>
      <w:r w:rsidR="007A491B" w:rsidRPr="000570BD">
        <w:rPr>
          <w:rFonts w:eastAsiaTheme="majorEastAsia" w:cstheme="majorBidi"/>
          <w:color w:val="0A2F41" w:themeColor="accent1" w:themeShade="80"/>
          <w:kern w:val="24"/>
        </w:rPr>
        <w:tab/>
      </w:r>
      <w:r w:rsidRPr="000570BD">
        <w:rPr>
          <w:rFonts w:eastAsiaTheme="majorEastAsia" w:cstheme="majorBidi"/>
          <w:color w:val="0A2F41" w:themeColor="accent1" w:themeShade="80"/>
          <w:kern w:val="24"/>
        </w:rPr>
        <w:t>Boca Raton, FL  33431</w:t>
      </w:r>
      <w:r w:rsidRPr="000570BD">
        <w:rPr>
          <w:rFonts w:eastAsiaTheme="majorEastAsia" w:cstheme="majorBidi"/>
          <w:color w:val="0A2F41" w:themeColor="accent1" w:themeShade="80"/>
          <w:kern w:val="24"/>
        </w:rPr>
        <w:br/>
        <w:t xml:space="preserve">       </w:t>
      </w:r>
      <w:r w:rsidR="007A491B" w:rsidRPr="000570BD">
        <w:rPr>
          <w:rFonts w:eastAsiaTheme="majorEastAsia" w:cstheme="majorBidi"/>
          <w:color w:val="0A2F41" w:themeColor="accent1" w:themeShade="80"/>
          <w:kern w:val="24"/>
        </w:rPr>
        <w:tab/>
      </w:r>
      <w:r w:rsidRPr="000570BD">
        <w:rPr>
          <w:rFonts w:eastAsiaTheme="majorEastAsia" w:cstheme="majorBidi"/>
          <w:color w:val="0A2F41" w:themeColor="accent1" w:themeShade="80"/>
          <w:kern w:val="24"/>
        </w:rPr>
        <w:t xml:space="preserve">Hours: Monday – Friday, 8 </w:t>
      </w:r>
      <w:proofErr w:type="spellStart"/>
      <w:r w:rsidRPr="000570BD">
        <w:rPr>
          <w:rFonts w:eastAsiaTheme="majorEastAsia" w:cstheme="majorBidi"/>
          <w:color w:val="0A2F41" w:themeColor="accent1" w:themeShade="80"/>
          <w:kern w:val="24"/>
        </w:rPr>
        <w:t>a.m</w:t>
      </w:r>
      <w:proofErr w:type="spellEnd"/>
      <w:r w:rsidRPr="000570BD">
        <w:rPr>
          <w:rFonts w:eastAsiaTheme="majorEastAsia" w:cstheme="majorBidi"/>
          <w:color w:val="0A2F41" w:themeColor="accent1" w:themeShade="80"/>
          <w:kern w:val="24"/>
        </w:rPr>
        <w:t xml:space="preserve"> – 5 p.m.</w:t>
      </w:r>
      <w:r w:rsidRPr="000570BD">
        <w:rPr>
          <w:rFonts w:eastAsiaTheme="majorEastAsia" w:cstheme="majorBidi"/>
          <w:color w:val="0A2F41" w:themeColor="accent1" w:themeShade="80"/>
          <w:kern w:val="24"/>
        </w:rPr>
        <w:br/>
        <w:t xml:space="preserve">       </w:t>
      </w:r>
      <w:r w:rsidR="007A491B" w:rsidRPr="000570BD">
        <w:rPr>
          <w:rFonts w:eastAsiaTheme="majorEastAsia" w:cstheme="majorBidi"/>
          <w:color w:val="0A2F41" w:themeColor="accent1" w:themeShade="80"/>
          <w:kern w:val="24"/>
        </w:rPr>
        <w:tab/>
      </w:r>
      <w:r w:rsidRPr="000570BD">
        <w:rPr>
          <w:rFonts w:eastAsiaTheme="majorEastAsia" w:cstheme="majorBidi"/>
          <w:color w:val="0A2F41" w:themeColor="accent1" w:themeShade="80"/>
          <w:kern w:val="24"/>
        </w:rPr>
        <w:t>Secure Fax: 561.297.4220</w:t>
      </w:r>
      <w:r w:rsidRPr="000570BD">
        <w:rPr>
          <w:rFonts w:eastAsiaTheme="majorEastAsia" w:cstheme="majorBidi"/>
          <w:color w:val="0A2F41" w:themeColor="accent1" w:themeShade="80"/>
          <w:kern w:val="24"/>
        </w:rPr>
        <w:br/>
      </w:r>
      <w:r w:rsidRPr="000570BD">
        <w:rPr>
          <w:rFonts w:eastAsiaTheme="majorEastAsia" w:cstheme="majorBidi"/>
          <w:kern w:val="24"/>
        </w:rPr>
        <w:t xml:space="preserve">     </w:t>
      </w:r>
      <w:r w:rsidR="007A491B" w:rsidRPr="000570BD">
        <w:rPr>
          <w:rFonts w:eastAsiaTheme="majorEastAsia" w:cstheme="majorBidi"/>
          <w:kern w:val="24"/>
        </w:rPr>
        <w:tab/>
      </w:r>
      <w:r w:rsidRPr="000570BD">
        <w:rPr>
          <w:rFonts w:eastAsiaTheme="majorEastAsia" w:cstheme="majorBidi"/>
          <w:kern w:val="24"/>
        </w:rPr>
        <w:t xml:space="preserve">Email: </w:t>
      </w:r>
      <w:hyperlink r:id="rId23" w:history="1">
        <w:r w:rsidRPr="000570BD">
          <w:rPr>
            <w:rFonts w:eastAsiaTheme="majorEastAsia" w:cstheme="majorBidi"/>
            <w:kern w:val="24"/>
            <w:u w:val="single"/>
          </w:rPr>
          <w:t>benefits@fau.edu</w:t>
        </w:r>
      </w:hyperlink>
      <w:r w:rsidRPr="000570BD">
        <w:rPr>
          <w:rFonts w:eastAsiaTheme="majorEastAsia" w:cstheme="majorBidi"/>
          <w:kern w:val="24"/>
        </w:rPr>
        <w:br/>
      </w:r>
      <w:r w:rsidRPr="000570BD">
        <w:rPr>
          <w:rFonts w:eastAsiaTheme="majorEastAsia" w:cstheme="majorBidi"/>
          <w:color w:val="C00000"/>
          <w:kern w:val="24"/>
        </w:rPr>
        <w:br/>
      </w:r>
      <w:r w:rsidRPr="000570BD">
        <w:rPr>
          <w:rFonts w:eastAsiaTheme="majorEastAsia" w:cstheme="majorBidi"/>
          <w:kern w:val="24"/>
        </w:rPr>
        <w:t xml:space="preserve">(3)  </w:t>
      </w:r>
      <w:r w:rsidRPr="000570BD">
        <w:rPr>
          <w:rFonts w:eastAsiaTheme="majorEastAsia" w:cstheme="majorBidi"/>
          <w:b/>
          <w:bCs/>
          <w:kern w:val="24"/>
        </w:rPr>
        <w:t>Insurance Carriers/Providers</w:t>
      </w:r>
      <w:r w:rsidRPr="000570BD">
        <w:rPr>
          <w:rFonts w:eastAsiaTheme="majorEastAsia" w:cstheme="majorBidi"/>
          <w:b/>
          <w:bCs/>
          <w:color w:val="C00000"/>
          <w:kern w:val="24"/>
        </w:rPr>
        <w:br/>
      </w:r>
      <w:r w:rsidRPr="000570BD">
        <w:rPr>
          <w:rFonts w:eastAsiaTheme="majorEastAsia" w:cstheme="majorBidi"/>
          <w:color w:val="C00000"/>
          <w:kern w:val="24"/>
        </w:rPr>
        <w:t xml:space="preserve">      </w:t>
      </w:r>
      <w:r w:rsidRPr="000570BD">
        <w:rPr>
          <w:rFonts w:eastAsiaTheme="majorEastAsia" w:cstheme="majorBidi"/>
          <w:color w:val="0A2F41" w:themeColor="accent1" w:themeShade="80"/>
          <w:kern w:val="24"/>
        </w:rPr>
        <w:t xml:space="preserve">See page 5 of the </w:t>
      </w:r>
      <w:hyperlink r:id="rId24" w:history="1">
        <w:r w:rsidRPr="000570BD">
          <w:rPr>
            <w:rFonts w:eastAsiaTheme="majorEastAsia" w:cstheme="majorBidi"/>
            <w:color w:val="0A2F41" w:themeColor="accent1" w:themeShade="80"/>
            <w:kern w:val="24"/>
            <w:u w:val="single"/>
          </w:rPr>
          <w:t>2025 Benefits Guide</w:t>
        </w:r>
      </w:hyperlink>
    </w:p>
    <w:sectPr w:rsidR="00383253" w:rsidRPr="000570BD" w:rsidSect="00267CA9">
      <w:footerReference w:type="default" r:id="rId25"/>
      <w:headerReference w:type="first" r:id="rId26"/>
      <w:pgSz w:w="12240" w:h="15840"/>
      <w:pgMar w:top="1260" w:right="1440" w:bottom="810" w:left="1440" w:header="720" w:footer="47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16DF80" w14:textId="77777777" w:rsidR="00F12E6B" w:rsidRDefault="00F12E6B" w:rsidP="005F09B4">
      <w:r>
        <w:separator/>
      </w:r>
    </w:p>
  </w:endnote>
  <w:endnote w:type="continuationSeparator" w:id="0">
    <w:p w14:paraId="4E96C78A" w14:textId="77777777" w:rsidR="00F12E6B" w:rsidRDefault="00F12E6B" w:rsidP="005F09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0F2226" w14:textId="094A5DD0" w:rsidR="00C84E93" w:rsidRDefault="00C84E93" w:rsidP="008C37A3">
    <w:pPr>
      <w:pStyle w:val="ListParagraph"/>
      <w:ind w:left="0"/>
    </w:pPr>
    <w:r w:rsidRPr="008C37A3">
      <w:rPr>
        <w:sz w:val="16"/>
        <w:szCs w:val="16"/>
      </w:rPr>
      <w:t>*All new employees are provided their initial 60-day Open Enrollment opportunity, in which evidence of insurability may not be applicable</w:t>
    </w:r>
    <w:r w:rsidR="00B66A18" w:rsidRPr="008C37A3">
      <w:rPr>
        <w:sz w:val="16"/>
        <w:szCs w:val="16"/>
      </w:rPr>
      <w:t xml:space="preserve">. </w:t>
    </w:r>
    <w:r w:rsidRPr="008C37A3">
      <w:rPr>
        <w:sz w:val="16"/>
        <w:szCs w:val="16"/>
      </w:rPr>
      <w:t>The initial 60-day Open Enrollment is not to be confused with the “annual’ Open Enrollment that takes place every calendar year</w:t>
    </w:r>
    <w:r w:rsidR="00B66A18" w:rsidRPr="008C37A3">
      <w:rPr>
        <w:sz w:val="16"/>
        <w:szCs w:val="16"/>
      </w:rPr>
      <w:t xml:space="preserve">. </w:t>
    </w:r>
    <w:r w:rsidRPr="008C37A3">
      <w:rPr>
        <w:sz w:val="16"/>
        <w:szCs w:val="16"/>
      </w:rPr>
      <w:t xml:space="preserve">Missing the 60-day Open Enrollment may result to ineligibility for benefits and/or benefits plans that the employee would have otherwise </w:t>
    </w:r>
    <w:r w:rsidR="006E4942">
      <w:rPr>
        <w:sz w:val="16"/>
        <w:szCs w:val="16"/>
      </w:rPr>
      <w:t xml:space="preserve">may have </w:t>
    </w:r>
    <w:r w:rsidRPr="008C37A3">
      <w:rPr>
        <w:sz w:val="16"/>
        <w:szCs w:val="16"/>
      </w:rPr>
      <w:t>been eligible for</w:t>
    </w:r>
    <w:r w:rsidR="008C37A3">
      <w:rPr>
        <w:sz w:val="16"/>
        <w:szCs w:val="16"/>
      </w:rPr>
      <w:t xml:space="preserve"> or </w:t>
    </w:r>
    <w:r w:rsidR="006E4942">
      <w:rPr>
        <w:sz w:val="16"/>
        <w:szCs w:val="16"/>
      </w:rPr>
      <w:t xml:space="preserve">not </w:t>
    </w:r>
    <w:r w:rsidR="008C37A3">
      <w:rPr>
        <w:sz w:val="16"/>
        <w:szCs w:val="16"/>
      </w:rPr>
      <w:t>subject to evidence of insur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CD9F0B" w14:textId="77777777" w:rsidR="00F12E6B" w:rsidRDefault="00F12E6B" w:rsidP="005F09B4">
      <w:r>
        <w:separator/>
      </w:r>
    </w:p>
  </w:footnote>
  <w:footnote w:type="continuationSeparator" w:id="0">
    <w:p w14:paraId="1B8C3F1A" w14:textId="77777777" w:rsidR="00F12E6B" w:rsidRDefault="00F12E6B" w:rsidP="005F09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64DC1" w14:textId="671DA858" w:rsidR="00AB4E1D" w:rsidRDefault="00AB4E1D">
    <w:pPr>
      <w:pStyle w:val="Header"/>
    </w:pPr>
    <w:r w:rsidRPr="00405F0D">
      <w:rPr>
        <w:rFonts w:ascii="Arial" w:hAnsi="Arial"/>
        <w:noProof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77D02F40" wp14:editId="436A4025">
              <wp:simplePos x="0" y="0"/>
              <wp:positionH relativeFrom="margin">
                <wp:posOffset>1912770</wp:posOffset>
              </wp:positionH>
              <wp:positionV relativeFrom="paragraph">
                <wp:posOffset>-47625</wp:posOffset>
              </wp:positionV>
              <wp:extent cx="1771650" cy="502285"/>
              <wp:effectExtent l="0" t="0" r="0" b="0"/>
              <wp:wrapSquare wrapText="bothSides"/>
              <wp:docPr id="214635627" name="Group 2146356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1650" cy="502285"/>
                        <a:chOff x="0" y="0"/>
                        <a:chExt cx="2478436" cy="654653"/>
                      </a:xfrm>
                    </wpg:grpSpPr>
                    <wps:wsp>
                      <wps:cNvPr id="906115267" name="Shape 15"/>
                      <wps:cNvSpPr/>
                      <wps:spPr>
                        <a:xfrm>
                          <a:off x="447529" y="276576"/>
                          <a:ext cx="168656" cy="1077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8656" h="107772">
                              <a:moveTo>
                                <a:pt x="156883" y="0"/>
                              </a:moveTo>
                              <a:cubicBezTo>
                                <a:pt x="164376" y="10389"/>
                                <a:pt x="168656" y="22327"/>
                                <a:pt x="168656" y="35027"/>
                              </a:cubicBezTo>
                              <a:cubicBezTo>
                                <a:pt x="168656" y="75209"/>
                                <a:pt x="125959" y="107772"/>
                                <a:pt x="73279" y="107772"/>
                              </a:cubicBezTo>
                              <a:cubicBezTo>
                                <a:pt x="43840" y="107772"/>
                                <a:pt x="17501" y="97612"/>
                                <a:pt x="0" y="81623"/>
                              </a:cubicBezTo>
                              <a:cubicBezTo>
                                <a:pt x="6452" y="78448"/>
                                <a:pt x="13043" y="75159"/>
                                <a:pt x="19698" y="71819"/>
                              </a:cubicBezTo>
                              <a:cubicBezTo>
                                <a:pt x="31661" y="85547"/>
                                <a:pt x="52121" y="94602"/>
                                <a:pt x="75387" y="94602"/>
                              </a:cubicBezTo>
                              <a:cubicBezTo>
                                <a:pt x="112281" y="94602"/>
                                <a:pt x="142189" y="71780"/>
                                <a:pt x="142189" y="43650"/>
                              </a:cubicBezTo>
                              <a:cubicBezTo>
                                <a:pt x="142189" y="32728"/>
                                <a:pt x="137681" y="22606"/>
                                <a:pt x="130023" y="14326"/>
                              </a:cubicBezTo>
                              <a:cubicBezTo>
                                <a:pt x="143751" y="6947"/>
                                <a:pt x="152222" y="2350"/>
                                <a:pt x="152222" y="2350"/>
                              </a:cubicBezTo>
                              <a:cubicBezTo>
                                <a:pt x="153810" y="1562"/>
                                <a:pt x="155346" y="762"/>
                                <a:pt x="15688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2C5C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59302978" name="Shape 16"/>
                      <wps:cNvSpPr/>
                      <wps:spPr>
                        <a:xfrm>
                          <a:off x="355403" y="350577"/>
                          <a:ext cx="81572" cy="1505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1572" h="150508">
                              <a:moveTo>
                                <a:pt x="41986" y="0"/>
                              </a:moveTo>
                              <a:cubicBezTo>
                                <a:pt x="41986" y="0"/>
                                <a:pt x="81572" y="33096"/>
                                <a:pt x="81572" y="70117"/>
                              </a:cubicBezTo>
                              <a:cubicBezTo>
                                <a:pt x="81572" y="98323"/>
                                <a:pt x="60897" y="127914"/>
                                <a:pt x="39814" y="150508"/>
                              </a:cubicBezTo>
                              <a:cubicBezTo>
                                <a:pt x="19621" y="128003"/>
                                <a:pt x="0" y="98323"/>
                                <a:pt x="0" y="70117"/>
                              </a:cubicBezTo>
                              <a:cubicBezTo>
                                <a:pt x="0" y="46888"/>
                                <a:pt x="11697" y="28727"/>
                                <a:pt x="24359" y="15900"/>
                              </a:cubicBezTo>
                              <a:cubicBezTo>
                                <a:pt x="16777" y="28004"/>
                                <a:pt x="11544" y="42240"/>
                                <a:pt x="11544" y="58369"/>
                              </a:cubicBezTo>
                              <a:cubicBezTo>
                                <a:pt x="11544" y="80785"/>
                                <a:pt x="23165" y="106705"/>
                                <a:pt x="40132" y="131508"/>
                              </a:cubicBezTo>
                              <a:lnTo>
                                <a:pt x="419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C5C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0098784" name="Shape 17"/>
                      <wps:cNvSpPr/>
                      <wps:spPr>
                        <a:xfrm>
                          <a:off x="172495" y="276570"/>
                          <a:ext cx="168656" cy="1077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8656" h="107772">
                              <a:moveTo>
                                <a:pt x="11773" y="0"/>
                              </a:moveTo>
                              <a:cubicBezTo>
                                <a:pt x="13310" y="787"/>
                                <a:pt x="14859" y="1562"/>
                                <a:pt x="16434" y="2350"/>
                              </a:cubicBezTo>
                              <a:cubicBezTo>
                                <a:pt x="16434" y="2350"/>
                                <a:pt x="24917" y="6960"/>
                                <a:pt x="38659" y="14326"/>
                              </a:cubicBezTo>
                              <a:cubicBezTo>
                                <a:pt x="30975" y="22619"/>
                                <a:pt x="26467" y="32728"/>
                                <a:pt x="26467" y="43650"/>
                              </a:cubicBezTo>
                              <a:cubicBezTo>
                                <a:pt x="26467" y="71793"/>
                                <a:pt x="56388" y="94602"/>
                                <a:pt x="93294" y="94602"/>
                              </a:cubicBezTo>
                              <a:cubicBezTo>
                                <a:pt x="116535" y="94602"/>
                                <a:pt x="136995" y="85560"/>
                                <a:pt x="148971" y="71819"/>
                              </a:cubicBezTo>
                              <a:cubicBezTo>
                                <a:pt x="155626" y="75159"/>
                                <a:pt x="162204" y="78448"/>
                                <a:pt x="168656" y="81623"/>
                              </a:cubicBezTo>
                              <a:cubicBezTo>
                                <a:pt x="151155" y="97612"/>
                                <a:pt x="124841" y="107772"/>
                                <a:pt x="95402" y="107772"/>
                              </a:cubicBezTo>
                              <a:cubicBezTo>
                                <a:pt x="42723" y="107772"/>
                                <a:pt x="0" y="75209"/>
                                <a:pt x="0" y="35027"/>
                              </a:cubicBezTo>
                              <a:cubicBezTo>
                                <a:pt x="0" y="22327"/>
                                <a:pt x="4280" y="10389"/>
                                <a:pt x="1177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2C5C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54009135" name="Shape 18"/>
                      <wps:cNvSpPr/>
                      <wps:spPr>
                        <a:xfrm>
                          <a:off x="0" y="105281"/>
                          <a:ext cx="392081" cy="44297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2081" h="442977">
                              <a:moveTo>
                                <a:pt x="116840" y="0"/>
                              </a:moveTo>
                              <a:cubicBezTo>
                                <a:pt x="116840" y="0"/>
                                <a:pt x="120942" y="28042"/>
                                <a:pt x="199314" y="57861"/>
                              </a:cubicBezTo>
                              <a:cubicBezTo>
                                <a:pt x="257467" y="42443"/>
                                <a:pt x="323850" y="33972"/>
                                <a:pt x="392074" y="33972"/>
                              </a:cubicBezTo>
                              <a:lnTo>
                                <a:pt x="392081" y="33973"/>
                              </a:lnTo>
                              <a:lnTo>
                                <a:pt x="392081" y="50775"/>
                              </a:lnTo>
                              <a:lnTo>
                                <a:pt x="392074" y="50775"/>
                              </a:lnTo>
                              <a:cubicBezTo>
                                <a:pt x="322364" y="50775"/>
                                <a:pt x="257150" y="59550"/>
                                <a:pt x="201384" y="74790"/>
                              </a:cubicBezTo>
                              <a:lnTo>
                                <a:pt x="200838" y="74600"/>
                              </a:lnTo>
                              <a:cubicBezTo>
                                <a:pt x="144107" y="53340"/>
                                <a:pt x="121196" y="30899"/>
                                <a:pt x="117945" y="26581"/>
                              </a:cubicBezTo>
                              <a:cubicBezTo>
                                <a:pt x="113754" y="33210"/>
                                <a:pt x="110261" y="71285"/>
                                <a:pt x="131216" y="93104"/>
                              </a:cubicBezTo>
                              <a:cubicBezTo>
                                <a:pt x="131216" y="93104"/>
                                <a:pt x="114148" y="90843"/>
                                <a:pt x="96190" y="76390"/>
                              </a:cubicBezTo>
                              <a:cubicBezTo>
                                <a:pt x="94412" y="82423"/>
                                <a:pt x="96101" y="95123"/>
                                <a:pt x="107467" y="111315"/>
                              </a:cubicBezTo>
                              <a:cubicBezTo>
                                <a:pt x="52857" y="140945"/>
                                <a:pt x="19952" y="179197"/>
                                <a:pt x="19952" y="220980"/>
                              </a:cubicBezTo>
                              <a:cubicBezTo>
                                <a:pt x="19952" y="310363"/>
                                <a:pt x="170663" y="383654"/>
                                <a:pt x="362217" y="390614"/>
                              </a:cubicBezTo>
                              <a:cubicBezTo>
                                <a:pt x="368421" y="397510"/>
                                <a:pt x="374542" y="403673"/>
                                <a:pt x="380119" y="408953"/>
                              </a:cubicBezTo>
                              <a:lnTo>
                                <a:pt x="392081" y="419613"/>
                              </a:lnTo>
                              <a:lnTo>
                                <a:pt x="392081" y="442977"/>
                              </a:lnTo>
                              <a:lnTo>
                                <a:pt x="378104" y="431216"/>
                              </a:lnTo>
                              <a:cubicBezTo>
                                <a:pt x="372059" y="426136"/>
                                <a:pt x="362649" y="417830"/>
                                <a:pt x="352323" y="407010"/>
                              </a:cubicBezTo>
                              <a:cubicBezTo>
                                <a:pt x="164033" y="397904"/>
                                <a:pt x="0" y="324688"/>
                                <a:pt x="0" y="220980"/>
                              </a:cubicBezTo>
                              <a:cubicBezTo>
                                <a:pt x="0" y="174346"/>
                                <a:pt x="33147" y="133909"/>
                                <a:pt x="86728" y="102654"/>
                              </a:cubicBezTo>
                              <a:cubicBezTo>
                                <a:pt x="72174" y="74498"/>
                                <a:pt x="88062" y="50406"/>
                                <a:pt x="88062" y="50406"/>
                              </a:cubicBezTo>
                              <a:cubicBezTo>
                                <a:pt x="88062" y="50406"/>
                                <a:pt x="94818" y="61087"/>
                                <a:pt x="104064" y="64567"/>
                              </a:cubicBezTo>
                              <a:cubicBezTo>
                                <a:pt x="95504" y="30353"/>
                                <a:pt x="116840" y="0"/>
                                <a:pt x="11684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2C5C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757837006" name="Shape 19"/>
                      <wps:cNvSpPr/>
                      <wps:spPr>
                        <a:xfrm>
                          <a:off x="392081" y="105281"/>
                          <a:ext cx="392055" cy="44517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2055" h="445173">
                              <a:moveTo>
                                <a:pt x="279762" y="0"/>
                              </a:moveTo>
                              <a:cubicBezTo>
                                <a:pt x="279762" y="0"/>
                                <a:pt x="301085" y="30353"/>
                                <a:pt x="292538" y="64567"/>
                              </a:cubicBezTo>
                              <a:cubicBezTo>
                                <a:pt x="301784" y="61087"/>
                                <a:pt x="308540" y="50406"/>
                                <a:pt x="308540" y="50406"/>
                              </a:cubicBezTo>
                              <a:cubicBezTo>
                                <a:pt x="308540" y="50406"/>
                                <a:pt x="322828" y="72961"/>
                                <a:pt x="311487" y="99758"/>
                              </a:cubicBezTo>
                              <a:lnTo>
                                <a:pt x="321100" y="99758"/>
                              </a:lnTo>
                              <a:cubicBezTo>
                                <a:pt x="324542" y="99758"/>
                                <a:pt x="327323" y="102540"/>
                                <a:pt x="327323" y="105956"/>
                              </a:cubicBezTo>
                              <a:lnTo>
                                <a:pt x="327323" y="116815"/>
                              </a:lnTo>
                              <a:cubicBezTo>
                                <a:pt x="367836" y="145758"/>
                                <a:pt x="392055" y="181102"/>
                                <a:pt x="392055" y="220980"/>
                              </a:cubicBezTo>
                              <a:cubicBezTo>
                                <a:pt x="392055" y="323545"/>
                                <a:pt x="231629" y="396265"/>
                                <a:pt x="45980" y="406679"/>
                              </a:cubicBezTo>
                              <a:cubicBezTo>
                                <a:pt x="35389" y="417449"/>
                                <a:pt x="25660" y="425869"/>
                                <a:pt x="19221" y="431267"/>
                              </a:cubicBezTo>
                              <a:lnTo>
                                <a:pt x="2610" y="445173"/>
                              </a:lnTo>
                              <a:lnTo>
                                <a:pt x="0" y="442977"/>
                              </a:lnTo>
                              <a:lnTo>
                                <a:pt x="0" y="419613"/>
                              </a:lnTo>
                              <a:lnTo>
                                <a:pt x="2673" y="421996"/>
                              </a:lnTo>
                              <a:cubicBezTo>
                                <a:pt x="10662" y="415328"/>
                                <a:pt x="23298" y="404381"/>
                                <a:pt x="36303" y="390347"/>
                              </a:cubicBezTo>
                              <a:cubicBezTo>
                                <a:pt x="224796" y="382016"/>
                                <a:pt x="372129" y="309359"/>
                                <a:pt x="372129" y="220980"/>
                              </a:cubicBezTo>
                              <a:cubicBezTo>
                                <a:pt x="372129" y="180035"/>
                                <a:pt x="340519" y="142469"/>
                                <a:pt x="287865" y="113119"/>
                              </a:cubicBezTo>
                              <a:cubicBezTo>
                                <a:pt x="300361" y="96063"/>
                                <a:pt x="302279" y="82639"/>
                                <a:pt x="300412" y="76390"/>
                              </a:cubicBezTo>
                              <a:cubicBezTo>
                                <a:pt x="282454" y="90843"/>
                                <a:pt x="265398" y="93104"/>
                                <a:pt x="265398" y="93104"/>
                              </a:cubicBezTo>
                              <a:cubicBezTo>
                                <a:pt x="286341" y="71285"/>
                                <a:pt x="282848" y="33210"/>
                                <a:pt x="278657" y="26581"/>
                              </a:cubicBezTo>
                              <a:cubicBezTo>
                                <a:pt x="275393" y="30899"/>
                                <a:pt x="252482" y="53340"/>
                                <a:pt x="195764" y="74600"/>
                              </a:cubicBezTo>
                              <a:lnTo>
                                <a:pt x="193300" y="75514"/>
                              </a:lnTo>
                              <a:cubicBezTo>
                                <a:pt x="165125" y="67672"/>
                                <a:pt x="134496" y="61487"/>
                                <a:pt x="102062" y="57263"/>
                              </a:cubicBezTo>
                              <a:lnTo>
                                <a:pt x="0" y="50775"/>
                              </a:lnTo>
                              <a:lnTo>
                                <a:pt x="0" y="33973"/>
                              </a:lnTo>
                              <a:lnTo>
                                <a:pt x="101632" y="40319"/>
                              </a:lnTo>
                              <a:cubicBezTo>
                                <a:pt x="134480" y="44485"/>
                                <a:pt x="166021" y="50635"/>
                                <a:pt x="195421" y="58572"/>
                              </a:cubicBezTo>
                              <a:cubicBezTo>
                                <a:pt x="275596" y="28486"/>
                                <a:pt x="279762" y="0"/>
                                <a:pt x="2797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2C5C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6713949" name="Shape 20"/>
                      <wps:cNvSpPr/>
                      <wps:spPr>
                        <a:xfrm>
                          <a:off x="19950" y="131870"/>
                          <a:ext cx="253302" cy="3550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3302" h="355054">
                              <a:moveTo>
                                <a:pt x="97993" y="0"/>
                              </a:moveTo>
                              <a:cubicBezTo>
                                <a:pt x="101244" y="4305"/>
                                <a:pt x="124155" y="26759"/>
                                <a:pt x="180886" y="48006"/>
                              </a:cubicBezTo>
                              <a:lnTo>
                                <a:pt x="181432" y="48196"/>
                              </a:lnTo>
                              <a:lnTo>
                                <a:pt x="253302" y="34068"/>
                              </a:lnTo>
                              <a:lnTo>
                                <a:pt x="253302" y="101117"/>
                              </a:lnTo>
                              <a:lnTo>
                                <a:pt x="234050" y="93236"/>
                              </a:lnTo>
                              <a:cubicBezTo>
                                <a:pt x="227780" y="90885"/>
                                <a:pt x="222398" y="89075"/>
                                <a:pt x="218288" y="87846"/>
                              </a:cubicBezTo>
                              <a:cubicBezTo>
                                <a:pt x="152171" y="68059"/>
                                <a:pt x="110668" y="29908"/>
                                <a:pt x="110668" y="29908"/>
                              </a:cubicBezTo>
                              <a:cubicBezTo>
                                <a:pt x="110668" y="29908"/>
                                <a:pt x="110084" y="86017"/>
                                <a:pt x="221412" y="123889"/>
                              </a:cubicBezTo>
                              <a:lnTo>
                                <a:pt x="253302" y="136700"/>
                              </a:lnTo>
                              <a:lnTo>
                                <a:pt x="253302" y="191780"/>
                              </a:lnTo>
                              <a:lnTo>
                                <a:pt x="236182" y="182893"/>
                              </a:lnTo>
                              <a:cubicBezTo>
                                <a:pt x="232296" y="186207"/>
                                <a:pt x="229934" y="190602"/>
                                <a:pt x="229934" y="195402"/>
                              </a:cubicBezTo>
                              <a:cubicBezTo>
                                <a:pt x="229934" y="200609"/>
                                <a:pt x="232696" y="205321"/>
                                <a:pt x="237165" y="208731"/>
                              </a:cubicBezTo>
                              <a:lnTo>
                                <a:pt x="253302" y="213828"/>
                              </a:lnTo>
                              <a:lnTo>
                                <a:pt x="253302" y="237853"/>
                              </a:lnTo>
                              <a:lnTo>
                                <a:pt x="245834" y="239306"/>
                              </a:lnTo>
                              <a:cubicBezTo>
                                <a:pt x="208928" y="239306"/>
                                <a:pt x="179032" y="216497"/>
                                <a:pt x="179032" y="188354"/>
                              </a:cubicBezTo>
                              <a:cubicBezTo>
                                <a:pt x="179032" y="177432"/>
                                <a:pt x="183515" y="167310"/>
                                <a:pt x="191199" y="159029"/>
                              </a:cubicBezTo>
                              <a:cubicBezTo>
                                <a:pt x="177457" y="151651"/>
                                <a:pt x="168974" y="147053"/>
                                <a:pt x="168974" y="147053"/>
                              </a:cubicBezTo>
                              <a:cubicBezTo>
                                <a:pt x="167399" y="146266"/>
                                <a:pt x="165849" y="145491"/>
                                <a:pt x="164325" y="144704"/>
                              </a:cubicBezTo>
                              <a:cubicBezTo>
                                <a:pt x="156820" y="155092"/>
                                <a:pt x="152540" y="167030"/>
                                <a:pt x="152540" y="179730"/>
                              </a:cubicBezTo>
                              <a:cubicBezTo>
                                <a:pt x="152540" y="219913"/>
                                <a:pt x="195263" y="252476"/>
                                <a:pt x="247942" y="252476"/>
                              </a:cubicBezTo>
                              <a:lnTo>
                                <a:pt x="253302" y="251553"/>
                              </a:lnTo>
                              <a:lnTo>
                                <a:pt x="253302" y="291734"/>
                              </a:lnTo>
                              <a:lnTo>
                                <a:pt x="247947" y="292329"/>
                              </a:lnTo>
                              <a:cubicBezTo>
                                <a:pt x="166366" y="293804"/>
                                <a:pt x="78529" y="245348"/>
                                <a:pt x="85407" y="188608"/>
                              </a:cubicBezTo>
                              <a:lnTo>
                                <a:pt x="107429" y="198501"/>
                              </a:lnTo>
                              <a:cubicBezTo>
                                <a:pt x="105372" y="191059"/>
                                <a:pt x="104292" y="183350"/>
                                <a:pt x="104292" y="175438"/>
                              </a:cubicBezTo>
                              <a:cubicBezTo>
                                <a:pt x="104292" y="155257"/>
                                <a:pt x="111379" y="136322"/>
                                <a:pt x="123761" y="120028"/>
                              </a:cubicBezTo>
                              <a:cubicBezTo>
                                <a:pt x="120904" y="117945"/>
                                <a:pt x="118186" y="115849"/>
                                <a:pt x="115621" y="113792"/>
                              </a:cubicBezTo>
                              <a:cubicBezTo>
                                <a:pt x="84861" y="136970"/>
                                <a:pt x="67005" y="164567"/>
                                <a:pt x="67005" y="194208"/>
                              </a:cubicBezTo>
                              <a:cubicBezTo>
                                <a:pt x="67005" y="249654"/>
                                <a:pt x="129506" y="297998"/>
                                <a:pt x="222108" y="323478"/>
                              </a:cubicBezTo>
                              <a:lnTo>
                                <a:pt x="253302" y="330377"/>
                              </a:lnTo>
                              <a:lnTo>
                                <a:pt x="253302" y="355054"/>
                              </a:lnTo>
                              <a:lnTo>
                                <a:pt x="207969" y="347161"/>
                              </a:lnTo>
                              <a:cubicBezTo>
                                <a:pt x="84768" y="319428"/>
                                <a:pt x="0" y="261433"/>
                                <a:pt x="0" y="194386"/>
                              </a:cubicBezTo>
                              <a:cubicBezTo>
                                <a:pt x="0" y="152616"/>
                                <a:pt x="32906" y="114351"/>
                                <a:pt x="87516" y="84734"/>
                              </a:cubicBezTo>
                              <a:cubicBezTo>
                                <a:pt x="76149" y="68529"/>
                                <a:pt x="74460" y="55829"/>
                                <a:pt x="76225" y="49797"/>
                              </a:cubicBezTo>
                              <a:cubicBezTo>
                                <a:pt x="94196" y="64249"/>
                                <a:pt x="111265" y="66510"/>
                                <a:pt x="111265" y="66510"/>
                              </a:cubicBezTo>
                              <a:cubicBezTo>
                                <a:pt x="90310" y="44704"/>
                                <a:pt x="93789" y="6629"/>
                                <a:pt x="9799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57444179" name="Shape 21"/>
                      <wps:cNvSpPr/>
                      <wps:spPr>
                        <a:xfrm>
                          <a:off x="273252" y="156064"/>
                          <a:ext cx="122936" cy="3712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2936" h="371208">
                              <a:moveTo>
                                <a:pt x="118821" y="0"/>
                              </a:moveTo>
                              <a:lnTo>
                                <a:pt x="122936" y="261"/>
                              </a:lnTo>
                              <a:lnTo>
                                <a:pt x="122936" y="280079"/>
                              </a:lnTo>
                              <a:lnTo>
                                <a:pt x="122288" y="326009"/>
                              </a:lnTo>
                              <a:cubicBezTo>
                                <a:pt x="105308" y="301206"/>
                                <a:pt x="93688" y="275285"/>
                                <a:pt x="93688" y="252895"/>
                              </a:cubicBezTo>
                              <a:cubicBezTo>
                                <a:pt x="93688" y="236741"/>
                                <a:pt x="98920" y="222517"/>
                                <a:pt x="106502" y="210426"/>
                              </a:cubicBezTo>
                              <a:cubicBezTo>
                                <a:pt x="93853" y="223253"/>
                                <a:pt x="82144" y="241414"/>
                                <a:pt x="82144" y="264630"/>
                              </a:cubicBezTo>
                              <a:cubicBezTo>
                                <a:pt x="82144" y="292837"/>
                                <a:pt x="101778" y="322517"/>
                                <a:pt x="121971" y="345034"/>
                              </a:cubicBezTo>
                              <a:lnTo>
                                <a:pt x="122936" y="343756"/>
                              </a:lnTo>
                              <a:lnTo>
                                <a:pt x="122936" y="369954"/>
                              </a:lnTo>
                              <a:lnTo>
                                <a:pt x="121501" y="371208"/>
                              </a:lnTo>
                              <a:cubicBezTo>
                                <a:pt x="113449" y="364490"/>
                                <a:pt x="101359" y="353631"/>
                                <a:pt x="88964" y="339827"/>
                              </a:cubicBezTo>
                              <a:cubicBezTo>
                                <a:pt x="65018" y="338960"/>
                                <a:pt x="41710" y="337056"/>
                                <a:pt x="19256" y="334213"/>
                              </a:cubicBezTo>
                              <a:lnTo>
                                <a:pt x="0" y="330860"/>
                              </a:lnTo>
                              <a:lnTo>
                                <a:pt x="0" y="306184"/>
                              </a:lnTo>
                              <a:lnTo>
                                <a:pt x="17467" y="310047"/>
                              </a:lnTo>
                              <a:cubicBezTo>
                                <a:pt x="34423" y="312950"/>
                                <a:pt x="52065" y="315146"/>
                                <a:pt x="70244" y="316560"/>
                              </a:cubicBezTo>
                              <a:cubicBezTo>
                                <a:pt x="61836" y="304737"/>
                                <a:pt x="54280" y="291706"/>
                                <a:pt x="48920" y="277901"/>
                              </a:cubicBezTo>
                              <a:lnTo>
                                <a:pt x="15875" y="289243"/>
                              </a:lnTo>
                              <a:lnTo>
                                <a:pt x="28931" y="264325"/>
                              </a:lnTo>
                              <a:lnTo>
                                <a:pt x="0" y="267541"/>
                              </a:lnTo>
                              <a:lnTo>
                                <a:pt x="0" y="227360"/>
                              </a:lnTo>
                              <a:lnTo>
                                <a:pt x="35744" y="221204"/>
                              </a:lnTo>
                              <a:cubicBezTo>
                                <a:pt x="48190" y="216665"/>
                                <a:pt x="59144" y="210128"/>
                                <a:pt x="67894" y="202133"/>
                              </a:cubicBezTo>
                              <a:cubicBezTo>
                                <a:pt x="61468" y="198958"/>
                                <a:pt x="54864" y="195682"/>
                                <a:pt x="48209" y="192329"/>
                              </a:cubicBezTo>
                              <a:cubicBezTo>
                                <a:pt x="42221" y="199200"/>
                                <a:pt x="34112" y="204895"/>
                                <a:pt x="24595" y="208874"/>
                              </a:cubicBezTo>
                              <a:lnTo>
                                <a:pt x="0" y="213659"/>
                              </a:lnTo>
                              <a:lnTo>
                                <a:pt x="0" y="189634"/>
                              </a:lnTo>
                              <a:lnTo>
                                <a:pt x="1333" y="190056"/>
                              </a:lnTo>
                              <a:cubicBezTo>
                                <a:pt x="10960" y="190056"/>
                                <a:pt x="19304" y="185852"/>
                                <a:pt x="23368" y="179718"/>
                              </a:cubicBezTo>
                              <a:lnTo>
                                <a:pt x="0" y="167587"/>
                              </a:lnTo>
                              <a:lnTo>
                                <a:pt x="0" y="112506"/>
                              </a:lnTo>
                              <a:lnTo>
                                <a:pt x="19793" y="120458"/>
                              </a:lnTo>
                              <a:cubicBezTo>
                                <a:pt x="66305" y="142308"/>
                                <a:pt x="97114" y="166402"/>
                                <a:pt x="110477" y="183566"/>
                              </a:cubicBezTo>
                              <a:cubicBezTo>
                                <a:pt x="111773" y="136303"/>
                                <a:pt x="47781" y="98012"/>
                                <a:pt x="1833" y="77674"/>
                              </a:cubicBezTo>
                              <a:lnTo>
                                <a:pt x="0" y="76923"/>
                              </a:lnTo>
                              <a:lnTo>
                                <a:pt x="0" y="9874"/>
                              </a:lnTo>
                              <a:lnTo>
                                <a:pt x="18251" y="6286"/>
                              </a:lnTo>
                              <a:cubicBezTo>
                                <a:pt x="50241" y="2191"/>
                                <a:pt x="83972" y="0"/>
                                <a:pt x="11882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797627765" name="Shape 22"/>
                      <wps:cNvSpPr/>
                      <wps:spPr>
                        <a:xfrm>
                          <a:off x="396188" y="156325"/>
                          <a:ext cx="119240" cy="3696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9240" h="369693">
                              <a:moveTo>
                                <a:pt x="0" y="0"/>
                              </a:moveTo>
                              <a:lnTo>
                                <a:pt x="97952" y="6220"/>
                              </a:lnTo>
                              <a:lnTo>
                                <a:pt x="119240" y="10478"/>
                              </a:lnTo>
                              <a:lnTo>
                                <a:pt x="119240" y="76663"/>
                              </a:lnTo>
                              <a:lnTo>
                                <a:pt x="117409" y="77413"/>
                              </a:lnTo>
                              <a:cubicBezTo>
                                <a:pt x="71465" y="97751"/>
                                <a:pt x="7480" y="136041"/>
                                <a:pt x="8776" y="183304"/>
                              </a:cubicBezTo>
                              <a:cubicBezTo>
                                <a:pt x="22130" y="166140"/>
                                <a:pt x="52936" y="142047"/>
                                <a:pt x="99453" y="120197"/>
                              </a:cubicBezTo>
                              <a:lnTo>
                                <a:pt x="119240" y="112248"/>
                              </a:lnTo>
                              <a:lnTo>
                                <a:pt x="119240" y="167322"/>
                              </a:lnTo>
                              <a:lnTo>
                                <a:pt x="95860" y="179456"/>
                              </a:lnTo>
                              <a:cubicBezTo>
                                <a:pt x="99936" y="185590"/>
                                <a:pt x="108280" y="189794"/>
                                <a:pt x="117920" y="189794"/>
                              </a:cubicBezTo>
                              <a:lnTo>
                                <a:pt x="119240" y="189377"/>
                              </a:lnTo>
                              <a:lnTo>
                                <a:pt x="119240" y="213396"/>
                              </a:lnTo>
                              <a:lnTo>
                                <a:pt x="94648" y="208612"/>
                              </a:lnTo>
                              <a:cubicBezTo>
                                <a:pt x="85128" y="204634"/>
                                <a:pt x="77019" y="198938"/>
                                <a:pt x="71044" y="192067"/>
                              </a:cubicBezTo>
                              <a:cubicBezTo>
                                <a:pt x="64376" y="195420"/>
                                <a:pt x="57785" y="198697"/>
                                <a:pt x="51359" y="201872"/>
                              </a:cubicBezTo>
                              <a:cubicBezTo>
                                <a:pt x="60096" y="209867"/>
                                <a:pt x="71050" y="216404"/>
                                <a:pt x="83499" y="220943"/>
                              </a:cubicBezTo>
                              <a:lnTo>
                                <a:pt x="119240" y="227096"/>
                              </a:lnTo>
                              <a:lnTo>
                                <a:pt x="119240" y="267388"/>
                              </a:lnTo>
                              <a:lnTo>
                                <a:pt x="89294" y="264089"/>
                              </a:lnTo>
                              <a:lnTo>
                                <a:pt x="102146" y="288981"/>
                              </a:lnTo>
                              <a:lnTo>
                                <a:pt x="73050" y="278961"/>
                              </a:lnTo>
                              <a:cubicBezTo>
                                <a:pt x="67602" y="292055"/>
                                <a:pt x="60109" y="304399"/>
                                <a:pt x="51854" y="315677"/>
                              </a:cubicBezTo>
                              <a:cubicBezTo>
                                <a:pt x="69577" y="314078"/>
                                <a:pt x="86762" y="311735"/>
                                <a:pt x="103268" y="308716"/>
                              </a:cubicBezTo>
                              <a:lnTo>
                                <a:pt x="119240" y="304999"/>
                              </a:lnTo>
                              <a:lnTo>
                                <a:pt x="119240" y="329916"/>
                              </a:lnTo>
                              <a:lnTo>
                                <a:pt x="100748" y="333272"/>
                              </a:lnTo>
                              <a:cubicBezTo>
                                <a:pt x="78682" y="336230"/>
                                <a:pt x="55766" y="338279"/>
                                <a:pt x="32207" y="339324"/>
                              </a:cubicBezTo>
                              <a:cubicBezTo>
                                <a:pt x="25699" y="346328"/>
                                <a:pt x="19288" y="352570"/>
                                <a:pt x="13505" y="357893"/>
                              </a:cubicBezTo>
                              <a:lnTo>
                                <a:pt x="0" y="369693"/>
                              </a:lnTo>
                              <a:lnTo>
                                <a:pt x="0" y="343495"/>
                              </a:lnTo>
                              <a:lnTo>
                                <a:pt x="27815" y="306671"/>
                              </a:lnTo>
                              <a:cubicBezTo>
                                <a:pt x="35620" y="292921"/>
                                <a:pt x="40792" y="278472"/>
                                <a:pt x="40792" y="264369"/>
                              </a:cubicBezTo>
                              <a:cubicBezTo>
                                <a:pt x="40792" y="227348"/>
                                <a:pt x="1207" y="194252"/>
                                <a:pt x="1207" y="194252"/>
                              </a:cubicBezTo>
                              <a:lnTo>
                                <a:pt x="0" y="2798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49705994" name="Shape 23"/>
                      <wps:cNvSpPr/>
                      <wps:spPr>
                        <a:xfrm>
                          <a:off x="515428" y="131870"/>
                          <a:ext cx="248780" cy="35437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8780" h="354371">
                              <a:moveTo>
                                <a:pt x="155308" y="0"/>
                              </a:moveTo>
                              <a:cubicBezTo>
                                <a:pt x="159499" y="6629"/>
                                <a:pt x="162992" y="44704"/>
                                <a:pt x="142050" y="66510"/>
                              </a:cubicBezTo>
                              <a:cubicBezTo>
                                <a:pt x="142050" y="66510"/>
                                <a:pt x="159118" y="64249"/>
                                <a:pt x="177076" y="49797"/>
                              </a:cubicBezTo>
                              <a:cubicBezTo>
                                <a:pt x="178918" y="56045"/>
                                <a:pt x="177013" y="69469"/>
                                <a:pt x="164516" y="86525"/>
                              </a:cubicBezTo>
                              <a:cubicBezTo>
                                <a:pt x="217157" y="115888"/>
                                <a:pt x="248780" y="153454"/>
                                <a:pt x="248780" y="194386"/>
                              </a:cubicBezTo>
                              <a:cubicBezTo>
                                <a:pt x="248780" y="260680"/>
                                <a:pt x="165899" y="318116"/>
                                <a:pt x="44948" y="346216"/>
                              </a:cubicBezTo>
                              <a:lnTo>
                                <a:pt x="0" y="354371"/>
                              </a:lnTo>
                              <a:lnTo>
                                <a:pt x="0" y="329454"/>
                              </a:lnTo>
                              <a:lnTo>
                                <a:pt x="31362" y="322157"/>
                              </a:lnTo>
                              <a:cubicBezTo>
                                <a:pt x="121380" y="296352"/>
                                <a:pt x="181788" y="248720"/>
                                <a:pt x="181788" y="194208"/>
                              </a:cubicBezTo>
                              <a:cubicBezTo>
                                <a:pt x="181788" y="165329"/>
                                <a:pt x="164808" y="138354"/>
                                <a:pt x="135458" y="115557"/>
                              </a:cubicBezTo>
                              <a:cubicBezTo>
                                <a:pt x="133312" y="117234"/>
                                <a:pt x="131077" y="118910"/>
                                <a:pt x="128740" y="120625"/>
                              </a:cubicBezTo>
                              <a:cubicBezTo>
                                <a:pt x="140868" y="136766"/>
                                <a:pt x="147777" y="155486"/>
                                <a:pt x="147777" y="175438"/>
                              </a:cubicBezTo>
                              <a:cubicBezTo>
                                <a:pt x="147777" y="183350"/>
                                <a:pt x="146685" y="191059"/>
                                <a:pt x="144628" y="198501"/>
                              </a:cubicBezTo>
                              <a:lnTo>
                                <a:pt x="166649" y="188608"/>
                              </a:lnTo>
                              <a:cubicBezTo>
                                <a:pt x="173528" y="245304"/>
                                <a:pt x="85846" y="293725"/>
                                <a:pt x="4322" y="292319"/>
                              </a:cubicBezTo>
                              <a:lnTo>
                                <a:pt x="0" y="291843"/>
                              </a:lnTo>
                              <a:lnTo>
                                <a:pt x="0" y="251551"/>
                              </a:lnTo>
                              <a:lnTo>
                                <a:pt x="5372" y="252476"/>
                              </a:lnTo>
                              <a:cubicBezTo>
                                <a:pt x="58052" y="252476"/>
                                <a:pt x="100749" y="219913"/>
                                <a:pt x="100749" y="179730"/>
                              </a:cubicBezTo>
                              <a:cubicBezTo>
                                <a:pt x="100749" y="167030"/>
                                <a:pt x="96495" y="155092"/>
                                <a:pt x="88989" y="144704"/>
                              </a:cubicBezTo>
                              <a:cubicBezTo>
                                <a:pt x="87465" y="145491"/>
                                <a:pt x="85903" y="146266"/>
                                <a:pt x="84341" y="147053"/>
                              </a:cubicBezTo>
                              <a:cubicBezTo>
                                <a:pt x="84341" y="147053"/>
                                <a:pt x="75844" y="151651"/>
                                <a:pt x="62116" y="159029"/>
                              </a:cubicBezTo>
                              <a:cubicBezTo>
                                <a:pt x="69774" y="167310"/>
                                <a:pt x="74282" y="177432"/>
                                <a:pt x="74282" y="188354"/>
                              </a:cubicBezTo>
                              <a:cubicBezTo>
                                <a:pt x="74282" y="216497"/>
                                <a:pt x="44374" y="239306"/>
                                <a:pt x="7480" y="239306"/>
                              </a:cubicBezTo>
                              <a:lnTo>
                                <a:pt x="0" y="237851"/>
                              </a:lnTo>
                              <a:lnTo>
                                <a:pt x="0" y="213832"/>
                              </a:lnTo>
                              <a:lnTo>
                                <a:pt x="16145" y="208731"/>
                              </a:lnTo>
                              <a:cubicBezTo>
                                <a:pt x="20615" y="205321"/>
                                <a:pt x="23381" y="200609"/>
                                <a:pt x="23381" y="195402"/>
                              </a:cubicBezTo>
                              <a:cubicBezTo>
                                <a:pt x="23381" y="190602"/>
                                <a:pt x="21018" y="186207"/>
                                <a:pt x="17120" y="182893"/>
                              </a:cubicBezTo>
                              <a:lnTo>
                                <a:pt x="0" y="191777"/>
                              </a:lnTo>
                              <a:lnTo>
                                <a:pt x="0" y="136703"/>
                              </a:lnTo>
                              <a:lnTo>
                                <a:pt x="31902" y="123889"/>
                              </a:lnTo>
                              <a:cubicBezTo>
                                <a:pt x="143231" y="86017"/>
                                <a:pt x="142646" y="29908"/>
                                <a:pt x="142646" y="29908"/>
                              </a:cubicBezTo>
                              <a:cubicBezTo>
                                <a:pt x="142646" y="29908"/>
                                <a:pt x="101130" y="68059"/>
                                <a:pt x="35014" y="87846"/>
                              </a:cubicBezTo>
                              <a:cubicBezTo>
                                <a:pt x="30904" y="89075"/>
                                <a:pt x="25521" y="90885"/>
                                <a:pt x="19252" y="93236"/>
                              </a:cubicBezTo>
                              <a:lnTo>
                                <a:pt x="0" y="101118"/>
                              </a:lnTo>
                              <a:lnTo>
                                <a:pt x="0" y="34933"/>
                              </a:lnTo>
                              <a:lnTo>
                                <a:pt x="69939" y="48920"/>
                              </a:lnTo>
                              <a:lnTo>
                                <a:pt x="72428" y="48006"/>
                              </a:lnTo>
                              <a:cubicBezTo>
                                <a:pt x="129134" y="26759"/>
                                <a:pt x="152070" y="4305"/>
                                <a:pt x="155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64625501" name="Shape 24"/>
                      <wps:cNvSpPr/>
                      <wps:spPr>
                        <a:xfrm>
                          <a:off x="130028" y="161778"/>
                          <a:ext cx="255422" cy="1778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5422" h="177864">
                              <a:moveTo>
                                <a:pt x="584" y="0"/>
                              </a:moveTo>
                              <a:cubicBezTo>
                                <a:pt x="584" y="0"/>
                                <a:pt x="42100" y="38138"/>
                                <a:pt x="108217" y="57925"/>
                              </a:cubicBezTo>
                              <a:cubicBezTo>
                                <a:pt x="141097" y="67767"/>
                                <a:pt x="255422" y="114833"/>
                                <a:pt x="253695" y="177864"/>
                              </a:cubicBezTo>
                              <a:cubicBezTo>
                                <a:pt x="235877" y="154978"/>
                                <a:pt x="187046" y="119748"/>
                                <a:pt x="111328" y="93980"/>
                              </a:cubicBezTo>
                              <a:cubicBezTo>
                                <a:pt x="0" y="56109"/>
                                <a:pt x="584" y="0"/>
                                <a:pt x="58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2072E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90553443" name="Shape 25"/>
                      <wps:cNvSpPr/>
                      <wps:spPr>
                        <a:xfrm>
                          <a:off x="403235" y="161778"/>
                          <a:ext cx="255422" cy="1778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5422" h="177864">
                              <a:moveTo>
                                <a:pt x="254838" y="0"/>
                              </a:moveTo>
                              <a:cubicBezTo>
                                <a:pt x="254838" y="0"/>
                                <a:pt x="255422" y="56109"/>
                                <a:pt x="144094" y="93980"/>
                              </a:cubicBezTo>
                              <a:cubicBezTo>
                                <a:pt x="68377" y="119748"/>
                                <a:pt x="19545" y="154978"/>
                                <a:pt x="1727" y="177864"/>
                              </a:cubicBezTo>
                              <a:cubicBezTo>
                                <a:pt x="0" y="114833"/>
                                <a:pt x="114325" y="67767"/>
                                <a:pt x="147206" y="57925"/>
                              </a:cubicBezTo>
                              <a:cubicBezTo>
                                <a:pt x="213322" y="38138"/>
                                <a:pt x="254838" y="0"/>
                                <a:pt x="25483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2072E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75433502" name="Shape 26"/>
                      <wps:cNvSpPr/>
                      <wps:spPr>
                        <a:xfrm>
                          <a:off x="86957" y="245668"/>
                          <a:ext cx="256540" cy="2269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0" h="226949">
                              <a:moveTo>
                                <a:pt x="48616" y="0"/>
                              </a:moveTo>
                              <a:cubicBezTo>
                                <a:pt x="51181" y="2045"/>
                                <a:pt x="53886" y="4140"/>
                                <a:pt x="56756" y="6223"/>
                              </a:cubicBezTo>
                              <a:cubicBezTo>
                                <a:pt x="44374" y="22530"/>
                                <a:pt x="37274" y="41453"/>
                                <a:pt x="37274" y="61633"/>
                              </a:cubicBezTo>
                              <a:cubicBezTo>
                                <a:pt x="37274" y="69545"/>
                                <a:pt x="38367" y="77267"/>
                                <a:pt x="40424" y="84696"/>
                              </a:cubicBezTo>
                              <a:lnTo>
                                <a:pt x="18402" y="74816"/>
                              </a:lnTo>
                              <a:cubicBezTo>
                                <a:pt x="10528" y="139649"/>
                                <a:pt x="126403" y="193675"/>
                                <a:pt x="215227" y="174701"/>
                              </a:cubicBezTo>
                              <a:lnTo>
                                <a:pt x="202171" y="199631"/>
                              </a:lnTo>
                              <a:lnTo>
                                <a:pt x="235217" y="188303"/>
                              </a:lnTo>
                              <a:cubicBezTo>
                                <a:pt x="240576" y="202095"/>
                                <a:pt x="248145" y="215125"/>
                                <a:pt x="256540" y="226949"/>
                              </a:cubicBezTo>
                              <a:cubicBezTo>
                                <a:pt x="111125" y="215633"/>
                                <a:pt x="0" y="154330"/>
                                <a:pt x="0" y="80404"/>
                              </a:cubicBezTo>
                              <a:cubicBezTo>
                                <a:pt x="0" y="50762"/>
                                <a:pt x="17843" y="23165"/>
                                <a:pt x="48616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EFD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70791270" name="Shape 27"/>
                      <wps:cNvSpPr/>
                      <wps:spPr>
                        <a:xfrm>
                          <a:off x="448045" y="247426"/>
                          <a:ext cx="249174" cy="22457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9174" h="224574">
                              <a:moveTo>
                                <a:pt x="202844" y="0"/>
                              </a:moveTo>
                              <a:cubicBezTo>
                                <a:pt x="232207" y="22796"/>
                                <a:pt x="249174" y="49771"/>
                                <a:pt x="249174" y="78651"/>
                              </a:cubicBezTo>
                              <a:cubicBezTo>
                                <a:pt x="249174" y="151333"/>
                                <a:pt x="141796" y="211798"/>
                                <a:pt x="0" y="224574"/>
                              </a:cubicBezTo>
                              <a:cubicBezTo>
                                <a:pt x="8255" y="213309"/>
                                <a:pt x="15735" y="200952"/>
                                <a:pt x="21196" y="187846"/>
                              </a:cubicBezTo>
                              <a:lnTo>
                                <a:pt x="50292" y="197879"/>
                              </a:lnTo>
                              <a:lnTo>
                                <a:pt x="37440" y="172987"/>
                              </a:lnTo>
                              <a:cubicBezTo>
                                <a:pt x="126238" y="191846"/>
                                <a:pt x="241910" y="137846"/>
                                <a:pt x="234048" y="73063"/>
                              </a:cubicBezTo>
                              <a:lnTo>
                                <a:pt x="212001" y="82944"/>
                              </a:lnTo>
                              <a:cubicBezTo>
                                <a:pt x="214084" y="75514"/>
                                <a:pt x="215163" y="67793"/>
                                <a:pt x="215163" y="59881"/>
                              </a:cubicBezTo>
                              <a:cubicBezTo>
                                <a:pt x="215163" y="39929"/>
                                <a:pt x="208242" y="21222"/>
                                <a:pt x="196113" y="5055"/>
                              </a:cubicBezTo>
                              <a:cubicBezTo>
                                <a:pt x="198476" y="3353"/>
                                <a:pt x="200711" y="1676"/>
                                <a:pt x="20284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EFD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98090892" name="Shape 28"/>
                      <wps:cNvSpPr/>
                      <wps:spPr>
                        <a:xfrm>
                          <a:off x="249867" y="314757"/>
                          <a:ext cx="46761" cy="31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6761" h="31369">
                              <a:moveTo>
                                <a:pt x="6274" y="0"/>
                              </a:moveTo>
                              <a:cubicBezTo>
                                <a:pt x="19050" y="6706"/>
                                <a:pt x="32817" y="13868"/>
                                <a:pt x="46761" y="21018"/>
                              </a:cubicBezTo>
                              <a:cubicBezTo>
                                <a:pt x="42685" y="27153"/>
                                <a:pt x="34341" y="31369"/>
                                <a:pt x="24701" y="31369"/>
                              </a:cubicBezTo>
                              <a:cubicBezTo>
                                <a:pt x="11074" y="31369"/>
                                <a:pt x="0" y="22924"/>
                                <a:pt x="0" y="12535"/>
                              </a:cubicBezTo>
                              <a:cubicBezTo>
                                <a:pt x="0" y="7709"/>
                                <a:pt x="2375" y="3327"/>
                                <a:pt x="62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EFD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72802977" name="Shape 29"/>
                      <wps:cNvSpPr/>
                      <wps:spPr>
                        <a:xfrm>
                          <a:off x="492055" y="314757"/>
                          <a:ext cx="46761" cy="31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6761" h="31369">
                              <a:moveTo>
                                <a:pt x="40488" y="0"/>
                              </a:moveTo>
                              <a:cubicBezTo>
                                <a:pt x="44387" y="3327"/>
                                <a:pt x="46761" y="7709"/>
                                <a:pt x="46761" y="12535"/>
                              </a:cubicBezTo>
                              <a:cubicBezTo>
                                <a:pt x="46761" y="22924"/>
                                <a:pt x="35687" y="31369"/>
                                <a:pt x="22060" y="31369"/>
                              </a:cubicBezTo>
                              <a:cubicBezTo>
                                <a:pt x="12421" y="31369"/>
                                <a:pt x="4077" y="27153"/>
                                <a:pt x="0" y="21018"/>
                              </a:cubicBezTo>
                              <a:cubicBezTo>
                                <a:pt x="13945" y="13868"/>
                                <a:pt x="27711" y="6706"/>
                                <a:pt x="404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EFD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576155443" name="Shape 30"/>
                      <wps:cNvSpPr/>
                      <wps:spPr>
                        <a:xfrm>
                          <a:off x="700805" y="213624"/>
                          <a:ext cx="3969" cy="963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" h="9639">
                              <a:moveTo>
                                <a:pt x="0" y="0"/>
                              </a:moveTo>
                              <a:lnTo>
                                <a:pt x="2692" y="0"/>
                              </a:lnTo>
                              <a:lnTo>
                                <a:pt x="3969" y="8"/>
                              </a:lnTo>
                              <a:lnTo>
                                <a:pt x="3969" y="1804"/>
                              </a:lnTo>
                              <a:lnTo>
                                <a:pt x="3137" y="1689"/>
                              </a:lnTo>
                              <a:lnTo>
                                <a:pt x="2540" y="1689"/>
                              </a:lnTo>
                              <a:lnTo>
                                <a:pt x="2540" y="4483"/>
                              </a:lnTo>
                              <a:lnTo>
                                <a:pt x="3518" y="4483"/>
                              </a:lnTo>
                              <a:lnTo>
                                <a:pt x="3969" y="4371"/>
                              </a:lnTo>
                              <a:lnTo>
                                <a:pt x="3969" y="6322"/>
                              </a:lnTo>
                              <a:lnTo>
                                <a:pt x="3619" y="6261"/>
                              </a:lnTo>
                              <a:lnTo>
                                <a:pt x="3061" y="6236"/>
                              </a:lnTo>
                              <a:lnTo>
                                <a:pt x="2540" y="6236"/>
                              </a:lnTo>
                              <a:lnTo>
                                <a:pt x="2540" y="9639"/>
                              </a:lnTo>
                              <a:lnTo>
                                <a:pt x="0" y="963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16747408" name="Shape 31"/>
                      <wps:cNvSpPr/>
                      <wps:spPr>
                        <a:xfrm>
                          <a:off x="695916" y="209725"/>
                          <a:ext cx="8858" cy="173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858" h="17399">
                              <a:moveTo>
                                <a:pt x="8712" y="0"/>
                              </a:moveTo>
                              <a:lnTo>
                                <a:pt x="8858" y="60"/>
                              </a:lnTo>
                              <a:lnTo>
                                <a:pt x="8858" y="1536"/>
                              </a:lnTo>
                              <a:lnTo>
                                <a:pt x="8712" y="1473"/>
                              </a:lnTo>
                              <a:cubicBezTo>
                                <a:pt x="6718" y="1473"/>
                                <a:pt x="5004" y="2197"/>
                                <a:pt x="3594" y="3645"/>
                              </a:cubicBezTo>
                              <a:cubicBezTo>
                                <a:pt x="2210" y="5067"/>
                                <a:pt x="1524" y="6756"/>
                                <a:pt x="1524" y="8700"/>
                              </a:cubicBezTo>
                              <a:cubicBezTo>
                                <a:pt x="1524" y="10719"/>
                                <a:pt x="2223" y="12433"/>
                                <a:pt x="3620" y="13830"/>
                              </a:cubicBezTo>
                              <a:cubicBezTo>
                                <a:pt x="5042" y="15240"/>
                                <a:pt x="6731" y="15951"/>
                                <a:pt x="8712" y="15951"/>
                              </a:cubicBezTo>
                              <a:lnTo>
                                <a:pt x="8858" y="15890"/>
                              </a:lnTo>
                              <a:lnTo>
                                <a:pt x="8858" y="17340"/>
                              </a:lnTo>
                              <a:lnTo>
                                <a:pt x="8712" y="17399"/>
                              </a:lnTo>
                              <a:cubicBezTo>
                                <a:pt x="6261" y="17399"/>
                                <a:pt x="4204" y="16561"/>
                                <a:pt x="2527" y="14884"/>
                              </a:cubicBezTo>
                              <a:cubicBezTo>
                                <a:pt x="838" y="13208"/>
                                <a:pt x="0" y="11151"/>
                                <a:pt x="0" y="8700"/>
                              </a:cubicBezTo>
                              <a:cubicBezTo>
                                <a:pt x="0" y="6147"/>
                                <a:pt x="914" y="4039"/>
                                <a:pt x="2718" y="2350"/>
                              </a:cubicBezTo>
                              <a:cubicBezTo>
                                <a:pt x="4432" y="775"/>
                                <a:pt x="6426" y="0"/>
                                <a:pt x="871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07940672" name="Shape 32"/>
                      <wps:cNvSpPr/>
                      <wps:spPr>
                        <a:xfrm>
                          <a:off x="704774" y="213632"/>
                          <a:ext cx="3956" cy="963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56" h="9631">
                              <a:moveTo>
                                <a:pt x="0" y="0"/>
                              </a:moveTo>
                              <a:lnTo>
                                <a:pt x="717" y="5"/>
                              </a:lnTo>
                              <a:cubicBezTo>
                                <a:pt x="1480" y="55"/>
                                <a:pt x="2115" y="220"/>
                                <a:pt x="2610" y="500"/>
                              </a:cubicBezTo>
                              <a:cubicBezTo>
                                <a:pt x="3486" y="970"/>
                                <a:pt x="3905" y="1744"/>
                                <a:pt x="3905" y="2799"/>
                              </a:cubicBezTo>
                              <a:cubicBezTo>
                                <a:pt x="3905" y="3624"/>
                                <a:pt x="3677" y="4196"/>
                                <a:pt x="3219" y="4564"/>
                              </a:cubicBezTo>
                              <a:cubicBezTo>
                                <a:pt x="2775" y="4919"/>
                                <a:pt x="2216" y="5135"/>
                                <a:pt x="1556" y="5199"/>
                              </a:cubicBezTo>
                              <a:cubicBezTo>
                                <a:pt x="2165" y="5339"/>
                                <a:pt x="2610" y="5516"/>
                                <a:pt x="2927" y="5758"/>
                              </a:cubicBezTo>
                              <a:cubicBezTo>
                                <a:pt x="3499" y="6228"/>
                                <a:pt x="3778" y="6939"/>
                                <a:pt x="3778" y="7929"/>
                              </a:cubicBezTo>
                              <a:lnTo>
                                <a:pt x="3778" y="8806"/>
                              </a:lnTo>
                              <a:cubicBezTo>
                                <a:pt x="3778" y="8882"/>
                                <a:pt x="3778" y="8983"/>
                                <a:pt x="3791" y="9085"/>
                              </a:cubicBezTo>
                              <a:cubicBezTo>
                                <a:pt x="3816" y="9161"/>
                                <a:pt x="3829" y="9263"/>
                                <a:pt x="3867" y="9364"/>
                              </a:cubicBezTo>
                              <a:lnTo>
                                <a:pt x="3956" y="9631"/>
                              </a:lnTo>
                              <a:lnTo>
                                <a:pt x="1543" y="9631"/>
                              </a:lnTo>
                              <a:cubicBezTo>
                                <a:pt x="1454" y="9326"/>
                                <a:pt x="1416" y="8882"/>
                                <a:pt x="1378" y="8298"/>
                              </a:cubicBezTo>
                              <a:cubicBezTo>
                                <a:pt x="1365" y="7713"/>
                                <a:pt x="1302" y="7320"/>
                                <a:pt x="1226" y="7104"/>
                              </a:cubicBezTo>
                              <a:cubicBezTo>
                                <a:pt x="1098" y="6786"/>
                                <a:pt x="870" y="6532"/>
                                <a:pt x="527" y="6405"/>
                              </a:cubicBezTo>
                              <a:lnTo>
                                <a:pt x="0" y="6314"/>
                              </a:lnTo>
                              <a:lnTo>
                                <a:pt x="0" y="4363"/>
                              </a:lnTo>
                              <a:lnTo>
                                <a:pt x="933" y="4132"/>
                              </a:lnTo>
                              <a:cubicBezTo>
                                <a:pt x="1264" y="3891"/>
                                <a:pt x="1429" y="3510"/>
                                <a:pt x="1429" y="2976"/>
                              </a:cubicBezTo>
                              <a:cubicBezTo>
                                <a:pt x="1429" y="2456"/>
                                <a:pt x="1162" y="2087"/>
                                <a:pt x="641" y="1884"/>
                              </a:cubicBezTo>
                              <a:lnTo>
                                <a:pt x="0" y="17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2837377" name="Shape 33"/>
                      <wps:cNvSpPr/>
                      <wps:spPr>
                        <a:xfrm>
                          <a:off x="704774" y="209785"/>
                          <a:ext cx="8566" cy="1728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566" h="17280">
                              <a:moveTo>
                                <a:pt x="0" y="0"/>
                              </a:moveTo>
                              <a:lnTo>
                                <a:pt x="6013" y="2480"/>
                              </a:lnTo>
                              <a:cubicBezTo>
                                <a:pt x="7715" y="4182"/>
                                <a:pt x="8566" y="6239"/>
                                <a:pt x="8566" y="8639"/>
                              </a:cubicBezTo>
                              <a:cubicBezTo>
                                <a:pt x="8566" y="11103"/>
                                <a:pt x="7690" y="13199"/>
                                <a:pt x="5950" y="14888"/>
                              </a:cubicBezTo>
                              <a:lnTo>
                                <a:pt x="0" y="17280"/>
                              </a:lnTo>
                              <a:lnTo>
                                <a:pt x="0" y="15830"/>
                              </a:lnTo>
                              <a:lnTo>
                                <a:pt x="4934" y="13770"/>
                              </a:lnTo>
                              <a:cubicBezTo>
                                <a:pt x="6331" y="12335"/>
                                <a:pt x="7017" y="10633"/>
                                <a:pt x="7017" y="8639"/>
                              </a:cubicBezTo>
                              <a:cubicBezTo>
                                <a:pt x="7017" y="6696"/>
                                <a:pt x="6331" y="5020"/>
                                <a:pt x="4934" y="3585"/>
                              </a:cubicBezTo>
                              <a:lnTo>
                                <a:pt x="0" y="14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83005038" name="Shape 34"/>
                      <wps:cNvSpPr/>
                      <wps:spPr>
                        <a:xfrm>
                          <a:off x="876175" y="526233"/>
                          <a:ext cx="133998" cy="1282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3998" h="128232">
                              <a:moveTo>
                                <a:pt x="0" y="0"/>
                              </a:moveTo>
                              <a:lnTo>
                                <a:pt x="61620" y="0"/>
                              </a:lnTo>
                              <a:lnTo>
                                <a:pt x="61620" y="20295"/>
                              </a:lnTo>
                              <a:lnTo>
                                <a:pt x="46901" y="21742"/>
                              </a:lnTo>
                              <a:lnTo>
                                <a:pt x="46901" y="77051"/>
                              </a:lnTo>
                              <a:cubicBezTo>
                                <a:pt x="46901" y="98247"/>
                                <a:pt x="52451" y="104178"/>
                                <a:pt x="67005" y="104178"/>
                              </a:cubicBezTo>
                              <a:cubicBezTo>
                                <a:pt x="81737" y="104178"/>
                                <a:pt x="87313" y="98247"/>
                                <a:pt x="87313" y="77051"/>
                              </a:cubicBezTo>
                              <a:lnTo>
                                <a:pt x="87313" y="24968"/>
                              </a:lnTo>
                              <a:cubicBezTo>
                                <a:pt x="87313" y="22809"/>
                                <a:pt x="86043" y="21374"/>
                                <a:pt x="83884" y="21196"/>
                              </a:cubicBezTo>
                              <a:lnTo>
                                <a:pt x="72390" y="20295"/>
                              </a:lnTo>
                              <a:lnTo>
                                <a:pt x="72390" y="0"/>
                              </a:lnTo>
                              <a:lnTo>
                                <a:pt x="133998" y="0"/>
                              </a:lnTo>
                              <a:lnTo>
                                <a:pt x="133998" y="20295"/>
                              </a:lnTo>
                              <a:lnTo>
                                <a:pt x="119266" y="21742"/>
                              </a:lnTo>
                              <a:lnTo>
                                <a:pt x="119266" y="77051"/>
                              </a:lnTo>
                              <a:cubicBezTo>
                                <a:pt x="119266" y="113157"/>
                                <a:pt x="99327" y="128232"/>
                                <a:pt x="67005" y="128232"/>
                              </a:cubicBezTo>
                              <a:cubicBezTo>
                                <a:pt x="34862" y="128232"/>
                                <a:pt x="14923" y="113157"/>
                                <a:pt x="14923" y="77051"/>
                              </a:cubicBezTo>
                              <a:lnTo>
                                <a:pt x="14923" y="24968"/>
                              </a:lnTo>
                              <a:cubicBezTo>
                                <a:pt x="14923" y="22809"/>
                                <a:pt x="13653" y="21374"/>
                                <a:pt x="11506" y="21196"/>
                              </a:cubicBezTo>
                              <a:lnTo>
                                <a:pt x="0" y="2029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072E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92548102" name="Shape 35"/>
                      <wps:cNvSpPr/>
                      <wps:spPr>
                        <a:xfrm>
                          <a:off x="1060618" y="526063"/>
                          <a:ext cx="134696" cy="1257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4696" h="125717">
                              <a:moveTo>
                                <a:pt x="0" y="0"/>
                              </a:moveTo>
                              <a:lnTo>
                                <a:pt x="54242" y="0"/>
                              </a:lnTo>
                              <a:lnTo>
                                <a:pt x="91592" y="80454"/>
                              </a:lnTo>
                              <a:lnTo>
                                <a:pt x="91592" y="25146"/>
                              </a:lnTo>
                              <a:cubicBezTo>
                                <a:pt x="91592" y="22987"/>
                                <a:pt x="90335" y="21539"/>
                                <a:pt x="88189" y="21361"/>
                              </a:cubicBezTo>
                              <a:lnTo>
                                <a:pt x="77229" y="20472"/>
                              </a:lnTo>
                              <a:lnTo>
                                <a:pt x="77229" y="0"/>
                              </a:lnTo>
                              <a:lnTo>
                                <a:pt x="134696" y="0"/>
                              </a:lnTo>
                              <a:lnTo>
                                <a:pt x="134696" y="20295"/>
                              </a:lnTo>
                              <a:lnTo>
                                <a:pt x="120345" y="21717"/>
                              </a:lnTo>
                              <a:lnTo>
                                <a:pt x="120345" y="125717"/>
                              </a:lnTo>
                              <a:lnTo>
                                <a:pt x="94653" y="125717"/>
                              </a:lnTo>
                              <a:cubicBezTo>
                                <a:pt x="85484" y="125717"/>
                                <a:pt x="78296" y="121768"/>
                                <a:pt x="75070" y="114579"/>
                              </a:cubicBezTo>
                              <a:lnTo>
                                <a:pt x="43828" y="45961"/>
                              </a:lnTo>
                              <a:lnTo>
                                <a:pt x="43828" y="100571"/>
                              </a:lnTo>
                              <a:cubicBezTo>
                                <a:pt x="43828" y="102730"/>
                                <a:pt x="45072" y="104153"/>
                                <a:pt x="47231" y="104343"/>
                              </a:cubicBezTo>
                              <a:lnTo>
                                <a:pt x="58547" y="105245"/>
                              </a:lnTo>
                              <a:lnTo>
                                <a:pt x="58547" y="125717"/>
                              </a:lnTo>
                              <a:lnTo>
                                <a:pt x="1079" y="125717"/>
                              </a:lnTo>
                              <a:lnTo>
                                <a:pt x="1079" y="105423"/>
                              </a:lnTo>
                              <a:lnTo>
                                <a:pt x="15253" y="103988"/>
                              </a:lnTo>
                              <a:lnTo>
                                <a:pt x="15253" y="25146"/>
                              </a:lnTo>
                              <a:cubicBezTo>
                                <a:pt x="15253" y="22987"/>
                                <a:pt x="14008" y="21539"/>
                                <a:pt x="11849" y="21361"/>
                              </a:cubicBezTo>
                              <a:lnTo>
                                <a:pt x="0" y="2047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072E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87531013" name="Shape 36"/>
                      <wps:cNvSpPr/>
                      <wps:spPr>
                        <a:xfrm>
                          <a:off x="1247201" y="526056"/>
                          <a:ext cx="61430" cy="1257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430" h="125717">
                              <a:moveTo>
                                <a:pt x="0" y="0"/>
                              </a:moveTo>
                              <a:lnTo>
                                <a:pt x="61430" y="0"/>
                              </a:lnTo>
                              <a:lnTo>
                                <a:pt x="61430" y="20472"/>
                              </a:lnTo>
                              <a:lnTo>
                                <a:pt x="46876" y="21730"/>
                              </a:lnTo>
                              <a:lnTo>
                                <a:pt x="46876" y="100749"/>
                              </a:lnTo>
                              <a:cubicBezTo>
                                <a:pt x="46876" y="102908"/>
                                <a:pt x="48120" y="104165"/>
                                <a:pt x="50279" y="104356"/>
                              </a:cubicBezTo>
                              <a:lnTo>
                                <a:pt x="61430" y="105245"/>
                              </a:lnTo>
                              <a:lnTo>
                                <a:pt x="61430" y="125717"/>
                              </a:lnTo>
                              <a:lnTo>
                                <a:pt x="0" y="125717"/>
                              </a:lnTo>
                              <a:lnTo>
                                <a:pt x="0" y="105245"/>
                              </a:lnTo>
                              <a:lnTo>
                                <a:pt x="14719" y="104000"/>
                              </a:lnTo>
                              <a:lnTo>
                                <a:pt x="14719" y="24968"/>
                              </a:lnTo>
                              <a:cubicBezTo>
                                <a:pt x="14719" y="22809"/>
                                <a:pt x="13475" y="21539"/>
                                <a:pt x="11316" y="21374"/>
                              </a:cubicBezTo>
                              <a:lnTo>
                                <a:pt x="0" y="2047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072E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88988036" name="Shape 37"/>
                      <wps:cNvSpPr/>
                      <wps:spPr>
                        <a:xfrm>
                          <a:off x="1360877" y="526226"/>
                          <a:ext cx="140272" cy="12681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0272" h="126810">
                              <a:moveTo>
                                <a:pt x="0" y="0"/>
                              </a:moveTo>
                              <a:lnTo>
                                <a:pt x="60515" y="0"/>
                              </a:lnTo>
                              <a:lnTo>
                                <a:pt x="60515" y="19583"/>
                              </a:lnTo>
                              <a:lnTo>
                                <a:pt x="47778" y="20841"/>
                              </a:lnTo>
                              <a:lnTo>
                                <a:pt x="70764" y="96457"/>
                              </a:lnTo>
                              <a:lnTo>
                                <a:pt x="92672" y="24613"/>
                              </a:lnTo>
                              <a:cubicBezTo>
                                <a:pt x="93383" y="22276"/>
                                <a:pt x="92316" y="20663"/>
                                <a:pt x="89802" y="20485"/>
                              </a:cubicBezTo>
                              <a:lnTo>
                                <a:pt x="79743" y="19952"/>
                              </a:lnTo>
                              <a:lnTo>
                                <a:pt x="79743" y="0"/>
                              </a:lnTo>
                              <a:lnTo>
                                <a:pt x="140272" y="0"/>
                              </a:lnTo>
                              <a:lnTo>
                                <a:pt x="140272" y="19583"/>
                              </a:lnTo>
                              <a:lnTo>
                                <a:pt x="125540" y="20841"/>
                              </a:lnTo>
                              <a:lnTo>
                                <a:pt x="88367" y="126810"/>
                              </a:lnTo>
                              <a:lnTo>
                                <a:pt x="52083" y="126810"/>
                              </a:lnTo>
                              <a:lnTo>
                                <a:pt x="15621" y="23546"/>
                              </a:lnTo>
                              <a:cubicBezTo>
                                <a:pt x="14910" y="21742"/>
                                <a:pt x="13640" y="20841"/>
                                <a:pt x="11671" y="20663"/>
                              </a:cubicBezTo>
                              <a:lnTo>
                                <a:pt x="0" y="1958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072E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48606816" name="Shape 38"/>
                      <wps:cNvSpPr/>
                      <wps:spPr>
                        <a:xfrm>
                          <a:off x="1542966" y="526056"/>
                          <a:ext cx="110998" cy="1257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998" h="125717">
                              <a:moveTo>
                                <a:pt x="0" y="0"/>
                              </a:moveTo>
                              <a:lnTo>
                                <a:pt x="105791" y="0"/>
                              </a:lnTo>
                              <a:lnTo>
                                <a:pt x="107760" y="42926"/>
                              </a:lnTo>
                              <a:lnTo>
                                <a:pt x="84785" y="42926"/>
                              </a:lnTo>
                              <a:lnTo>
                                <a:pt x="82614" y="27305"/>
                              </a:lnTo>
                              <a:cubicBezTo>
                                <a:pt x="82271" y="24968"/>
                                <a:pt x="80823" y="23876"/>
                                <a:pt x="78664" y="23876"/>
                              </a:cubicBezTo>
                              <a:lnTo>
                                <a:pt x="46876" y="23876"/>
                              </a:lnTo>
                              <a:lnTo>
                                <a:pt x="46876" y="50292"/>
                              </a:lnTo>
                              <a:lnTo>
                                <a:pt x="80645" y="49746"/>
                              </a:lnTo>
                              <a:lnTo>
                                <a:pt x="80645" y="74181"/>
                              </a:lnTo>
                              <a:lnTo>
                                <a:pt x="46876" y="73457"/>
                              </a:lnTo>
                              <a:lnTo>
                                <a:pt x="46876" y="101841"/>
                              </a:lnTo>
                              <a:lnTo>
                                <a:pt x="81890" y="101841"/>
                              </a:lnTo>
                              <a:cubicBezTo>
                                <a:pt x="84061" y="101841"/>
                                <a:pt x="85496" y="100749"/>
                                <a:pt x="85852" y="98425"/>
                              </a:cubicBezTo>
                              <a:lnTo>
                                <a:pt x="88011" y="82791"/>
                              </a:lnTo>
                              <a:lnTo>
                                <a:pt x="110998" y="82791"/>
                              </a:lnTo>
                              <a:lnTo>
                                <a:pt x="109207" y="125717"/>
                              </a:lnTo>
                              <a:lnTo>
                                <a:pt x="0" y="125717"/>
                              </a:lnTo>
                              <a:lnTo>
                                <a:pt x="0" y="105245"/>
                              </a:lnTo>
                              <a:lnTo>
                                <a:pt x="14897" y="104000"/>
                              </a:lnTo>
                              <a:lnTo>
                                <a:pt x="14897" y="24968"/>
                              </a:lnTo>
                              <a:cubicBezTo>
                                <a:pt x="14897" y="22809"/>
                                <a:pt x="13652" y="21539"/>
                                <a:pt x="11493" y="21374"/>
                              </a:cubicBezTo>
                              <a:lnTo>
                                <a:pt x="0" y="2047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072E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49540197" name="Shape 39"/>
                      <wps:cNvSpPr/>
                      <wps:spPr>
                        <a:xfrm>
                          <a:off x="1702974" y="526055"/>
                          <a:ext cx="62954" cy="1257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2954" h="125717">
                              <a:moveTo>
                                <a:pt x="0" y="0"/>
                              </a:moveTo>
                              <a:lnTo>
                                <a:pt x="62954" y="0"/>
                              </a:lnTo>
                              <a:lnTo>
                                <a:pt x="62954" y="23876"/>
                              </a:lnTo>
                              <a:lnTo>
                                <a:pt x="47054" y="23876"/>
                              </a:lnTo>
                              <a:lnTo>
                                <a:pt x="47054" y="49746"/>
                              </a:lnTo>
                              <a:lnTo>
                                <a:pt x="62954" y="49746"/>
                              </a:lnTo>
                              <a:lnTo>
                                <a:pt x="62954" y="77792"/>
                              </a:lnTo>
                              <a:lnTo>
                                <a:pt x="61519" y="75610"/>
                              </a:lnTo>
                              <a:cubicBezTo>
                                <a:pt x="59138" y="73905"/>
                                <a:pt x="56394" y="73457"/>
                                <a:pt x="52972" y="73457"/>
                              </a:cubicBezTo>
                              <a:lnTo>
                                <a:pt x="46876" y="73457"/>
                              </a:lnTo>
                              <a:lnTo>
                                <a:pt x="46876" y="101295"/>
                              </a:lnTo>
                              <a:cubicBezTo>
                                <a:pt x="46876" y="103454"/>
                                <a:pt x="48146" y="104889"/>
                                <a:pt x="50292" y="105067"/>
                              </a:cubicBezTo>
                              <a:lnTo>
                                <a:pt x="61798" y="105969"/>
                              </a:lnTo>
                              <a:lnTo>
                                <a:pt x="61798" y="125717"/>
                              </a:lnTo>
                              <a:lnTo>
                                <a:pt x="0" y="125717"/>
                              </a:lnTo>
                              <a:lnTo>
                                <a:pt x="0" y="105969"/>
                              </a:lnTo>
                              <a:lnTo>
                                <a:pt x="14732" y="104699"/>
                              </a:lnTo>
                              <a:lnTo>
                                <a:pt x="14732" y="25146"/>
                              </a:lnTo>
                              <a:cubicBezTo>
                                <a:pt x="14732" y="22987"/>
                                <a:pt x="13475" y="21565"/>
                                <a:pt x="11316" y="21374"/>
                              </a:cubicBezTo>
                              <a:lnTo>
                                <a:pt x="0" y="2047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072E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34257786" name="Shape 40"/>
                      <wps:cNvSpPr/>
                      <wps:spPr>
                        <a:xfrm>
                          <a:off x="1765928" y="526055"/>
                          <a:ext cx="60439" cy="1257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0439" h="125717">
                              <a:moveTo>
                                <a:pt x="0" y="0"/>
                              </a:moveTo>
                              <a:lnTo>
                                <a:pt x="9436" y="0"/>
                              </a:lnTo>
                              <a:cubicBezTo>
                                <a:pt x="34036" y="0"/>
                                <a:pt x="48235" y="9881"/>
                                <a:pt x="48235" y="35027"/>
                              </a:cubicBezTo>
                              <a:cubicBezTo>
                                <a:pt x="48235" y="58191"/>
                                <a:pt x="35103" y="67348"/>
                                <a:pt x="18593" y="67170"/>
                              </a:cubicBezTo>
                              <a:lnTo>
                                <a:pt x="18593" y="68072"/>
                              </a:lnTo>
                              <a:cubicBezTo>
                                <a:pt x="27749" y="69863"/>
                                <a:pt x="34214" y="72746"/>
                                <a:pt x="38887" y="84607"/>
                              </a:cubicBezTo>
                              <a:lnTo>
                                <a:pt x="46253" y="104534"/>
                              </a:lnTo>
                              <a:lnTo>
                                <a:pt x="60439" y="106147"/>
                              </a:lnTo>
                              <a:lnTo>
                                <a:pt x="60439" y="125717"/>
                              </a:lnTo>
                              <a:lnTo>
                                <a:pt x="37617" y="125717"/>
                              </a:lnTo>
                              <a:cubicBezTo>
                                <a:pt x="24689" y="125717"/>
                                <a:pt x="19317" y="121412"/>
                                <a:pt x="16967" y="115316"/>
                              </a:cubicBezTo>
                              <a:lnTo>
                                <a:pt x="4940" y="85306"/>
                              </a:lnTo>
                              <a:lnTo>
                                <a:pt x="0" y="77792"/>
                              </a:lnTo>
                              <a:lnTo>
                                <a:pt x="0" y="49746"/>
                              </a:lnTo>
                              <a:lnTo>
                                <a:pt x="5296" y="49746"/>
                              </a:lnTo>
                              <a:cubicBezTo>
                                <a:pt x="14288" y="49746"/>
                                <a:pt x="15900" y="46507"/>
                                <a:pt x="15900" y="36640"/>
                              </a:cubicBezTo>
                              <a:cubicBezTo>
                                <a:pt x="15900" y="27305"/>
                                <a:pt x="14288" y="23876"/>
                                <a:pt x="5296" y="23876"/>
                              </a:cubicBezTo>
                              <a:lnTo>
                                <a:pt x="0" y="2387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072E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603542199" name="Shape 41"/>
                      <wps:cNvSpPr/>
                      <wps:spPr>
                        <a:xfrm>
                          <a:off x="1872859" y="523182"/>
                          <a:ext cx="107582" cy="131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7582" h="131470">
                              <a:moveTo>
                                <a:pt x="52273" y="0"/>
                              </a:moveTo>
                              <a:cubicBezTo>
                                <a:pt x="69685" y="0"/>
                                <a:pt x="90348" y="3226"/>
                                <a:pt x="99149" y="6109"/>
                              </a:cubicBezTo>
                              <a:lnTo>
                                <a:pt x="103810" y="46152"/>
                              </a:lnTo>
                              <a:lnTo>
                                <a:pt x="81001" y="46152"/>
                              </a:lnTo>
                              <a:lnTo>
                                <a:pt x="77241" y="28918"/>
                              </a:lnTo>
                              <a:cubicBezTo>
                                <a:pt x="76873" y="26759"/>
                                <a:pt x="75794" y="25857"/>
                                <a:pt x="73635" y="25514"/>
                              </a:cubicBezTo>
                              <a:cubicBezTo>
                                <a:pt x="67170" y="24613"/>
                                <a:pt x="59982" y="24244"/>
                                <a:pt x="52629" y="24244"/>
                              </a:cubicBezTo>
                              <a:cubicBezTo>
                                <a:pt x="37719" y="24244"/>
                                <a:pt x="33592" y="26949"/>
                                <a:pt x="33592" y="35738"/>
                              </a:cubicBezTo>
                              <a:cubicBezTo>
                                <a:pt x="33592" y="44183"/>
                                <a:pt x="37897" y="46520"/>
                                <a:pt x="57302" y="50101"/>
                              </a:cubicBezTo>
                              <a:cubicBezTo>
                                <a:pt x="89446" y="56223"/>
                                <a:pt x="107582" y="67513"/>
                                <a:pt x="107582" y="92672"/>
                              </a:cubicBezTo>
                              <a:cubicBezTo>
                                <a:pt x="107582" y="121234"/>
                                <a:pt x="83883" y="131470"/>
                                <a:pt x="53162" y="131470"/>
                              </a:cubicBezTo>
                              <a:cubicBezTo>
                                <a:pt x="22809" y="131470"/>
                                <a:pt x="0" y="121412"/>
                                <a:pt x="0" y="84773"/>
                              </a:cubicBezTo>
                              <a:lnTo>
                                <a:pt x="27661" y="84773"/>
                              </a:lnTo>
                              <a:cubicBezTo>
                                <a:pt x="28207" y="103823"/>
                                <a:pt x="35916" y="107404"/>
                                <a:pt x="53340" y="107404"/>
                              </a:cubicBezTo>
                              <a:cubicBezTo>
                                <a:pt x="68618" y="107404"/>
                                <a:pt x="75425" y="103988"/>
                                <a:pt x="75425" y="94120"/>
                              </a:cubicBezTo>
                              <a:cubicBezTo>
                                <a:pt x="75425" y="84773"/>
                                <a:pt x="69685" y="81166"/>
                                <a:pt x="45809" y="77038"/>
                              </a:cubicBezTo>
                              <a:cubicBezTo>
                                <a:pt x="16878" y="72009"/>
                                <a:pt x="1613" y="59080"/>
                                <a:pt x="1613" y="36106"/>
                              </a:cubicBezTo>
                              <a:cubicBezTo>
                                <a:pt x="1613" y="11862"/>
                                <a:pt x="18682" y="0"/>
                                <a:pt x="5227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2072E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3635721" name="Shape 42"/>
                      <wps:cNvSpPr/>
                      <wps:spPr>
                        <a:xfrm>
                          <a:off x="2030352" y="526056"/>
                          <a:ext cx="61430" cy="1257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430" h="125717">
                              <a:moveTo>
                                <a:pt x="0" y="0"/>
                              </a:moveTo>
                              <a:lnTo>
                                <a:pt x="61430" y="0"/>
                              </a:lnTo>
                              <a:lnTo>
                                <a:pt x="61430" y="20472"/>
                              </a:lnTo>
                              <a:lnTo>
                                <a:pt x="46876" y="21730"/>
                              </a:lnTo>
                              <a:lnTo>
                                <a:pt x="46876" y="100749"/>
                              </a:lnTo>
                              <a:cubicBezTo>
                                <a:pt x="46876" y="102908"/>
                                <a:pt x="48120" y="104165"/>
                                <a:pt x="50279" y="104356"/>
                              </a:cubicBezTo>
                              <a:lnTo>
                                <a:pt x="61430" y="105245"/>
                              </a:lnTo>
                              <a:lnTo>
                                <a:pt x="61430" y="125717"/>
                              </a:lnTo>
                              <a:lnTo>
                                <a:pt x="0" y="125717"/>
                              </a:lnTo>
                              <a:lnTo>
                                <a:pt x="0" y="105245"/>
                              </a:lnTo>
                              <a:lnTo>
                                <a:pt x="14719" y="104000"/>
                              </a:lnTo>
                              <a:lnTo>
                                <a:pt x="14719" y="24968"/>
                              </a:lnTo>
                              <a:cubicBezTo>
                                <a:pt x="14719" y="22809"/>
                                <a:pt x="13475" y="21539"/>
                                <a:pt x="11316" y="21374"/>
                              </a:cubicBezTo>
                              <a:lnTo>
                                <a:pt x="0" y="2047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072E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95662491" name="Shape 43"/>
                      <wps:cNvSpPr/>
                      <wps:spPr>
                        <a:xfrm>
                          <a:off x="2140623" y="526056"/>
                          <a:ext cx="120688" cy="1257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0688" h="125717">
                              <a:moveTo>
                                <a:pt x="2146" y="0"/>
                              </a:moveTo>
                              <a:lnTo>
                                <a:pt x="118529" y="0"/>
                              </a:lnTo>
                              <a:lnTo>
                                <a:pt x="120688" y="45263"/>
                              </a:lnTo>
                              <a:lnTo>
                                <a:pt x="97688" y="45263"/>
                              </a:lnTo>
                              <a:lnTo>
                                <a:pt x="94831" y="23876"/>
                              </a:lnTo>
                              <a:lnTo>
                                <a:pt x="76492" y="23876"/>
                              </a:lnTo>
                              <a:lnTo>
                                <a:pt x="76492" y="100393"/>
                              </a:lnTo>
                              <a:cubicBezTo>
                                <a:pt x="76492" y="102565"/>
                                <a:pt x="77762" y="104000"/>
                                <a:pt x="79908" y="104165"/>
                              </a:cubicBezTo>
                              <a:lnTo>
                                <a:pt x="94450" y="105245"/>
                              </a:lnTo>
                              <a:lnTo>
                                <a:pt x="94450" y="125717"/>
                              </a:lnTo>
                              <a:lnTo>
                                <a:pt x="26213" y="125717"/>
                              </a:lnTo>
                              <a:lnTo>
                                <a:pt x="26213" y="105245"/>
                              </a:lnTo>
                              <a:lnTo>
                                <a:pt x="44171" y="104000"/>
                              </a:lnTo>
                              <a:lnTo>
                                <a:pt x="44171" y="27483"/>
                              </a:lnTo>
                              <a:cubicBezTo>
                                <a:pt x="44171" y="25146"/>
                                <a:pt x="42900" y="23876"/>
                                <a:pt x="40576" y="23876"/>
                              </a:cubicBezTo>
                              <a:lnTo>
                                <a:pt x="25857" y="23876"/>
                              </a:lnTo>
                              <a:lnTo>
                                <a:pt x="22974" y="45263"/>
                              </a:lnTo>
                              <a:lnTo>
                                <a:pt x="0" y="45263"/>
                              </a:lnTo>
                              <a:lnTo>
                                <a:pt x="21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072E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48347740" name="Shape 44"/>
                      <wps:cNvSpPr/>
                      <wps:spPr>
                        <a:xfrm>
                          <a:off x="2306730" y="526056"/>
                          <a:ext cx="129489" cy="1257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9489" h="125717">
                              <a:moveTo>
                                <a:pt x="0" y="0"/>
                              </a:moveTo>
                              <a:lnTo>
                                <a:pt x="60160" y="0"/>
                              </a:lnTo>
                              <a:lnTo>
                                <a:pt x="60160" y="20841"/>
                              </a:lnTo>
                              <a:lnTo>
                                <a:pt x="49746" y="21184"/>
                              </a:lnTo>
                              <a:lnTo>
                                <a:pt x="67348" y="49936"/>
                              </a:lnTo>
                              <a:lnTo>
                                <a:pt x="82614" y="25324"/>
                              </a:lnTo>
                              <a:cubicBezTo>
                                <a:pt x="84226" y="22809"/>
                                <a:pt x="83147" y="21018"/>
                                <a:pt x="80277" y="20841"/>
                              </a:cubicBezTo>
                              <a:lnTo>
                                <a:pt x="75235" y="20472"/>
                              </a:lnTo>
                              <a:lnTo>
                                <a:pt x="75235" y="0"/>
                              </a:lnTo>
                              <a:lnTo>
                                <a:pt x="129489" y="0"/>
                              </a:lnTo>
                              <a:lnTo>
                                <a:pt x="129489" y="20472"/>
                              </a:lnTo>
                              <a:lnTo>
                                <a:pt x="116014" y="21539"/>
                              </a:lnTo>
                              <a:lnTo>
                                <a:pt x="79908" y="72746"/>
                              </a:lnTo>
                              <a:lnTo>
                                <a:pt x="79908" y="100393"/>
                              </a:lnTo>
                              <a:cubicBezTo>
                                <a:pt x="79908" y="102565"/>
                                <a:pt x="81178" y="104000"/>
                                <a:pt x="83337" y="104165"/>
                              </a:cubicBezTo>
                              <a:lnTo>
                                <a:pt x="97892" y="105245"/>
                              </a:lnTo>
                              <a:lnTo>
                                <a:pt x="97892" y="125717"/>
                              </a:lnTo>
                              <a:lnTo>
                                <a:pt x="29451" y="125717"/>
                              </a:lnTo>
                              <a:lnTo>
                                <a:pt x="29451" y="105245"/>
                              </a:lnTo>
                              <a:lnTo>
                                <a:pt x="47777" y="104000"/>
                              </a:lnTo>
                              <a:lnTo>
                                <a:pt x="47777" y="72746"/>
                              </a:lnTo>
                              <a:lnTo>
                                <a:pt x="17958" y="28194"/>
                              </a:lnTo>
                              <a:cubicBezTo>
                                <a:pt x="15621" y="24600"/>
                                <a:pt x="12560" y="22454"/>
                                <a:pt x="8255" y="21539"/>
                              </a:cubicBezTo>
                              <a:lnTo>
                                <a:pt x="0" y="1993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072E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79087530" name="Shape 45"/>
                      <wps:cNvSpPr/>
                      <wps:spPr>
                        <a:xfrm>
                          <a:off x="881134" y="4715"/>
                          <a:ext cx="171387" cy="2064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1387" h="206489">
                              <a:moveTo>
                                <a:pt x="0" y="0"/>
                              </a:moveTo>
                              <a:lnTo>
                                <a:pt x="168732" y="0"/>
                              </a:lnTo>
                              <a:lnTo>
                                <a:pt x="171387" y="62827"/>
                              </a:lnTo>
                              <a:lnTo>
                                <a:pt x="142761" y="62827"/>
                              </a:lnTo>
                              <a:lnTo>
                                <a:pt x="138925" y="35090"/>
                              </a:lnTo>
                              <a:cubicBezTo>
                                <a:pt x="138341" y="31267"/>
                                <a:pt x="135992" y="29502"/>
                                <a:pt x="132448" y="29502"/>
                              </a:cubicBezTo>
                              <a:lnTo>
                                <a:pt x="66065" y="29502"/>
                              </a:lnTo>
                              <a:lnTo>
                                <a:pt x="66065" y="88506"/>
                              </a:lnTo>
                              <a:lnTo>
                                <a:pt x="131864" y="87313"/>
                              </a:lnTo>
                              <a:lnTo>
                                <a:pt x="131864" y="117996"/>
                              </a:lnTo>
                              <a:lnTo>
                                <a:pt x="66065" y="116802"/>
                              </a:lnTo>
                              <a:lnTo>
                                <a:pt x="66065" y="174041"/>
                              </a:lnTo>
                              <a:cubicBezTo>
                                <a:pt x="66065" y="177584"/>
                                <a:pt x="68135" y="179642"/>
                                <a:pt x="71679" y="179946"/>
                              </a:cubicBezTo>
                              <a:lnTo>
                                <a:pt x="97650" y="182004"/>
                              </a:lnTo>
                              <a:lnTo>
                                <a:pt x="97650" y="206489"/>
                              </a:lnTo>
                              <a:lnTo>
                                <a:pt x="0" y="206489"/>
                              </a:lnTo>
                              <a:lnTo>
                                <a:pt x="0" y="182004"/>
                              </a:lnTo>
                              <a:lnTo>
                                <a:pt x="25971" y="179946"/>
                              </a:lnTo>
                              <a:lnTo>
                                <a:pt x="25971" y="32156"/>
                              </a:lnTo>
                              <a:cubicBezTo>
                                <a:pt x="25971" y="28613"/>
                                <a:pt x="23901" y="26251"/>
                                <a:pt x="20358" y="25972"/>
                              </a:cubicBezTo>
                              <a:lnTo>
                                <a:pt x="0" y="2448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91520557" name="Shape 46"/>
                      <wps:cNvSpPr/>
                      <wps:spPr>
                        <a:xfrm>
                          <a:off x="1074044" y="4715"/>
                          <a:ext cx="174638" cy="2064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4638" h="206489">
                              <a:moveTo>
                                <a:pt x="0" y="0"/>
                              </a:moveTo>
                              <a:lnTo>
                                <a:pt x="97650" y="0"/>
                              </a:lnTo>
                              <a:lnTo>
                                <a:pt x="97650" y="24486"/>
                              </a:lnTo>
                              <a:lnTo>
                                <a:pt x="66065" y="26543"/>
                              </a:lnTo>
                              <a:lnTo>
                                <a:pt x="66065" y="171094"/>
                              </a:lnTo>
                              <a:cubicBezTo>
                                <a:pt x="66065" y="174930"/>
                                <a:pt x="68135" y="176987"/>
                                <a:pt x="71971" y="176987"/>
                              </a:cubicBezTo>
                              <a:lnTo>
                                <a:pt x="140119" y="176987"/>
                              </a:lnTo>
                              <a:lnTo>
                                <a:pt x="146025" y="131851"/>
                              </a:lnTo>
                              <a:lnTo>
                                <a:pt x="174638" y="131851"/>
                              </a:lnTo>
                              <a:lnTo>
                                <a:pt x="169901" y="206489"/>
                              </a:lnTo>
                              <a:lnTo>
                                <a:pt x="0" y="206489"/>
                              </a:lnTo>
                              <a:lnTo>
                                <a:pt x="0" y="182004"/>
                              </a:lnTo>
                              <a:lnTo>
                                <a:pt x="25654" y="179946"/>
                              </a:lnTo>
                              <a:lnTo>
                                <a:pt x="25654" y="32156"/>
                              </a:lnTo>
                              <a:cubicBezTo>
                                <a:pt x="25654" y="28613"/>
                                <a:pt x="23597" y="26251"/>
                                <a:pt x="20066" y="25972"/>
                              </a:cubicBezTo>
                              <a:lnTo>
                                <a:pt x="0" y="2448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48243600" name="Shape 47"/>
                      <wps:cNvSpPr/>
                      <wps:spPr>
                        <a:xfrm>
                          <a:off x="1267844" y="0"/>
                          <a:ext cx="89967" cy="21592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9967" h="215925">
                              <a:moveTo>
                                <a:pt x="89967" y="0"/>
                              </a:moveTo>
                              <a:lnTo>
                                <a:pt x="89967" y="29794"/>
                              </a:lnTo>
                              <a:cubicBezTo>
                                <a:pt x="54572" y="29794"/>
                                <a:pt x="40411" y="41580"/>
                                <a:pt x="40411" y="107963"/>
                              </a:cubicBezTo>
                              <a:cubicBezTo>
                                <a:pt x="40411" y="174028"/>
                                <a:pt x="54572" y="186131"/>
                                <a:pt x="89967" y="186131"/>
                              </a:cubicBezTo>
                              <a:lnTo>
                                <a:pt x="89967" y="215925"/>
                              </a:lnTo>
                              <a:cubicBezTo>
                                <a:pt x="30670" y="215925"/>
                                <a:pt x="0" y="193802"/>
                                <a:pt x="0" y="107963"/>
                              </a:cubicBezTo>
                              <a:cubicBezTo>
                                <a:pt x="0" y="22123"/>
                                <a:pt x="30670" y="0"/>
                                <a:pt x="899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83127182" name="Shape 48"/>
                      <wps:cNvSpPr/>
                      <wps:spPr>
                        <a:xfrm>
                          <a:off x="1357810" y="0"/>
                          <a:ext cx="89967" cy="21592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9967" h="215925">
                              <a:moveTo>
                                <a:pt x="0" y="0"/>
                              </a:moveTo>
                              <a:cubicBezTo>
                                <a:pt x="59296" y="0"/>
                                <a:pt x="89967" y="22123"/>
                                <a:pt x="89967" y="107963"/>
                              </a:cubicBezTo>
                              <a:cubicBezTo>
                                <a:pt x="89967" y="193802"/>
                                <a:pt x="59296" y="215925"/>
                                <a:pt x="0" y="215925"/>
                              </a:cubicBezTo>
                              <a:lnTo>
                                <a:pt x="0" y="186131"/>
                              </a:lnTo>
                              <a:cubicBezTo>
                                <a:pt x="35687" y="186131"/>
                                <a:pt x="49556" y="174028"/>
                                <a:pt x="49556" y="107963"/>
                              </a:cubicBezTo>
                              <a:cubicBezTo>
                                <a:pt x="49556" y="41580"/>
                                <a:pt x="35687" y="29794"/>
                                <a:pt x="0" y="29794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637287695" name="Shape 49"/>
                      <wps:cNvSpPr/>
                      <wps:spPr>
                        <a:xfrm>
                          <a:off x="1464894" y="4728"/>
                          <a:ext cx="101772" cy="20647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1772" h="206477">
                              <a:moveTo>
                                <a:pt x="0" y="0"/>
                              </a:moveTo>
                              <a:lnTo>
                                <a:pt x="101772" y="0"/>
                              </a:lnTo>
                              <a:lnTo>
                                <a:pt x="101772" y="29489"/>
                              </a:lnTo>
                              <a:lnTo>
                                <a:pt x="66370" y="29489"/>
                              </a:lnTo>
                              <a:lnTo>
                                <a:pt x="66370" y="86411"/>
                              </a:lnTo>
                              <a:lnTo>
                                <a:pt x="101772" y="86411"/>
                              </a:lnTo>
                              <a:lnTo>
                                <a:pt x="101772" y="120328"/>
                              </a:lnTo>
                              <a:lnTo>
                                <a:pt x="84353" y="115913"/>
                              </a:lnTo>
                              <a:lnTo>
                                <a:pt x="66065" y="115913"/>
                              </a:lnTo>
                              <a:lnTo>
                                <a:pt x="66065" y="175501"/>
                              </a:lnTo>
                              <a:cubicBezTo>
                                <a:pt x="66065" y="179045"/>
                                <a:pt x="68136" y="181394"/>
                                <a:pt x="71679" y="181686"/>
                              </a:cubicBezTo>
                              <a:lnTo>
                                <a:pt x="92037" y="183172"/>
                              </a:lnTo>
                              <a:lnTo>
                                <a:pt x="92037" y="206477"/>
                              </a:lnTo>
                              <a:lnTo>
                                <a:pt x="0" y="206477"/>
                              </a:lnTo>
                              <a:lnTo>
                                <a:pt x="0" y="183172"/>
                              </a:lnTo>
                              <a:lnTo>
                                <a:pt x="25654" y="181102"/>
                              </a:lnTo>
                              <a:lnTo>
                                <a:pt x="25654" y="32156"/>
                              </a:lnTo>
                              <a:cubicBezTo>
                                <a:pt x="25654" y="28600"/>
                                <a:pt x="23597" y="26238"/>
                                <a:pt x="20066" y="25946"/>
                              </a:cubicBezTo>
                              <a:lnTo>
                                <a:pt x="0" y="244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27976611" name="Shape 50"/>
                      <wps:cNvSpPr/>
                      <wps:spPr>
                        <a:xfrm>
                          <a:off x="1566666" y="4728"/>
                          <a:ext cx="97339" cy="20647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7339" h="206477">
                              <a:moveTo>
                                <a:pt x="0" y="0"/>
                              </a:moveTo>
                              <a:lnTo>
                                <a:pt x="16224" y="0"/>
                              </a:lnTo>
                              <a:cubicBezTo>
                                <a:pt x="56928" y="0"/>
                                <a:pt x="75813" y="19749"/>
                                <a:pt x="75813" y="56629"/>
                              </a:cubicBezTo>
                              <a:cubicBezTo>
                                <a:pt x="75813" y="90830"/>
                                <a:pt x="58388" y="108534"/>
                                <a:pt x="24771" y="107963"/>
                              </a:cubicBezTo>
                              <a:lnTo>
                                <a:pt x="24771" y="110020"/>
                              </a:lnTo>
                              <a:cubicBezTo>
                                <a:pt x="42170" y="115037"/>
                                <a:pt x="51022" y="120929"/>
                                <a:pt x="58388" y="139230"/>
                              </a:cubicBezTo>
                              <a:lnTo>
                                <a:pt x="74631" y="180810"/>
                              </a:lnTo>
                              <a:lnTo>
                                <a:pt x="97339" y="183464"/>
                              </a:lnTo>
                              <a:lnTo>
                                <a:pt x="97339" y="206477"/>
                              </a:lnTo>
                              <a:lnTo>
                                <a:pt x="65183" y="206477"/>
                              </a:lnTo>
                              <a:cubicBezTo>
                                <a:pt x="46895" y="206477"/>
                                <a:pt x="40100" y="201460"/>
                                <a:pt x="35681" y="189649"/>
                              </a:cubicBezTo>
                              <a:lnTo>
                                <a:pt x="15335" y="139230"/>
                              </a:lnTo>
                              <a:cubicBezTo>
                                <a:pt x="11652" y="130232"/>
                                <a:pt x="7302" y="124403"/>
                                <a:pt x="1954" y="120823"/>
                              </a:cubicBezTo>
                              <a:lnTo>
                                <a:pt x="0" y="120328"/>
                              </a:lnTo>
                              <a:lnTo>
                                <a:pt x="0" y="86411"/>
                              </a:lnTo>
                              <a:lnTo>
                                <a:pt x="9138" y="86411"/>
                              </a:lnTo>
                              <a:cubicBezTo>
                                <a:pt x="30664" y="86411"/>
                                <a:pt x="35401" y="76695"/>
                                <a:pt x="35401" y="57810"/>
                              </a:cubicBezTo>
                              <a:cubicBezTo>
                                <a:pt x="35401" y="39522"/>
                                <a:pt x="30664" y="29489"/>
                                <a:pt x="9138" y="29489"/>
                              </a:cubicBezTo>
                              <a:lnTo>
                                <a:pt x="0" y="2948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70655385" name="Shape 51"/>
                      <wps:cNvSpPr/>
                      <wps:spPr>
                        <a:xfrm>
                          <a:off x="1684941" y="4715"/>
                          <a:ext cx="91453" cy="2064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53" h="206489">
                              <a:moveTo>
                                <a:pt x="0" y="0"/>
                              </a:moveTo>
                              <a:lnTo>
                                <a:pt x="91453" y="0"/>
                              </a:lnTo>
                              <a:lnTo>
                                <a:pt x="91453" y="24486"/>
                              </a:lnTo>
                              <a:lnTo>
                                <a:pt x="66065" y="26543"/>
                              </a:lnTo>
                              <a:lnTo>
                                <a:pt x="66065" y="174333"/>
                              </a:lnTo>
                              <a:cubicBezTo>
                                <a:pt x="66065" y="177876"/>
                                <a:pt x="68136" y="180226"/>
                                <a:pt x="71679" y="180518"/>
                              </a:cubicBezTo>
                              <a:lnTo>
                                <a:pt x="91453" y="182004"/>
                              </a:lnTo>
                              <a:lnTo>
                                <a:pt x="91453" y="206489"/>
                              </a:lnTo>
                              <a:lnTo>
                                <a:pt x="0" y="206489"/>
                              </a:lnTo>
                              <a:lnTo>
                                <a:pt x="0" y="182004"/>
                              </a:lnTo>
                              <a:lnTo>
                                <a:pt x="25654" y="179946"/>
                              </a:lnTo>
                              <a:lnTo>
                                <a:pt x="25654" y="32156"/>
                              </a:lnTo>
                              <a:cubicBezTo>
                                <a:pt x="25654" y="28613"/>
                                <a:pt x="23597" y="26251"/>
                                <a:pt x="20066" y="25972"/>
                              </a:cubicBezTo>
                              <a:lnTo>
                                <a:pt x="0" y="2448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674552591" name="Shape 52"/>
                      <wps:cNvSpPr/>
                      <wps:spPr>
                        <a:xfrm>
                          <a:off x="1804109" y="4715"/>
                          <a:ext cx="108401" cy="2064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8401" h="206489">
                              <a:moveTo>
                                <a:pt x="0" y="0"/>
                              </a:moveTo>
                              <a:lnTo>
                                <a:pt x="94983" y="0"/>
                              </a:lnTo>
                              <a:lnTo>
                                <a:pt x="108401" y="1482"/>
                              </a:lnTo>
                              <a:lnTo>
                                <a:pt x="108401" y="30923"/>
                              </a:lnTo>
                              <a:lnTo>
                                <a:pt x="94983" y="29502"/>
                              </a:lnTo>
                              <a:lnTo>
                                <a:pt x="65786" y="29502"/>
                              </a:lnTo>
                              <a:lnTo>
                                <a:pt x="65786" y="171094"/>
                              </a:lnTo>
                              <a:cubicBezTo>
                                <a:pt x="65786" y="174930"/>
                                <a:pt x="67843" y="176987"/>
                                <a:pt x="71679" y="176987"/>
                              </a:cubicBezTo>
                              <a:lnTo>
                                <a:pt x="86436" y="176987"/>
                              </a:lnTo>
                              <a:lnTo>
                                <a:pt x="108401" y="174718"/>
                              </a:lnTo>
                              <a:lnTo>
                                <a:pt x="108401" y="204143"/>
                              </a:lnTo>
                              <a:lnTo>
                                <a:pt x="86436" y="206489"/>
                              </a:lnTo>
                              <a:lnTo>
                                <a:pt x="0" y="206489"/>
                              </a:lnTo>
                              <a:lnTo>
                                <a:pt x="0" y="182004"/>
                              </a:lnTo>
                              <a:lnTo>
                                <a:pt x="25654" y="179946"/>
                              </a:lnTo>
                              <a:lnTo>
                                <a:pt x="25654" y="31852"/>
                              </a:lnTo>
                              <a:cubicBezTo>
                                <a:pt x="25654" y="28321"/>
                                <a:pt x="23597" y="25972"/>
                                <a:pt x="20066" y="25654"/>
                              </a:cubicBezTo>
                              <a:lnTo>
                                <a:pt x="0" y="2419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24527560" name="Shape 53"/>
                      <wps:cNvSpPr/>
                      <wps:spPr>
                        <a:xfrm>
                          <a:off x="1912509" y="6197"/>
                          <a:ext cx="82747" cy="20266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2747" h="202661">
                              <a:moveTo>
                                <a:pt x="0" y="0"/>
                              </a:moveTo>
                              <a:lnTo>
                                <a:pt x="29362" y="3243"/>
                              </a:lnTo>
                              <a:cubicBezTo>
                                <a:pt x="65659" y="13268"/>
                                <a:pt x="82747" y="40924"/>
                                <a:pt x="82747" y="101769"/>
                              </a:cubicBezTo>
                              <a:cubicBezTo>
                                <a:pt x="82747" y="162815"/>
                                <a:pt x="60509" y="190364"/>
                                <a:pt x="21893" y="200323"/>
                              </a:cubicBezTo>
                              <a:lnTo>
                                <a:pt x="0" y="202661"/>
                              </a:lnTo>
                              <a:lnTo>
                                <a:pt x="0" y="173236"/>
                              </a:lnTo>
                              <a:lnTo>
                                <a:pt x="6037" y="172612"/>
                              </a:lnTo>
                              <a:cubicBezTo>
                                <a:pt x="30171" y="166253"/>
                                <a:pt x="42615" y="147784"/>
                                <a:pt x="42615" y="101769"/>
                              </a:cubicBezTo>
                              <a:cubicBezTo>
                                <a:pt x="42615" y="55306"/>
                                <a:pt x="34828" y="37054"/>
                                <a:pt x="13136" y="30832"/>
                              </a:cubicBezTo>
                              <a:lnTo>
                                <a:pt x="0" y="2944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55566305" name="Shape 54"/>
                      <wps:cNvSpPr/>
                      <wps:spPr>
                        <a:xfrm>
                          <a:off x="1995254" y="3546"/>
                          <a:ext cx="113271" cy="20765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3271" h="207658">
                              <a:moveTo>
                                <a:pt x="89967" y="0"/>
                              </a:moveTo>
                              <a:lnTo>
                                <a:pt x="113271" y="0"/>
                              </a:lnTo>
                              <a:lnTo>
                                <a:pt x="113271" y="33909"/>
                              </a:lnTo>
                              <a:lnTo>
                                <a:pt x="85242" y="116218"/>
                              </a:lnTo>
                              <a:lnTo>
                                <a:pt x="113271" y="116218"/>
                              </a:lnTo>
                              <a:lnTo>
                                <a:pt x="113271" y="145707"/>
                              </a:lnTo>
                              <a:lnTo>
                                <a:pt x="75514" y="145707"/>
                              </a:lnTo>
                              <a:lnTo>
                                <a:pt x="65786" y="174320"/>
                              </a:lnTo>
                              <a:cubicBezTo>
                                <a:pt x="64008" y="179045"/>
                                <a:pt x="66662" y="182867"/>
                                <a:pt x="71679" y="183172"/>
                              </a:cubicBezTo>
                              <a:lnTo>
                                <a:pt x="89967" y="184353"/>
                              </a:lnTo>
                              <a:lnTo>
                                <a:pt x="89967" y="207658"/>
                              </a:lnTo>
                              <a:lnTo>
                                <a:pt x="0" y="207658"/>
                              </a:lnTo>
                              <a:lnTo>
                                <a:pt x="0" y="184353"/>
                              </a:lnTo>
                              <a:lnTo>
                                <a:pt x="24193" y="182283"/>
                              </a:lnTo>
                              <a:lnTo>
                                <a:pt x="8996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76780067" name="Shape 55"/>
                      <wps:cNvSpPr/>
                      <wps:spPr>
                        <a:xfrm>
                          <a:off x="2108525" y="3546"/>
                          <a:ext cx="115037" cy="20765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5037" h="207658">
                              <a:moveTo>
                                <a:pt x="0" y="0"/>
                              </a:moveTo>
                              <a:lnTo>
                                <a:pt x="23901" y="0"/>
                              </a:lnTo>
                              <a:lnTo>
                                <a:pt x="89370" y="176098"/>
                              </a:lnTo>
                              <a:cubicBezTo>
                                <a:pt x="90856" y="180226"/>
                                <a:pt x="93205" y="182283"/>
                                <a:pt x="97333" y="182867"/>
                              </a:cubicBezTo>
                              <a:lnTo>
                                <a:pt x="115037" y="184353"/>
                              </a:lnTo>
                              <a:lnTo>
                                <a:pt x="115037" y="207658"/>
                              </a:lnTo>
                              <a:lnTo>
                                <a:pt x="25654" y="207658"/>
                              </a:lnTo>
                              <a:lnTo>
                                <a:pt x="25654" y="184353"/>
                              </a:lnTo>
                              <a:lnTo>
                                <a:pt x="50152" y="182283"/>
                              </a:lnTo>
                              <a:lnTo>
                                <a:pt x="37744" y="145707"/>
                              </a:lnTo>
                              <a:lnTo>
                                <a:pt x="0" y="145707"/>
                              </a:lnTo>
                              <a:lnTo>
                                <a:pt x="0" y="116218"/>
                              </a:lnTo>
                              <a:lnTo>
                                <a:pt x="28029" y="116218"/>
                              </a:lnTo>
                              <a:lnTo>
                                <a:pt x="0" y="3390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720089140" name="Shape 56"/>
                      <wps:cNvSpPr/>
                      <wps:spPr>
                        <a:xfrm>
                          <a:off x="878190" y="255818"/>
                          <a:ext cx="113265" cy="20765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3265" h="207658">
                              <a:moveTo>
                                <a:pt x="89967" y="0"/>
                              </a:moveTo>
                              <a:lnTo>
                                <a:pt x="113265" y="0"/>
                              </a:lnTo>
                              <a:lnTo>
                                <a:pt x="113265" y="33927"/>
                              </a:lnTo>
                              <a:lnTo>
                                <a:pt x="85242" y="116218"/>
                              </a:lnTo>
                              <a:lnTo>
                                <a:pt x="113265" y="116218"/>
                              </a:lnTo>
                              <a:lnTo>
                                <a:pt x="113265" y="145707"/>
                              </a:lnTo>
                              <a:lnTo>
                                <a:pt x="75514" y="145707"/>
                              </a:lnTo>
                              <a:lnTo>
                                <a:pt x="65773" y="174320"/>
                              </a:lnTo>
                              <a:cubicBezTo>
                                <a:pt x="63995" y="179045"/>
                                <a:pt x="66662" y="182867"/>
                                <a:pt x="71679" y="183172"/>
                              </a:cubicBezTo>
                              <a:lnTo>
                                <a:pt x="89967" y="184353"/>
                              </a:lnTo>
                              <a:lnTo>
                                <a:pt x="89967" y="207658"/>
                              </a:lnTo>
                              <a:lnTo>
                                <a:pt x="0" y="207658"/>
                              </a:lnTo>
                              <a:lnTo>
                                <a:pt x="0" y="184353"/>
                              </a:lnTo>
                              <a:lnTo>
                                <a:pt x="24181" y="182283"/>
                              </a:lnTo>
                              <a:lnTo>
                                <a:pt x="8996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28029670" name="Shape 57"/>
                      <wps:cNvSpPr/>
                      <wps:spPr>
                        <a:xfrm>
                          <a:off x="991455" y="255818"/>
                          <a:ext cx="115043" cy="20765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5043" h="207658">
                              <a:moveTo>
                                <a:pt x="0" y="0"/>
                              </a:moveTo>
                              <a:lnTo>
                                <a:pt x="23908" y="0"/>
                              </a:lnTo>
                              <a:lnTo>
                                <a:pt x="89376" y="176098"/>
                              </a:lnTo>
                              <a:cubicBezTo>
                                <a:pt x="90862" y="180226"/>
                                <a:pt x="93212" y="182283"/>
                                <a:pt x="97339" y="182867"/>
                              </a:cubicBezTo>
                              <a:lnTo>
                                <a:pt x="115043" y="184353"/>
                              </a:lnTo>
                              <a:lnTo>
                                <a:pt x="115043" y="207658"/>
                              </a:lnTo>
                              <a:lnTo>
                                <a:pt x="25660" y="207658"/>
                              </a:lnTo>
                              <a:lnTo>
                                <a:pt x="25660" y="184353"/>
                              </a:lnTo>
                              <a:lnTo>
                                <a:pt x="50133" y="182283"/>
                              </a:lnTo>
                              <a:lnTo>
                                <a:pt x="37776" y="145707"/>
                              </a:lnTo>
                              <a:lnTo>
                                <a:pt x="0" y="145707"/>
                              </a:lnTo>
                              <a:lnTo>
                                <a:pt x="0" y="116218"/>
                              </a:lnTo>
                              <a:lnTo>
                                <a:pt x="28023" y="116218"/>
                              </a:lnTo>
                              <a:lnTo>
                                <a:pt x="6" y="33909"/>
                              </a:lnTo>
                              <a:lnTo>
                                <a:pt x="0" y="3392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70163383" name="Shape 58"/>
                      <wps:cNvSpPr/>
                      <wps:spPr>
                        <a:xfrm>
                          <a:off x="1092934" y="256987"/>
                          <a:ext cx="189662" cy="2064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662" h="206489">
                              <a:moveTo>
                                <a:pt x="2946" y="0"/>
                              </a:moveTo>
                              <a:lnTo>
                                <a:pt x="186715" y="0"/>
                              </a:lnTo>
                              <a:lnTo>
                                <a:pt x="189662" y="66675"/>
                              </a:lnTo>
                              <a:lnTo>
                                <a:pt x="161049" y="66675"/>
                              </a:lnTo>
                              <a:lnTo>
                                <a:pt x="156032" y="29502"/>
                              </a:lnTo>
                              <a:lnTo>
                                <a:pt x="115037" y="29502"/>
                              </a:lnTo>
                              <a:lnTo>
                                <a:pt x="115037" y="174041"/>
                              </a:lnTo>
                              <a:cubicBezTo>
                                <a:pt x="115037" y="177584"/>
                                <a:pt x="117107" y="179946"/>
                                <a:pt x="120650" y="180226"/>
                              </a:cubicBezTo>
                              <a:lnTo>
                                <a:pt x="146596" y="182004"/>
                              </a:lnTo>
                              <a:lnTo>
                                <a:pt x="146596" y="206489"/>
                              </a:lnTo>
                              <a:lnTo>
                                <a:pt x="43358" y="206489"/>
                              </a:lnTo>
                              <a:lnTo>
                                <a:pt x="43358" y="182004"/>
                              </a:lnTo>
                              <a:lnTo>
                                <a:pt x="74625" y="179946"/>
                              </a:lnTo>
                              <a:lnTo>
                                <a:pt x="74625" y="35408"/>
                              </a:lnTo>
                              <a:cubicBezTo>
                                <a:pt x="74625" y="31560"/>
                                <a:pt x="72555" y="29502"/>
                                <a:pt x="68720" y="29502"/>
                              </a:cubicBezTo>
                              <a:lnTo>
                                <a:pt x="33617" y="29502"/>
                              </a:lnTo>
                              <a:lnTo>
                                <a:pt x="28905" y="66675"/>
                              </a:lnTo>
                              <a:lnTo>
                                <a:pt x="0" y="66675"/>
                              </a:lnTo>
                              <a:lnTo>
                                <a:pt x="29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30467069" name="Shape 59"/>
                      <wps:cNvSpPr/>
                      <wps:spPr>
                        <a:xfrm>
                          <a:off x="1309731" y="256987"/>
                          <a:ext cx="174638" cy="2064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4638" h="206489">
                              <a:moveTo>
                                <a:pt x="0" y="0"/>
                              </a:moveTo>
                              <a:lnTo>
                                <a:pt x="97650" y="0"/>
                              </a:lnTo>
                              <a:lnTo>
                                <a:pt x="97650" y="24486"/>
                              </a:lnTo>
                              <a:lnTo>
                                <a:pt x="66065" y="26543"/>
                              </a:lnTo>
                              <a:lnTo>
                                <a:pt x="66065" y="171094"/>
                              </a:lnTo>
                              <a:cubicBezTo>
                                <a:pt x="66065" y="174930"/>
                                <a:pt x="68136" y="176987"/>
                                <a:pt x="71971" y="176987"/>
                              </a:cubicBezTo>
                              <a:lnTo>
                                <a:pt x="140119" y="176987"/>
                              </a:lnTo>
                              <a:lnTo>
                                <a:pt x="146025" y="131851"/>
                              </a:lnTo>
                              <a:lnTo>
                                <a:pt x="174638" y="131851"/>
                              </a:lnTo>
                              <a:lnTo>
                                <a:pt x="169901" y="206489"/>
                              </a:lnTo>
                              <a:lnTo>
                                <a:pt x="0" y="206489"/>
                              </a:lnTo>
                              <a:lnTo>
                                <a:pt x="0" y="182004"/>
                              </a:lnTo>
                              <a:lnTo>
                                <a:pt x="25654" y="179946"/>
                              </a:lnTo>
                              <a:lnTo>
                                <a:pt x="25654" y="32156"/>
                              </a:lnTo>
                              <a:cubicBezTo>
                                <a:pt x="25654" y="28613"/>
                                <a:pt x="23597" y="26251"/>
                                <a:pt x="20066" y="25972"/>
                              </a:cubicBezTo>
                              <a:lnTo>
                                <a:pt x="0" y="2448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13118710" name="Shape 60"/>
                      <wps:cNvSpPr/>
                      <wps:spPr>
                        <a:xfrm>
                          <a:off x="1498816" y="255818"/>
                          <a:ext cx="113265" cy="20765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3265" h="207658">
                              <a:moveTo>
                                <a:pt x="89967" y="0"/>
                              </a:moveTo>
                              <a:lnTo>
                                <a:pt x="113265" y="0"/>
                              </a:lnTo>
                              <a:lnTo>
                                <a:pt x="113265" y="33928"/>
                              </a:lnTo>
                              <a:lnTo>
                                <a:pt x="85242" y="116218"/>
                              </a:lnTo>
                              <a:lnTo>
                                <a:pt x="113265" y="116218"/>
                              </a:lnTo>
                              <a:lnTo>
                                <a:pt x="113265" y="145707"/>
                              </a:lnTo>
                              <a:lnTo>
                                <a:pt x="75514" y="145707"/>
                              </a:lnTo>
                              <a:lnTo>
                                <a:pt x="65773" y="174320"/>
                              </a:lnTo>
                              <a:cubicBezTo>
                                <a:pt x="63995" y="179045"/>
                                <a:pt x="66662" y="182867"/>
                                <a:pt x="71679" y="183172"/>
                              </a:cubicBezTo>
                              <a:lnTo>
                                <a:pt x="89967" y="184353"/>
                              </a:lnTo>
                              <a:lnTo>
                                <a:pt x="89967" y="207658"/>
                              </a:lnTo>
                              <a:lnTo>
                                <a:pt x="0" y="207658"/>
                              </a:lnTo>
                              <a:lnTo>
                                <a:pt x="0" y="184353"/>
                              </a:lnTo>
                              <a:lnTo>
                                <a:pt x="24181" y="182283"/>
                              </a:lnTo>
                              <a:lnTo>
                                <a:pt x="8996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930754906" name="Shape 61"/>
                      <wps:cNvSpPr/>
                      <wps:spPr>
                        <a:xfrm>
                          <a:off x="1612081" y="255818"/>
                          <a:ext cx="115056" cy="20765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5056" h="207658">
                              <a:moveTo>
                                <a:pt x="0" y="0"/>
                              </a:moveTo>
                              <a:lnTo>
                                <a:pt x="23908" y="0"/>
                              </a:lnTo>
                              <a:lnTo>
                                <a:pt x="89376" y="176098"/>
                              </a:lnTo>
                              <a:cubicBezTo>
                                <a:pt x="90862" y="180226"/>
                                <a:pt x="93212" y="182283"/>
                                <a:pt x="97339" y="182867"/>
                              </a:cubicBezTo>
                              <a:lnTo>
                                <a:pt x="115056" y="184353"/>
                              </a:lnTo>
                              <a:lnTo>
                                <a:pt x="115056" y="207658"/>
                              </a:lnTo>
                              <a:lnTo>
                                <a:pt x="25660" y="207658"/>
                              </a:lnTo>
                              <a:lnTo>
                                <a:pt x="25660" y="184353"/>
                              </a:lnTo>
                              <a:lnTo>
                                <a:pt x="50133" y="182283"/>
                              </a:lnTo>
                              <a:lnTo>
                                <a:pt x="37776" y="145707"/>
                              </a:lnTo>
                              <a:lnTo>
                                <a:pt x="0" y="145707"/>
                              </a:lnTo>
                              <a:lnTo>
                                <a:pt x="0" y="116218"/>
                              </a:lnTo>
                              <a:lnTo>
                                <a:pt x="28023" y="116218"/>
                              </a:lnTo>
                              <a:lnTo>
                                <a:pt x="6" y="33909"/>
                              </a:lnTo>
                              <a:lnTo>
                                <a:pt x="0" y="339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60928899" name="Shape 62"/>
                      <wps:cNvSpPr/>
                      <wps:spPr>
                        <a:xfrm>
                          <a:off x="1741277" y="256997"/>
                          <a:ext cx="218592" cy="20647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8592" h="206477">
                              <a:moveTo>
                                <a:pt x="0" y="0"/>
                              </a:moveTo>
                              <a:lnTo>
                                <a:pt x="78181" y="0"/>
                              </a:lnTo>
                              <a:lnTo>
                                <a:pt x="158407" y="161049"/>
                              </a:lnTo>
                              <a:lnTo>
                                <a:pt x="158407" y="32156"/>
                              </a:lnTo>
                              <a:cubicBezTo>
                                <a:pt x="158407" y="28600"/>
                                <a:pt x="156337" y="26251"/>
                                <a:pt x="152794" y="25946"/>
                              </a:cubicBezTo>
                              <a:lnTo>
                                <a:pt x="133337" y="24473"/>
                              </a:lnTo>
                              <a:lnTo>
                                <a:pt x="133337" y="0"/>
                              </a:lnTo>
                              <a:lnTo>
                                <a:pt x="218592" y="0"/>
                              </a:lnTo>
                              <a:lnTo>
                                <a:pt x="218592" y="24181"/>
                              </a:lnTo>
                              <a:lnTo>
                                <a:pt x="193510" y="26543"/>
                              </a:lnTo>
                              <a:lnTo>
                                <a:pt x="193510" y="206477"/>
                              </a:lnTo>
                              <a:lnTo>
                                <a:pt x="159880" y="206477"/>
                              </a:lnTo>
                              <a:cubicBezTo>
                                <a:pt x="147206" y="206477"/>
                                <a:pt x="137770" y="201168"/>
                                <a:pt x="132448" y="190246"/>
                              </a:cubicBezTo>
                              <a:lnTo>
                                <a:pt x="61354" y="46292"/>
                              </a:lnTo>
                              <a:lnTo>
                                <a:pt x="61354" y="174320"/>
                              </a:lnTo>
                              <a:cubicBezTo>
                                <a:pt x="61354" y="177864"/>
                                <a:pt x="63424" y="180226"/>
                                <a:pt x="66954" y="180518"/>
                              </a:cubicBezTo>
                              <a:lnTo>
                                <a:pt x="87325" y="181991"/>
                              </a:lnTo>
                              <a:lnTo>
                                <a:pt x="87325" y="206477"/>
                              </a:lnTo>
                              <a:lnTo>
                                <a:pt x="1778" y="206477"/>
                              </a:lnTo>
                              <a:lnTo>
                                <a:pt x="1778" y="182283"/>
                              </a:lnTo>
                              <a:lnTo>
                                <a:pt x="26543" y="179934"/>
                              </a:lnTo>
                              <a:lnTo>
                                <a:pt x="26543" y="32156"/>
                              </a:lnTo>
                              <a:cubicBezTo>
                                <a:pt x="26543" y="28600"/>
                                <a:pt x="24486" y="26251"/>
                                <a:pt x="20955" y="25946"/>
                              </a:cubicBezTo>
                              <a:lnTo>
                                <a:pt x="0" y="244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92050089" name="Shape 63"/>
                      <wps:cNvSpPr/>
                      <wps:spPr>
                        <a:xfrm>
                          <a:off x="1980812" y="256987"/>
                          <a:ext cx="189662" cy="2064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662" h="206489">
                              <a:moveTo>
                                <a:pt x="2946" y="0"/>
                              </a:moveTo>
                              <a:lnTo>
                                <a:pt x="186715" y="0"/>
                              </a:lnTo>
                              <a:lnTo>
                                <a:pt x="189662" y="66675"/>
                              </a:lnTo>
                              <a:lnTo>
                                <a:pt x="161049" y="66675"/>
                              </a:lnTo>
                              <a:lnTo>
                                <a:pt x="156032" y="29502"/>
                              </a:lnTo>
                              <a:lnTo>
                                <a:pt x="115037" y="29502"/>
                              </a:lnTo>
                              <a:lnTo>
                                <a:pt x="115037" y="174041"/>
                              </a:lnTo>
                              <a:cubicBezTo>
                                <a:pt x="115037" y="177584"/>
                                <a:pt x="117107" y="179946"/>
                                <a:pt x="120650" y="180226"/>
                              </a:cubicBezTo>
                              <a:lnTo>
                                <a:pt x="146596" y="182004"/>
                              </a:lnTo>
                              <a:lnTo>
                                <a:pt x="146596" y="206489"/>
                              </a:lnTo>
                              <a:lnTo>
                                <a:pt x="43358" y="206489"/>
                              </a:lnTo>
                              <a:lnTo>
                                <a:pt x="43358" y="182004"/>
                              </a:lnTo>
                              <a:lnTo>
                                <a:pt x="74625" y="179946"/>
                              </a:lnTo>
                              <a:lnTo>
                                <a:pt x="74625" y="35408"/>
                              </a:lnTo>
                              <a:cubicBezTo>
                                <a:pt x="74625" y="31560"/>
                                <a:pt x="72555" y="29502"/>
                                <a:pt x="68720" y="29502"/>
                              </a:cubicBezTo>
                              <a:lnTo>
                                <a:pt x="33617" y="29502"/>
                              </a:lnTo>
                              <a:lnTo>
                                <a:pt x="28905" y="66675"/>
                              </a:lnTo>
                              <a:lnTo>
                                <a:pt x="0" y="66675"/>
                              </a:lnTo>
                              <a:lnTo>
                                <a:pt x="29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24462868" name="Shape 64"/>
                      <wps:cNvSpPr/>
                      <wps:spPr>
                        <a:xfrm>
                          <a:off x="2191714" y="256987"/>
                          <a:ext cx="91453" cy="2064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53" h="206489">
                              <a:moveTo>
                                <a:pt x="0" y="0"/>
                              </a:moveTo>
                              <a:lnTo>
                                <a:pt x="91453" y="0"/>
                              </a:lnTo>
                              <a:lnTo>
                                <a:pt x="91453" y="24486"/>
                              </a:lnTo>
                              <a:lnTo>
                                <a:pt x="66065" y="26543"/>
                              </a:lnTo>
                              <a:lnTo>
                                <a:pt x="66065" y="174333"/>
                              </a:lnTo>
                              <a:cubicBezTo>
                                <a:pt x="66065" y="177876"/>
                                <a:pt x="68136" y="180226"/>
                                <a:pt x="71679" y="180543"/>
                              </a:cubicBezTo>
                              <a:lnTo>
                                <a:pt x="91453" y="182004"/>
                              </a:lnTo>
                              <a:lnTo>
                                <a:pt x="91453" y="206489"/>
                              </a:lnTo>
                              <a:lnTo>
                                <a:pt x="0" y="206489"/>
                              </a:lnTo>
                              <a:lnTo>
                                <a:pt x="0" y="182004"/>
                              </a:lnTo>
                              <a:lnTo>
                                <a:pt x="25654" y="179946"/>
                              </a:lnTo>
                              <a:lnTo>
                                <a:pt x="25654" y="32156"/>
                              </a:lnTo>
                              <a:cubicBezTo>
                                <a:pt x="25654" y="28613"/>
                                <a:pt x="23597" y="26251"/>
                                <a:pt x="20066" y="25972"/>
                              </a:cubicBezTo>
                              <a:lnTo>
                                <a:pt x="0" y="2448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014698997" name="Shape 65"/>
                      <wps:cNvSpPr/>
                      <wps:spPr>
                        <a:xfrm>
                          <a:off x="2305868" y="252271"/>
                          <a:ext cx="172568" cy="21592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2568" h="215925">
                              <a:moveTo>
                                <a:pt x="89370" y="0"/>
                              </a:moveTo>
                              <a:cubicBezTo>
                                <a:pt x="112090" y="0"/>
                                <a:pt x="135687" y="2349"/>
                                <a:pt x="161646" y="8560"/>
                              </a:cubicBezTo>
                              <a:lnTo>
                                <a:pt x="169024" y="68123"/>
                              </a:lnTo>
                              <a:lnTo>
                                <a:pt x="139814" y="68123"/>
                              </a:lnTo>
                              <a:lnTo>
                                <a:pt x="133629" y="38938"/>
                              </a:lnTo>
                              <a:cubicBezTo>
                                <a:pt x="133045" y="35395"/>
                                <a:pt x="130975" y="33642"/>
                                <a:pt x="127432" y="33045"/>
                              </a:cubicBezTo>
                              <a:cubicBezTo>
                                <a:pt x="113868" y="30671"/>
                                <a:pt x="102070" y="29794"/>
                                <a:pt x="89370" y="29794"/>
                              </a:cubicBezTo>
                              <a:cubicBezTo>
                                <a:pt x="54572" y="29794"/>
                                <a:pt x="40411" y="41580"/>
                                <a:pt x="40411" y="107963"/>
                              </a:cubicBezTo>
                              <a:cubicBezTo>
                                <a:pt x="40411" y="174028"/>
                                <a:pt x="54572" y="186131"/>
                                <a:pt x="88798" y="186131"/>
                              </a:cubicBezTo>
                              <a:cubicBezTo>
                                <a:pt x="116535" y="186131"/>
                                <a:pt x="133045" y="179349"/>
                                <a:pt x="137173" y="146596"/>
                              </a:cubicBezTo>
                              <a:lnTo>
                                <a:pt x="172568" y="146596"/>
                              </a:lnTo>
                              <a:cubicBezTo>
                                <a:pt x="168732" y="201168"/>
                                <a:pt x="136881" y="215925"/>
                                <a:pt x="88798" y="215925"/>
                              </a:cubicBezTo>
                              <a:cubicBezTo>
                                <a:pt x="30670" y="215925"/>
                                <a:pt x="0" y="193802"/>
                                <a:pt x="0" y="107963"/>
                              </a:cubicBezTo>
                              <a:cubicBezTo>
                                <a:pt x="0" y="18872"/>
                                <a:pt x="30670" y="0"/>
                                <a:pt x="89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D4169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DB93C0" id="Group 214635627" o:spid="_x0000_s1026" style="position:absolute;margin-left:150.6pt;margin-top:-3.75pt;width:139.5pt;height:39.55pt;z-index:251658752;mso-position-horizontal-relative:margin;mso-width-relative:margin;mso-height-relative:margin" coordsize="24784,65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">
              <v:shape id="Shape 15" o:spid="_x0000_s1027" style="position:absolute;left:4475;top:2765;width:1686;height:1078;visibility:visible;mso-wrap-style:square;v-text-anchor:top" coordsize="168656,1077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" path="m156883,v7493,10389,11773,22327,11773,35027c168656,75209,125959,107772,73279,107772,43840,107772,17501,97612,,81623,6452,78448,13043,75159,19698,71819,31661,85547,52121,94602,75387,94602v36894,,66802,-22822,66802,-50952c142189,32728,137681,22606,130023,14326,143751,6947,152222,2350,152222,2350,153810,1562,155346,762,156883,xe" fillcolor="#c2c5c7" stroked="f" strokeweight="0">
                <v:stroke miterlimit="83231f" joinstyle="miter"/>
                <v:path arrowok="t" textboxrect="0,0,168656,107772"/>
              </v:shape>
              <v:shape id="Shape 16" o:spid="_x0000_s1028" style="position:absolute;left:3554;top:3505;width:815;height:1505;visibility:visible;mso-wrap-style:square;v-text-anchor:top" coordsize="81572,150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" path="m41986,v,,39586,33096,39586,70117c81572,98323,60897,127914,39814,150508,19621,128003,,98323,,70117,,46888,11697,28727,24359,15900,16777,28004,11544,42240,11544,58369v,22416,11621,48336,28588,73139l41986,xe" fillcolor="#c2c5c7" stroked="f" strokeweight="0">
                <v:stroke miterlimit="83231f" joinstyle="miter"/>
                <v:path arrowok="t" textboxrect="0,0,81572,150508"/>
              </v:shape>
              <v:shape id="Shape 17" o:spid="_x0000_s1029" style="position:absolute;left:1724;top:2765;width:1687;height:1078;visibility:visible;mso-wrap-style:square;v-text-anchor:top" coordsize="168656,1077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" path="m11773,v1537,787,3086,1562,4661,2350c16434,2350,24917,6960,38659,14326,30975,22619,26467,32728,26467,43650v,28143,29921,50952,66827,50952c116535,94602,136995,85560,148971,71819v6655,3340,13233,6629,19685,9804c151155,97612,124841,107772,95402,107772,42723,107772,,75209,,35027,,22327,4280,10389,11773,xe" fillcolor="#c2c5c7" stroked="f" strokeweight="0">
                <v:stroke miterlimit="83231f" joinstyle="miter"/>
                <v:path arrowok="t" textboxrect="0,0,168656,107772"/>
              </v:shape>
              <v:shape id="Shape 18" o:spid="_x0000_s1030" style="position:absolute;top:1052;width:3920;height:4430;visibility:visible;mso-wrap-style:square;v-text-anchor:top" coordsize="392081,4429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" path="m116840,v,,4102,28042,82474,57861c257467,42443,323850,33972,392074,33972r7,1l392081,50775r-7,c322364,50775,257150,59550,201384,74790r-546,-190c144107,53340,121196,30899,117945,26581v-4191,6629,-7684,44704,13271,66523c131216,93104,114148,90843,96190,76390v-1778,6033,-89,18733,11277,34925c52857,140945,19952,179197,19952,220980v,89383,150711,162674,342265,169634c368421,397510,374542,403673,380119,408953r11962,10660l392081,442977,378104,431216v-6045,-5080,-15455,-13386,-25781,-24206c164033,397904,,324688,,220980,,174346,33147,133909,86728,102654,72174,74498,88062,50406,88062,50406v,,6756,10681,16002,14161c95504,30353,116840,,116840,xe" fillcolor="#c2c5c7" stroked="f" strokeweight="0">
                <v:stroke miterlimit="83231f" joinstyle="miter"/>
                <v:path arrowok="t" textboxrect="0,0,392081,442977"/>
              </v:shape>
              <v:shape id="Shape 19" o:spid="_x0000_s1031" style="position:absolute;left:3920;top:1052;width:3921;height:4452;visibility:visible;mso-wrap-style:square;v-text-anchor:top" coordsize="392055,445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" path="m279762,v,,21323,30353,12776,64567c301784,61087,308540,50406,308540,50406v,,14288,22555,2947,49352l321100,99758v3442,,6223,2782,6223,6198l327323,116815v40513,28943,64732,64287,64732,104165c392055,323545,231629,396265,45980,406679,35389,417449,25660,425869,19221,431267l2610,445173,,442977,,419613r2673,2383c10662,415328,23298,404381,36303,390347,224796,382016,372129,309359,372129,220980v,-40945,-31610,-78511,-84264,-107861c300361,96063,302279,82639,300412,76390,282454,90843,265398,93104,265398,93104,286341,71285,282848,33210,278657,26581v-3264,4318,-26175,26759,-82893,48019l193300,75514c165125,67672,134496,61487,102062,57263l,50775,,33973r101632,6346c134480,44485,166021,50635,195421,58572,275596,28486,279762,,279762,xe" fillcolor="#c2c5c7" stroked="f" strokeweight="0">
                <v:stroke miterlimit="83231f" joinstyle="miter"/>
                <v:path arrowok="t" textboxrect="0,0,392055,445173"/>
              </v:shape>
              <v:shape id="Shape 20" o:spid="_x0000_s1032" style="position:absolute;left:199;top:1318;width:2533;height:3551;visibility:visible;mso-wrap-style:square;v-text-anchor:top" coordsize="253302,355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" path="m97993,v3251,4305,26162,26759,82893,48006l181432,48196,253302,34068r,67049l234050,93236v-6270,-2351,-11652,-4161,-15762,-5390c152171,68059,110668,29908,110668,29908v,,-584,56109,110744,93981l253302,136700r,55080l236182,182893v-3886,3314,-6248,7709,-6248,12509c229934,200609,232696,205321,237165,208731r16137,5097l253302,237853r-7468,1453c208928,239306,179032,216497,179032,188354v,-10922,4483,-21044,12167,-29325c177457,151651,168974,147053,168974,147053v-1575,-787,-3125,-1562,-4649,-2349c156820,155092,152540,167030,152540,179730v,40183,42723,72746,95402,72746l253302,251553r,40181l247947,292329c166366,293804,78529,245348,85407,188608r22022,9893c105372,191059,104292,183350,104292,175438v,-20181,7087,-39116,19469,-55410c120904,117945,118186,115849,115621,113792,84861,136970,67005,164567,67005,194208v,55446,62501,103790,155103,129270l253302,330377r,24677l207969,347161c84768,319428,,261433,,194386,,152616,32906,114351,87516,84734,76149,68529,74460,55829,76225,49797v17971,14452,35040,16713,35040,16713c90310,44704,93789,6629,97993,xe" fillcolor="#1d4169" stroked="f" strokeweight="0">
                <v:stroke miterlimit="83231f" joinstyle="miter"/>
                <v:path arrowok="t" textboxrect="0,0,253302,355054"/>
              </v:shape>
              <v:shape id="Shape 21" o:spid="_x0000_s1033" style="position:absolute;left:2732;top:1560;width:1229;height:3712;visibility:visible;mso-wrap-style:square;v-text-anchor:top" coordsize="122936,371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" path="m118821,r4115,261l122936,280079r-648,45930c105308,301206,93688,275285,93688,252895v,-16154,5232,-30378,12814,-42469c93853,223253,82144,241414,82144,264630v,28207,19634,57887,39827,80404l122936,343756r,26198l121501,371208v-8052,-6718,-20142,-17577,-32537,-31381c65018,338960,41710,337056,19256,334213l,330860,,306184r17467,3863c34423,312950,52065,315146,70244,316560,61836,304737,54280,291706,48920,277901l15875,289243,28931,264325,,267541,,227360r35744,-6156c48190,216665,59144,210128,67894,202133v-6426,-3175,-13030,-6451,-19685,-9804c42221,199200,34112,204895,24595,208874l,213659,,189634r1333,422c10960,190056,19304,185852,23368,179718l,167587,,112506r19793,7952c66305,142308,97114,166402,110477,183566,111773,136303,47781,98012,1833,77674l,76923,,9874,18251,6286c50241,2191,83972,,118821,xe" fillcolor="#1d4169" stroked="f" strokeweight="0">
                <v:stroke miterlimit="83231f" joinstyle="miter"/>
                <v:path arrowok="t" textboxrect="0,0,122936,371208"/>
              </v:shape>
              <v:shape id="Shape 22" o:spid="_x0000_s1034" style="position:absolute;left:3961;top:1563;width:1193;height:3697;visibility:visible;mso-wrap-style:square;v-text-anchor:top" coordsize="119240,3696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" path="m,l97952,6220r21288,4258l119240,76663r-1831,750c71465,97751,7480,136041,8776,183304,22130,166140,52936,142047,99453,120197r19787,-7949l119240,167322,95860,179456v4076,6134,12420,10338,22060,10338l119240,189377r,24019l94648,208612c85128,204634,77019,198938,71044,192067v-6668,3353,-13259,6630,-19685,9805c60096,209867,71050,216404,83499,220943r35741,6153l119240,267388,89294,264089r12852,24892l73050,278961v-5448,13094,-12941,25438,-21196,36716c69577,314078,86762,311735,103268,308716r15972,-3717l119240,329916r-18492,3356c78682,336230,55766,338279,32207,339324v-6508,7004,-12919,13246,-18702,18569l,369693,,343495,27815,306671v7805,-13750,12977,-28199,12977,-42302c40792,227348,1207,194252,1207,194252l,279818,,xe" fillcolor="#1d4169" stroked="f" strokeweight="0">
                <v:stroke miterlimit="83231f" joinstyle="miter"/>
                <v:path arrowok="t" textboxrect="0,0,119240,369693"/>
              </v:shape>
              <v:shape id="Shape 23" o:spid="_x0000_s1035" style="position:absolute;left:5154;top:1318;width:2488;height:3544;visibility:visible;mso-wrap-style:square;v-text-anchor:top" coordsize="248780,3543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" path="m155308,v4191,6629,7684,44704,-13258,66510c142050,66510,159118,64249,177076,49797v1842,6248,-63,19672,-12560,36728c217157,115888,248780,153454,248780,194386v,66294,-82881,123730,-203832,151830l,354371,,329454r31362,-7297c121380,296352,181788,248720,181788,194208v,-28879,-16980,-55854,-46330,-78651c133312,117234,131077,118910,128740,120625v12128,16141,19037,34861,19037,54813c147777,183350,146685,191059,144628,198501r22021,-9893c173528,245304,85846,293725,4322,292319l,291843,,251551r5372,925c58052,252476,100749,219913,100749,179730v,-12700,-4254,-24638,-11760,-35026c87465,145491,85903,146266,84341,147053v,,-8497,4598,-22225,11976c69774,167310,74282,177432,74282,188354v,28143,-29908,50952,-66802,50952l,237851,,213832r16145,-5101c20615,205321,23381,200609,23381,195402v,-4800,-2363,-9195,-6261,-12509l,191777,,136703,31902,123889c143231,86017,142646,29908,142646,29908v,,-41516,38151,-107632,57938c30904,89075,25521,90885,19252,93236l,101118,,34933,69939,48920r2489,-914c129134,26759,152070,4305,155308,xe" fillcolor="#1d4169" stroked="f" strokeweight="0">
                <v:stroke miterlimit="83231f" joinstyle="miter"/>
                <v:path arrowok="t" textboxrect="0,0,248780,354371"/>
              </v:shape>
              <v:shape id="Shape 24" o:spid="_x0000_s1036" style="position:absolute;left:1300;top:1617;width:2554;height:1779;visibility:visible;mso-wrap-style:square;v-text-anchor:top" coordsize="255422,1778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" path="m584,v,,41516,38138,107633,57925c141097,67767,255422,114833,253695,177864,235877,154978,187046,119748,111328,93980,,56109,584,,584,xe" fillcolor="#c2072e" stroked="f" strokeweight="0">
                <v:stroke miterlimit="83231f" joinstyle="miter"/>
                <v:path arrowok="t" textboxrect="0,0,255422,177864"/>
              </v:shape>
              <v:shape id="Shape 25" o:spid="_x0000_s1037" style="position:absolute;left:4032;top:1617;width:2554;height:1779;visibility:visible;mso-wrap-style:square;v-text-anchor:top" coordsize="255422,1778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" path="m254838,v,,584,56109,-110744,93980c68377,119748,19545,154978,1727,177864,,114833,114325,67767,147206,57925,213322,38138,254838,,254838,xe" fillcolor="#c2072e" stroked="f" strokeweight="0">
                <v:stroke miterlimit="83231f" joinstyle="miter"/>
                <v:path arrowok="t" textboxrect="0,0,255422,177864"/>
              </v:shape>
              <v:shape id="Shape 26" o:spid="_x0000_s1038" style="position:absolute;left:869;top:2456;width:2565;height:2270;visibility:visible;mso-wrap-style:square;v-text-anchor:top" coordsize="256540,2269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" path="m48616,v2565,2045,5270,4140,8140,6223c44374,22530,37274,41453,37274,61633v,7912,1093,15634,3150,23063l18402,74816v-7874,64833,108001,118859,196825,99885l202171,199631r33046,-11328c240576,202095,248145,215125,256540,226949,111125,215633,,154330,,80404,,50762,17843,23165,48616,xe" fillcolor="#fffefd" stroked="f" strokeweight="0">
                <v:stroke miterlimit="83231f" joinstyle="miter"/>
                <v:path arrowok="t" textboxrect="0,0,256540,226949"/>
              </v:shape>
              <v:shape id="Shape 27" o:spid="_x0000_s1039" style="position:absolute;left:4480;top:2474;width:2492;height:2246;visibility:visible;mso-wrap-style:square;v-text-anchor:top" coordsize="249174,2245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" path="m202844,v29363,22796,46330,49771,46330,78651c249174,151333,141796,211798,,224574,8255,213309,15735,200952,21196,187846r29096,10033l37440,172987v88798,18859,204470,-35141,196608,-99924l212001,82944v2083,-7430,3162,-15151,3162,-23063c215163,39929,208242,21222,196113,5055,198476,3353,200711,1676,202844,xe" fillcolor="#fffefd" stroked="f" strokeweight="0">
                <v:stroke miterlimit="83231f" joinstyle="miter"/>
                <v:path arrowok="t" textboxrect="0,0,249174,224574"/>
              </v:shape>
              <v:shape id="Shape 28" o:spid="_x0000_s1040" style="position:absolute;left:2498;top:3147;width:468;height:314;visibility:visible;mso-wrap-style:square;v-text-anchor:top" coordsize="46761,31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" path="m6274,c19050,6706,32817,13868,46761,21018,42685,27153,34341,31369,24701,31369,11074,31369,,22924,,12535,,7709,2375,3327,6274,xe" fillcolor="#fffefd" stroked="f" strokeweight="0">
                <v:stroke miterlimit="83231f" joinstyle="miter"/>
                <v:path arrowok="t" textboxrect="0,0,46761,31369"/>
              </v:shape>
              <v:shape id="Shape 29" o:spid="_x0000_s1041" style="position:absolute;left:4920;top:3147;width:468;height:314;visibility:visible;mso-wrap-style:square;v-text-anchor:top" coordsize="46761,31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" path="m40488,v3899,3327,6273,7709,6273,12535c46761,22924,35687,31369,22060,31369,12421,31369,4077,27153,,21018,13945,13868,27711,6706,40488,xe" fillcolor="#fffefd" stroked="f" strokeweight="0">
                <v:stroke miterlimit="83231f" joinstyle="miter"/>
                <v:path arrowok="t" textboxrect="0,0,46761,31369"/>
              </v:shape>
              <v:shape id="Shape 30" o:spid="_x0000_s1042" style="position:absolute;left:7008;top:2136;width:39;height:96;visibility:visible;mso-wrap-style:square;v-text-anchor:top" coordsize="3969,9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" path="m,l2692,,3969,8r,1796l3137,1689r-597,l2540,4483r978,l3969,4371r,1951l3619,6261r-558,-25l2540,6236r,3403l,9639,,xe" fillcolor="#1d4169" stroked="f" strokeweight="0">
                <v:stroke miterlimit="83231f" joinstyle="miter"/>
                <v:path arrowok="t" textboxrect="0,0,3969,9639"/>
              </v:shape>
              <v:shape id="Shape 31" o:spid="_x0000_s1043" style="position:absolute;left:6959;top:2097;width:88;height:174;visibility:visible;mso-wrap-style:square;v-text-anchor:top" coordsize="8858,17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" path="m8712,r146,60l8858,1536r-146,-63c6718,1473,5004,2197,3594,3645,2210,5067,1524,6756,1524,8700v,2019,699,3733,2096,5130c5042,15240,6731,15951,8712,15951r146,-61l8858,17340r-146,59c6261,17399,4204,16561,2527,14884,838,13208,,11151,,8700,,6147,914,4039,2718,2350,4432,775,6426,,8712,xe" fillcolor="#1d4169" stroked="f" strokeweight="0">
                <v:stroke miterlimit="83231f" joinstyle="miter"/>
                <v:path arrowok="t" textboxrect="0,0,8858,17399"/>
              </v:shape>
              <v:shape id="Shape 32" o:spid="_x0000_s1044" style="position:absolute;left:7047;top:2136;width:40;height:96;visibility:visible;mso-wrap-style:square;v-text-anchor:top" coordsize="3956,96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" path="m,l717,5v763,50,1398,215,1893,495c3486,970,3905,1744,3905,2799v,825,-228,1397,-686,1765c2775,4919,2216,5135,1556,5199v609,140,1054,317,1371,559c3499,6228,3778,6939,3778,7929r,877c3778,8882,3778,8983,3791,9085v25,76,38,178,76,279l3956,9631r-2413,c1454,9326,1416,8882,1378,8298v-13,-585,-76,-978,-152,-1194c1098,6786,870,6532,527,6405l,6314,,4363,933,4132v331,-241,496,-622,496,-1156c1429,2456,1162,2087,641,1884l,1796,,xe" fillcolor="#1d4169" stroked="f" strokeweight="0">
                <v:stroke miterlimit="83231f" joinstyle="miter"/>
                <v:path arrowok="t" textboxrect="0,0,3956,9631"/>
              </v:shape>
              <v:shape id="Shape 33" o:spid="_x0000_s1045" style="position:absolute;left:7047;top:2097;width:86;height:173;visibility:visible;mso-wrap-style:square;v-text-anchor:top" coordsize="8566,172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" path="m,l6013,2480c7715,4182,8566,6239,8566,8639v,2464,-876,4560,-2616,6249l,17280,,15830,4934,13770c6331,12335,7017,10633,7017,8639,7017,6696,6331,5020,4934,3585l,1475,,xe" fillcolor="#1d4169" stroked="f" strokeweight="0">
                <v:stroke miterlimit="83231f" joinstyle="miter"/>
                <v:path arrowok="t" textboxrect="0,0,8566,17280"/>
              </v:shape>
              <v:shape id="Shape 34" o:spid="_x0000_s1046" style="position:absolute;left:8761;top:5262;width:1340;height:1282;visibility:visible;mso-wrap-style:square;v-text-anchor:top" coordsize="133998,128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" path="m,l61620,r,20295l46901,21742r,55309c46901,98247,52451,104178,67005,104178v14732,,20308,-5931,20308,-27127l87313,24968v,-2159,-1270,-3594,-3429,-3772l72390,20295,72390,r61608,l133998,20295r-14732,1447l119266,77051v,36106,-19939,51181,-52261,51181c34862,128232,14923,113157,14923,77051r,-52083c14923,22809,13653,21374,11506,21196l,20295,,xe" fillcolor="#c2072e" stroked="f" strokeweight="0">
                <v:stroke miterlimit="83231f" joinstyle="miter"/>
                <v:path arrowok="t" textboxrect="0,0,133998,128232"/>
              </v:shape>
              <v:shape id="Shape 35" o:spid="_x0000_s1047" style="position:absolute;left:10606;top:5260;width:1347;height:1257;visibility:visible;mso-wrap-style:square;v-text-anchor:top" coordsize="134696,125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" path="m,l54242,,91592,80454r,-55308c91592,22987,90335,21539,88189,21361l77229,20472,77229,r57467,l134696,20295r-14351,1422l120345,125717r-25692,c85484,125717,78296,121768,75070,114579l43828,45961r,54610c43828,102730,45072,104153,47231,104343r11316,902l58547,125717r-57468,l1079,105423r14174,-1435l15253,25146v,-2159,-1245,-3607,-3404,-3785l,20472,,xe" fillcolor="#c2072e" stroked="f" strokeweight="0">
                <v:stroke miterlimit="83231f" joinstyle="miter"/>
                <v:path arrowok="t" textboxrect="0,0,134696,125717"/>
              </v:shape>
              <v:shape id="Shape 36" o:spid="_x0000_s1048" style="position:absolute;left:12472;top:5260;width:614;height:1257;visibility:visible;mso-wrap-style:square;v-text-anchor:top" coordsize="61430,125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" path="m,l61430,r,20472l46876,21730r,79019c46876,102908,48120,104165,50279,104356r11151,889l61430,125717,,125717,,105245r14719,-1245l14719,24968v,-2159,-1244,-3429,-3403,-3594l,20472,,xe" fillcolor="#c2072e" stroked="f" strokeweight="0">
                <v:stroke miterlimit="83231f" joinstyle="miter"/>
                <v:path arrowok="t" textboxrect="0,0,61430,125717"/>
              </v:shape>
              <v:shape id="Shape 37" o:spid="_x0000_s1049" style="position:absolute;left:13608;top:5262;width:1403;height:1268;visibility:visible;mso-wrap-style:square;v-text-anchor:top" coordsize="140272,126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" path="m,l60515,r,19583l47778,20841,70764,96457,92672,24613v711,-2337,-356,-3950,-2870,-4128l79743,19952,79743,r60529,l140272,19583r-14732,1258l88367,126810r-36284,l15621,23546v-711,-1804,-1981,-2705,-3950,-2883l,19583,,xe" fillcolor="#c2072e" stroked="f" strokeweight="0">
                <v:stroke miterlimit="83231f" joinstyle="miter"/>
                <v:path arrowok="t" textboxrect="0,0,140272,126810"/>
              </v:shape>
              <v:shape id="Shape 38" o:spid="_x0000_s1050" style="position:absolute;left:15429;top:5260;width:1110;height:1257;visibility:visible;mso-wrap-style:square;v-text-anchor:top" coordsize="110998,125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" path="m,l105791,r1969,42926l84785,42926,82614,27305v-343,-2337,-1791,-3429,-3950,-3429l46876,23876r,26416l80645,49746r,24435l46876,73457r,28384l81890,101841v2171,,3606,-1092,3962,-3416l88011,82791r22987,l109207,125717,,125717,,105245r14897,-1245l14897,24968v,-2159,-1245,-3429,-3404,-3594l,20472,,xe" fillcolor="#c2072e" stroked="f" strokeweight="0">
                <v:stroke miterlimit="83231f" joinstyle="miter"/>
                <v:path arrowok="t" textboxrect="0,0,110998,125717"/>
              </v:shape>
              <v:shape id="Shape 39" o:spid="_x0000_s1051" style="position:absolute;left:17029;top:5260;width:630;height:1257;visibility:visible;mso-wrap-style:square;v-text-anchor:top" coordsize="62954,125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" path="m,l62954,r,23876l47054,23876r,25870l62954,49746r,28046l61519,75610c59138,73905,56394,73457,52972,73457r-6096,l46876,101295v,2159,1270,3594,3416,3772l61798,105969r,19748l,125717,,105969r14732,-1270l14732,25146v,-2159,-1257,-3581,-3416,-3772l,20472,,xe" fillcolor="#c2072e" stroked="f" strokeweight="0">
                <v:stroke miterlimit="83231f" joinstyle="miter"/>
                <v:path arrowok="t" textboxrect="0,0,62954,125717"/>
              </v:shape>
              <v:shape id="Shape 40" o:spid="_x0000_s1052" style="position:absolute;left:17659;top:5260;width:604;height:1257;visibility:visible;mso-wrap-style:square;v-text-anchor:top" coordsize="60439,125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" path="m,l9436,c34036,,48235,9881,48235,35027v,23164,-13132,32321,-29642,32143l18593,68072v9156,1791,15621,4674,20294,16535l46253,104534r14186,1613l60439,125717r-22822,c24689,125717,19317,121412,16967,115316l4940,85306,,77792,,49746r5296,c14288,49746,15900,46507,15900,36640v,-9335,-1612,-12764,-10604,-12764l,23876,,xe" fillcolor="#c2072e" stroked="f" strokeweight="0">
                <v:stroke miterlimit="83231f" joinstyle="miter"/>
                <v:path arrowok="t" textboxrect="0,0,60439,125717"/>
              </v:shape>
              <v:shape id="Shape 41" o:spid="_x0000_s1053" style="position:absolute;left:18728;top:5231;width:1076;height:1315;visibility:visible;mso-wrap-style:square;v-text-anchor:top" coordsize="107582,131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" path="m52273,c69685,,90348,3226,99149,6109r4661,40043l81001,46152,77241,28918v-368,-2159,-1447,-3061,-3606,-3404c67170,24613,59982,24244,52629,24244v-14910,,-19037,2705,-19037,11494c33592,44183,37897,46520,57302,50101v32144,6122,50280,17412,50280,42571c107582,121234,83883,131470,53162,131470,22809,131470,,121412,,84773r27661,c28207,103823,35916,107404,53340,107404v15278,,22085,-3416,22085,-13284c75425,84773,69685,81166,45809,77038,16878,72009,1613,59080,1613,36106,1613,11862,18682,,52273,xe" fillcolor="#c2072e" stroked="f" strokeweight="0">
                <v:stroke miterlimit="83231f" joinstyle="miter"/>
                <v:path arrowok="t" textboxrect="0,0,107582,131470"/>
              </v:shape>
              <v:shape id="Shape 42" o:spid="_x0000_s1054" style="position:absolute;left:20303;top:5260;width:614;height:1257;visibility:visible;mso-wrap-style:square;v-text-anchor:top" coordsize="61430,125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" path="m,l61430,r,20472l46876,21730r,79019c46876,102908,48120,104165,50279,104356r11151,889l61430,125717,,125717,,105245r14719,-1245l14719,24968v,-2159,-1244,-3429,-3403,-3594l,20472,,xe" fillcolor="#c2072e" stroked="f" strokeweight="0">
                <v:stroke miterlimit="83231f" joinstyle="miter"/>
                <v:path arrowok="t" textboxrect="0,0,61430,125717"/>
              </v:shape>
              <v:shape id="Shape 43" o:spid="_x0000_s1055" style="position:absolute;left:21406;top:5260;width:1207;height:1257;visibility:visible;mso-wrap-style:square;v-text-anchor:top" coordsize="120688,125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" path="m2146,l118529,r2159,45263l97688,45263,94831,23876r-18339,l76492,100393v,2172,1270,3607,3416,3772l94450,105245r,20472l26213,125717r,-20472l44171,104000r,-76517c44171,25146,42900,23876,40576,23876r-14719,l22974,45263,,45263,2146,xe" fillcolor="#c2072e" stroked="f" strokeweight="0">
                <v:stroke miterlimit="83231f" joinstyle="miter"/>
                <v:path arrowok="t" textboxrect="0,0,120688,125717"/>
              </v:shape>
              <v:shape id="Shape 44" o:spid="_x0000_s1056" style="position:absolute;left:23067;top:5260;width:1295;height:1257;visibility:visible;mso-wrap-style:square;v-text-anchor:top" coordsize="129489,125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" path="m,l60160,r,20841l49746,21184,67348,49936,82614,25324v1612,-2515,533,-4306,-2337,-4483l75235,20472,75235,r54254,l129489,20472r-13475,1067l79908,72746r,27647c79908,102565,81178,104000,83337,104165r14555,1080l97892,125717r-68441,l29451,105245r18326,-1245l47777,72746,17958,28194c15621,24600,12560,22454,8255,21539l,19939,,xe" fillcolor="#c2072e" stroked="f" strokeweight="0">
                <v:stroke miterlimit="83231f" joinstyle="miter"/>
                <v:path arrowok="t" textboxrect="0,0,129489,125717"/>
              </v:shape>
              <v:shape id="Shape 45" o:spid="_x0000_s1057" style="position:absolute;left:8811;top:47;width:1714;height:2065;visibility:visible;mso-wrap-style:square;v-text-anchor:top" coordsize="171387,206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" path="m,l168732,r2655,62827l142761,62827,138925,35090v-584,-3823,-2933,-5588,-6477,-5588l66065,29502r,59004l131864,87313r,30683l66065,116802r,57239c66065,177584,68135,179642,71679,179946r25971,2058l97650,206489,,206489,,182004r25971,-2058l25971,32156v,-3543,-2070,-5905,-5613,-6184l,24486,,xe" fillcolor="#1d4169" stroked="f" strokeweight="0">
                <v:stroke miterlimit="83231f" joinstyle="miter"/>
                <v:path arrowok="t" textboxrect="0,0,171387,206489"/>
              </v:shape>
              <v:shape id="Shape 46" o:spid="_x0000_s1058" style="position:absolute;left:10740;top:47;width:1746;height:2065;visibility:visible;mso-wrap-style:square;v-text-anchor:top" coordsize="174638,206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" path="m,l97650,r,24486l66065,26543r,144551c66065,174930,68135,176987,71971,176987r68148,l146025,131851r28613,l169901,206489,,206489,,182004r25654,-2058l25654,32156v,-3543,-2057,-5905,-5588,-6184l,24486,,xe" fillcolor="#1d4169" stroked="f" strokeweight="0">
                <v:stroke miterlimit="83231f" joinstyle="miter"/>
                <v:path arrowok="t" textboxrect="0,0,174638,206489"/>
              </v:shape>
              <v:shape id="Shape 47" o:spid="_x0000_s1059" style="position:absolute;left:12678;width:900;height:2159;visibility:visible;mso-wrap-style:square;v-text-anchor:top" coordsize="89967,215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" path="m89967,r,29794c54572,29794,40411,41580,40411,107963v,66065,14161,78168,49556,78168l89967,215925c30670,215925,,193802,,107963,,22123,30670,,89967,xe" fillcolor="#1d4169" stroked="f" strokeweight="0">
                <v:stroke miterlimit="83231f" joinstyle="miter"/>
                <v:path arrowok="t" textboxrect="0,0,89967,215925"/>
              </v:shape>
              <v:shape id="Shape 48" o:spid="_x0000_s1060" style="position:absolute;left:13578;width:899;height:2159;visibility:visible;mso-wrap-style:square;v-text-anchor:top" coordsize="89967,215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" path="m,c59296,,89967,22123,89967,107963,89967,193802,59296,215925,,215925l,186131v35687,,49556,-12103,49556,-78168c49556,41580,35687,29794,,29794l,xe" fillcolor="#1d4169" stroked="f" strokeweight="0">
                <v:stroke miterlimit="83231f" joinstyle="miter"/>
                <v:path arrowok="t" textboxrect="0,0,89967,215925"/>
              </v:shape>
              <v:shape id="Shape 49" o:spid="_x0000_s1061" style="position:absolute;left:14648;top:47;width:1018;height:2065;visibility:visible;mso-wrap-style:square;v-text-anchor:top" coordsize="101772,206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" path="m,l101772,r,29489l66370,29489r,56922l101772,86411r,33917l84353,115913r-18288,l66065,175501v,3544,2071,5893,5614,6185l92037,183172r,23305l,206477,,183172r25654,-2070l25654,32156v,-3556,-2057,-5918,-5588,-6210l,24473,,xe" fillcolor="#1d4169" stroked="f" strokeweight="0">
                <v:stroke miterlimit="83231f" joinstyle="miter"/>
                <v:path arrowok="t" textboxrect="0,0,101772,206477"/>
              </v:shape>
              <v:shape id="Shape 50" o:spid="_x0000_s1062" style="position:absolute;left:15666;top:47;width:974;height:2065;visibility:visible;mso-wrap-style:square;v-text-anchor:top" coordsize="97339,206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" path="m,l16224,c56928,,75813,19749,75813,56629v,34201,-17425,51905,-51042,51334l24771,110020v17399,5017,26251,10909,33617,29210l74631,180810r22708,2654l97339,206477r-32156,c46895,206477,40100,201460,35681,189649l15335,139230c11652,130232,7302,124403,1954,120823l,120328,,86411r9138,c30664,86411,35401,76695,35401,57810,35401,39522,30664,29489,9138,29489l,29489,,xe" fillcolor="#1d4169" stroked="f" strokeweight="0">
                <v:stroke miterlimit="83231f" joinstyle="miter"/>
                <v:path arrowok="t" textboxrect="0,0,97339,206477"/>
              </v:shape>
              <v:shape id="Shape 51" o:spid="_x0000_s1063" style="position:absolute;left:16849;top:47;width:914;height:2065;visibility:visible;mso-wrap-style:square;v-text-anchor:top" coordsize="91453,206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" path="m,l91453,r,24486l66065,26543r,147790c66065,177876,68136,180226,71679,180518r19774,1486l91453,206489,,206489,,182004r25654,-2058l25654,32156v,-3543,-2057,-5905,-5588,-6184l,24486,,xe" fillcolor="#1d4169" stroked="f" strokeweight="0">
                <v:stroke miterlimit="83231f" joinstyle="miter"/>
                <v:path arrowok="t" textboxrect="0,0,91453,206489"/>
              </v:shape>
              <v:shape id="Shape 52" o:spid="_x0000_s1064" style="position:absolute;left:18041;top:47;width:1084;height:2065;visibility:visible;mso-wrap-style:square;v-text-anchor:top" coordsize="108401,206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" path="m,l94983,r13418,1482l108401,30923,94983,29502r-29197,l65786,171094v,3836,2057,5893,5893,5893l86436,176987r21965,-2269l108401,204143r-21965,2346l,206489,,182004r25654,-2058l25654,31852v,-3531,-2057,-5880,-5588,-6198l,24194,,xe" fillcolor="#1d4169" stroked="f" strokeweight="0">
                <v:stroke miterlimit="83231f" joinstyle="miter"/>
                <v:path arrowok="t" textboxrect="0,0,108401,206489"/>
              </v:shape>
              <v:shape id="Shape 53" o:spid="_x0000_s1065" style="position:absolute;left:19125;top:61;width:827;height:2027;visibility:visible;mso-wrap-style:square;v-text-anchor:top" coordsize="82747,202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" path="m,l29362,3243v36297,10025,53385,37681,53385,98526c82747,162815,60509,190364,21893,200323l,202661,,173236r6037,-624c30171,166253,42615,147784,42615,101769v,-46463,-7787,-64715,-29479,-70937l,29441,,xe" fillcolor="#1d4169" stroked="f" strokeweight="0">
                <v:stroke miterlimit="83231f" joinstyle="miter"/>
                <v:path arrowok="t" textboxrect="0,0,82747,202661"/>
              </v:shape>
              <v:shape id="Shape 54" o:spid="_x0000_s1066" style="position:absolute;left:19952;top:35;width:1133;height:2077;visibility:visible;mso-wrap-style:square;v-text-anchor:top" coordsize="113271,207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" path="m89967,r23304,l113271,33909,85242,116218r28029,l113271,145707r-37757,l65786,174320v-1778,4725,876,8547,5893,8852l89967,184353r,23305l,207658,,184353r24193,-2070l89967,xe" fillcolor="#1d4169" stroked="f" strokeweight="0">
                <v:stroke miterlimit="83231f" joinstyle="miter"/>
                <v:path arrowok="t" textboxrect="0,0,113271,207658"/>
              </v:shape>
              <v:shape id="Shape 55" o:spid="_x0000_s1067" style="position:absolute;left:21085;top:35;width:1150;height:2077;visibility:visible;mso-wrap-style:square;v-text-anchor:top" coordsize="115037,207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" path="m,l23901,,89370,176098v1486,4128,3835,6185,7963,6769l115037,184353r,23305l25654,207658r,-23305l50152,182283,37744,145707,,145707,,116218r28029,l,33909,,xe" fillcolor="#1d4169" stroked="f" strokeweight="0">
                <v:stroke miterlimit="83231f" joinstyle="miter"/>
                <v:path arrowok="t" textboxrect="0,0,115037,207658"/>
              </v:shape>
              <v:shape id="Shape 56" o:spid="_x0000_s1068" style="position:absolute;left:8781;top:2558;width:1133;height:2076;visibility:visible;mso-wrap-style:square;v-text-anchor:top" coordsize="113265,207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" path="m89967,r23298,l113265,33927,85242,116218r28023,l113265,145707r-37751,l65773,174320v-1778,4725,889,8547,5906,8852l89967,184353r,23305l,207658,,184353r24181,-2070l89967,xe" fillcolor="#1d4169" stroked="f" strokeweight="0">
                <v:stroke miterlimit="83231f" joinstyle="miter"/>
                <v:path arrowok="t" textboxrect="0,0,113265,207658"/>
              </v:shape>
              <v:shape id="Shape 57" o:spid="_x0000_s1069" style="position:absolute;left:9914;top:2558;width:1150;height:2076;visibility:visible;mso-wrap-style:square;v-text-anchor:top" coordsize="115043,207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" path="m,l23908,,89376,176098v1486,4128,3836,6185,7963,6769l115043,184353r,23305l25660,207658r,-23305l50133,182283,37776,145707,,145707,,116218r28023,l6,33909r-6,18l,xe" fillcolor="#1d4169" stroked="f" strokeweight="0">
                <v:stroke miterlimit="83231f" joinstyle="miter"/>
                <v:path arrowok="t" textboxrect="0,0,115043,207658"/>
              </v:shape>
              <v:shape id="Shape 58" o:spid="_x0000_s1070" style="position:absolute;left:10929;top:2569;width:1896;height:2065;visibility:visible;mso-wrap-style:square;v-text-anchor:top" coordsize="189662,206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" path="m2946,l186715,r2947,66675l161049,66675,156032,29502r-40995,l115037,174041v,3543,2070,5905,5613,6185l146596,182004r,24485l43358,206489r,-24485l74625,179946r,-144538c74625,31560,72555,29502,68720,29502r-35103,l28905,66675,,66675,2946,xe" fillcolor="#1d4169" stroked="f" strokeweight="0">
                <v:stroke miterlimit="83231f" joinstyle="miter"/>
                <v:path arrowok="t" textboxrect="0,0,189662,206489"/>
              </v:shape>
              <v:shape id="Shape 59" o:spid="_x0000_s1071" style="position:absolute;left:13097;top:2569;width:1746;height:2065;visibility:visible;mso-wrap-style:square;v-text-anchor:top" coordsize="174638,206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" path="m,l97650,r,24486l66065,26543r,144551c66065,174930,68136,176987,71971,176987r68148,l146025,131851r28613,l169901,206489,,206489,,182004r25654,-2058l25654,32156v,-3543,-2057,-5905,-5588,-6184l,24486,,xe" fillcolor="#1d4169" stroked="f" strokeweight="0">
                <v:stroke miterlimit="83231f" joinstyle="miter"/>
                <v:path arrowok="t" textboxrect="0,0,174638,206489"/>
              </v:shape>
              <v:shape id="Shape 60" o:spid="_x0000_s1072" style="position:absolute;left:14988;top:2558;width:1132;height:2076;visibility:visible;mso-wrap-style:square;v-text-anchor:top" coordsize="113265,207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" path="m89967,r23298,l113265,33928,85242,116218r28023,l113265,145707r-37751,l65773,174320v-1778,4725,889,8547,5906,8852l89967,184353r,23305l,207658,,184353r24181,-2070l89967,xe" fillcolor="#1d4169" stroked="f" strokeweight="0">
                <v:stroke miterlimit="83231f" joinstyle="miter"/>
                <v:path arrowok="t" textboxrect="0,0,113265,207658"/>
              </v:shape>
              <v:shape id="Shape 61" o:spid="_x0000_s1073" style="position:absolute;left:16120;top:2558;width:1151;height:2076;visibility:visible;mso-wrap-style:square;v-text-anchor:top" coordsize="115056,207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" path="m,l23908,,89376,176098v1486,4128,3836,6185,7963,6769l115056,184353r,23305l25660,207658r,-23305l50133,182283,37776,145707,,145707,,116218r28023,l6,33909r-6,19l,xe" fillcolor="#1d4169" stroked="f" strokeweight="0">
                <v:stroke miterlimit="83231f" joinstyle="miter"/>
                <v:path arrowok="t" textboxrect="0,0,115056,207658"/>
              </v:shape>
              <v:shape id="Shape 62" o:spid="_x0000_s1074" style="position:absolute;left:17412;top:2569;width:2186;height:2065;visibility:visible;mso-wrap-style:square;v-text-anchor:top" coordsize="218592,206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" path="m,l78181,r80226,161049l158407,32156v,-3556,-2070,-5905,-5613,-6210l133337,24473,133337,r85255,l218592,24181r-25082,2362l193510,206477r-33630,c147206,206477,137770,201168,132448,190246l61354,46292r,128028c61354,177864,63424,180226,66954,180518r20371,1473l87325,206477r-85547,l1778,182283r24765,-2349l26543,32156v,-3556,-2057,-5905,-5588,-6210l,24473,,xe" fillcolor="#1d4169" stroked="f" strokeweight="0">
                <v:stroke miterlimit="83231f" joinstyle="miter"/>
                <v:path arrowok="t" textboxrect="0,0,218592,206477"/>
              </v:shape>
              <v:shape id="Shape 63" o:spid="_x0000_s1075" style="position:absolute;left:19808;top:2569;width:1896;height:2065;visibility:visible;mso-wrap-style:square;v-text-anchor:top" coordsize="189662,206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" path="m2946,l186715,r2947,66675l161049,66675,156032,29502r-40995,l115037,174041v,3543,2070,5905,5613,6185l146596,182004r,24485l43358,206489r,-24485l74625,179946r,-144538c74625,31560,72555,29502,68720,29502r-35103,l28905,66675,,66675,2946,xe" fillcolor="#1d4169" stroked="f" strokeweight="0">
                <v:stroke miterlimit="83231f" joinstyle="miter"/>
                <v:path arrowok="t" textboxrect="0,0,189662,206489"/>
              </v:shape>
              <v:shape id="Shape 64" o:spid="_x0000_s1076" style="position:absolute;left:21917;top:2569;width:914;height:2065;visibility:visible;mso-wrap-style:square;v-text-anchor:top" coordsize="91453,206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" path="m,l91453,r,24486l66065,26543r,147790c66065,177876,68136,180226,71679,180543r19774,1461l91453,206489,,206489,,182004r25654,-2058l25654,32156v,-3543,-2057,-5905,-5588,-6184l,24486,,xe" fillcolor="#1d4169" stroked="f" strokeweight="0">
                <v:stroke miterlimit="83231f" joinstyle="miter"/>
                <v:path arrowok="t" textboxrect="0,0,91453,206489"/>
              </v:shape>
              <v:shape id="Shape 65" o:spid="_x0000_s1077" style="position:absolute;left:23058;top:2522;width:1726;height:2159;visibility:visible;mso-wrap-style:square;v-text-anchor:top" coordsize="172568,215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" path="m89370,v22720,,46317,2349,72276,8560l169024,68123r-29210,l133629,38938v-584,-3543,-2654,-5296,-6197,-5893c113868,30671,102070,29794,89370,29794v-34798,,-48959,11786,-48959,78169c40411,174028,54572,186131,88798,186131v27737,,44247,-6782,48375,-39535l172568,146596v-3836,54572,-35687,69329,-83770,69329c30670,215925,,193802,,107963,,18872,30670,,89370,xe" fillcolor="#1d4169" stroked="f" strokeweight="0">
                <v:stroke miterlimit="83231f" joinstyle="miter"/>
                <v:path arrowok="t" textboxrect="0,0,172568,215925"/>
              </v:shape>
              <w10:wrap type="square"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67B08"/>
    <w:multiLevelType w:val="hybridMultilevel"/>
    <w:tmpl w:val="4F7A854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B3242E"/>
    <w:multiLevelType w:val="hybridMultilevel"/>
    <w:tmpl w:val="43B00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36C81"/>
    <w:multiLevelType w:val="hybridMultilevel"/>
    <w:tmpl w:val="61661B5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C38412D"/>
    <w:multiLevelType w:val="hybridMultilevel"/>
    <w:tmpl w:val="25DCBFF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08A0D7F"/>
    <w:multiLevelType w:val="hybridMultilevel"/>
    <w:tmpl w:val="06486416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286F62"/>
    <w:multiLevelType w:val="hybridMultilevel"/>
    <w:tmpl w:val="DFAEA6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CA3987"/>
    <w:multiLevelType w:val="hybridMultilevel"/>
    <w:tmpl w:val="4B44F75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491159AA"/>
    <w:multiLevelType w:val="hybridMultilevel"/>
    <w:tmpl w:val="0F3A6354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52055133"/>
    <w:multiLevelType w:val="hybridMultilevel"/>
    <w:tmpl w:val="C8A26AB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28E4B17"/>
    <w:multiLevelType w:val="hybridMultilevel"/>
    <w:tmpl w:val="4F7A8540"/>
    <w:lvl w:ilvl="0" w:tplc="3D8A2C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7C82543"/>
    <w:multiLevelType w:val="hybridMultilevel"/>
    <w:tmpl w:val="74D225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F1775E4"/>
    <w:multiLevelType w:val="hybridMultilevel"/>
    <w:tmpl w:val="DB5AAA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02330211">
    <w:abstractNumId w:val="5"/>
  </w:num>
  <w:num w:numId="2" w16cid:durableId="2062290588">
    <w:abstractNumId w:val="1"/>
  </w:num>
  <w:num w:numId="3" w16cid:durableId="395394708">
    <w:abstractNumId w:val="11"/>
  </w:num>
  <w:num w:numId="4" w16cid:durableId="1305968631">
    <w:abstractNumId w:val="2"/>
  </w:num>
  <w:num w:numId="5" w16cid:durableId="1726220506">
    <w:abstractNumId w:val="8"/>
  </w:num>
  <w:num w:numId="6" w16cid:durableId="569191130">
    <w:abstractNumId w:val="3"/>
  </w:num>
  <w:num w:numId="7" w16cid:durableId="2059626060">
    <w:abstractNumId w:val="7"/>
  </w:num>
  <w:num w:numId="8" w16cid:durableId="538670585">
    <w:abstractNumId w:val="6"/>
  </w:num>
  <w:num w:numId="9" w16cid:durableId="1152794905">
    <w:abstractNumId w:val="9"/>
  </w:num>
  <w:num w:numId="10" w16cid:durableId="690421948">
    <w:abstractNumId w:val="10"/>
  </w:num>
  <w:num w:numId="11" w16cid:durableId="1695956435">
    <w:abstractNumId w:val="4"/>
  </w:num>
  <w:num w:numId="12" w16cid:durableId="1026911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formatting="1" w:enforcement="1" w:cryptProviderType="rsaAES" w:cryptAlgorithmClass="hash" w:cryptAlgorithmType="typeAny" w:cryptAlgorithmSid="14" w:cryptSpinCount="100000" w:hash="tEUDkp5xqlXonCqjcGbkFR8KvN7No1hVeEtvj3yhH2HyAjxSqHfm9OSgXKZ3ptEPLv3YiU1qL9pkx0H2zLh8jQ==" w:salt="FMISXYYpZmL5mwIUgt9tY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0NTQ0NTOysDQytTBU0lEKTi0uzszPAykwrgUAsHPCOywAAAA="/>
  </w:docVars>
  <w:rsids>
    <w:rsidRoot w:val="00884A86"/>
    <w:rsid w:val="00005FB7"/>
    <w:rsid w:val="00017EBA"/>
    <w:rsid w:val="00047841"/>
    <w:rsid w:val="000570BD"/>
    <w:rsid w:val="00057ACB"/>
    <w:rsid w:val="00066005"/>
    <w:rsid w:val="000B5E6A"/>
    <w:rsid w:val="000E1B61"/>
    <w:rsid w:val="00117185"/>
    <w:rsid w:val="00163FD7"/>
    <w:rsid w:val="001679C5"/>
    <w:rsid w:val="00173F08"/>
    <w:rsid w:val="00180C5D"/>
    <w:rsid w:val="00182DA4"/>
    <w:rsid w:val="00183267"/>
    <w:rsid w:val="001943FE"/>
    <w:rsid w:val="001A112E"/>
    <w:rsid w:val="001A4303"/>
    <w:rsid w:val="001C666B"/>
    <w:rsid w:val="001E00B9"/>
    <w:rsid w:val="00205F46"/>
    <w:rsid w:val="00231D04"/>
    <w:rsid w:val="00250B65"/>
    <w:rsid w:val="00266831"/>
    <w:rsid w:val="00267CA9"/>
    <w:rsid w:val="00294804"/>
    <w:rsid w:val="002B5EEB"/>
    <w:rsid w:val="00317241"/>
    <w:rsid w:val="00331E73"/>
    <w:rsid w:val="00333195"/>
    <w:rsid w:val="00374E61"/>
    <w:rsid w:val="0037538C"/>
    <w:rsid w:val="00383253"/>
    <w:rsid w:val="003844DC"/>
    <w:rsid w:val="003859E9"/>
    <w:rsid w:val="003A1636"/>
    <w:rsid w:val="003A43EB"/>
    <w:rsid w:val="003C57AD"/>
    <w:rsid w:val="003E7A95"/>
    <w:rsid w:val="00411532"/>
    <w:rsid w:val="0049052D"/>
    <w:rsid w:val="0049456C"/>
    <w:rsid w:val="00495E66"/>
    <w:rsid w:val="004B280B"/>
    <w:rsid w:val="004B2A37"/>
    <w:rsid w:val="004C548D"/>
    <w:rsid w:val="005152A8"/>
    <w:rsid w:val="00524702"/>
    <w:rsid w:val="005616B8"/>
    <w:rsid w:val="005A6799"/>
    <w:rsid w:val="005D4BBB"/>
    <w:rsid w:val="005E096F"/>
    <w:rsid w:val="005F09B4"/>
    <w:rsid w:val="00612194"/>
    <w:rsid w:val="0064151C"/>
    <w:rsid w:val="00683E9F"/>
    <w:rsid w:val="0069015F"/>
    <w:rsid w:val="00695551"/>
    <w:rsid w:val="006C11B9"/>
    <w:rsid w:val="006E4942"/>
    <w:rsid w:val="00726E41"/>
    <w:rsid w:val="00731895"/>
    <w:rsid w:val="00736D20"/>
    <w:rsid w:val="0075164E"/>
    <w:rsid w:val="0075791C"/>
    <w:rsid w:val="007702C6"/>
    <w:rsid w:val="00774C92"/>
    <w:rsid w:val="007A491B"/>
    <w:rsid w:val="007A54AA"/>
    <w:rsid w:val="007D6E3B"/>
    <w:rsid w:val="007F6F1E"/>
    <w:rsid w:val="007F72B6"/>
    <w:rsid w:val="00801B14"/>
    <w:rsid w:val="008245F7"/>
    <w:rsid w:val="00830315"/>
    <w:rsid w:val="00870FE5"/>
    <w:rsid w:val="00884A86"/>
    <w:rsid w:val="008910D8"/>
    <w:rsid w:val="008A26CA"/>
    <w:rsid w:val="008C37A3"/>
    <w:rsid w:val="008F0D59"/>
    <w:rsid w:val="00936DFF"/>
    <w:rsid w:val="009508EF"/>
    <w:rsid w:val="00982B30"/>
    <w:rsid w:val="009E6018"/>
    <w:rsid w:val="009E7B09"/>
    <w:rsid w:val="009F7146"/>
    <w:rsid w:val="00A431B4"/>
    <w:rsid w:val="00A433A5"/>
    <w:rsid w:val="00A52F74"/>
    <w:rsid w:val="00AB4E1D"/>
    <w:rsid w:val="00AE49D5"/>
    <w:rsid w:val="00B25FE8"/>
    <w:rsid w:val="00B66A18"/>
    <w:rsid w:val="00BA1688"/>
    <w:rsid w:val="00BB6096"/>
    <w:rsid w:val="00C137CF"/>
    <w:rsid w:val="00C60676"/>
    <w:rsid w:val="00C84E93"/>
    <w:rsid w:val="00C9682D"/>
    <w:rsid w:val="00CE22BC"/>
    <w:rsid w:val="00D01445"/>
    <w:rsid w:val="00D442DA"/>
    <w:rsid w:val="00D75764"/>
    <w:rsid w:val="00D776D8"/>
    <w:rsid w:val="00D84631"/>
    <w:rsid w:val="00D943D2"/>
    <w:rsid w:val="00D95CBE"/>
    <w:rsid w:val="00DA3E2F"/>
    <w:rsid w:val="00DF3D89"/>
    <w:rsid w:val="00DF7B81"/>
    <w:rsid w:val="00E6205E"/>
    <w:rsid w:val="00E81FBF"/>
    <w:rsid w:val="00E83E3A"/>
    <w:rsid w:val="00EA3D2B"/>
    <w:rsid w:val="00EB76ED"/>
    <w:rsid w:val="00ED4A8B"/>
    <w:rsid w:val="00ED6453"/>
    <w:rsid w:val="00EF38F5"/>
    <w:rsid w:val="00EF7641"/>
    <w:rsid w:val="00F047AB"/>
    <w:rsid w:val="00F05ADE"/>
    <w:rsid w:val="00F12E6B"/>
    <w:rsid w:val="00F2403D"/>
    <w:rsid w:val="00F3176F"/>
    <w:rsid w:val="00F37CB7"/>
    <w:rsid w:val="00F5083E"/>
    <w:rsid w:val="00F600BF"/>
    <w:rsid w:val="00F61665"/>
    <w:rsid w:val="00F73C68"/>
    <w:rsid w:val="00F93E5A"/>
    <w:rsid w:val="00F94649"/>
    <w:rsid w:val="00F94895"/>
    <w:rsid w:val="00FA126F"/>
    <w:rsid w:val="00FB6216"/>
    <w:rsid w:val="00FE76FD"/>
    <w:rsid w:val="00FF4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81A93B"/>
  <w15:chartTrackingRefBased/>
  <w15:docId w15:val="{BD85F157-ED83-4B66-963C-717262D56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4A8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4A8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4A8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4A8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4A8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4A86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4A86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4A86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4A86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4A8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84A8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4A8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4A8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4A8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4A8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4A8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4A8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4A8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84A8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4A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4A86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84A8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84A86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4A8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84A8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84A8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4A8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4A8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84A8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D645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09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09B4"/>
  </w:style>
  <w:style w:type="paragraph" w:styleId="Footer">
    <w:name w:val="footer"/>
    <w:basedOn w:val="Normal"/>
    <w:link w:val="FooterChar"/>
    <w:uiPriority w:val="99"/>
    <w:unhideWhenUsed/>
    <w:rsid w:val="005F09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09B4"/>
  </w:style>
  <w:style w:type="character" w:styleId="UnresolvedMention">
    <w:name w:val="Unresolved Mention"/>
    <w:basedOn w:val="DefaultParagraphFont"/>
    <w:uiPriority w:val="99"/>
    <w:semiHidden/>
    <w:unhideWhenUsed/>
    <w:rsid w:val="0041153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3E5A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440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u.edu/hr/benefits/retirement-providers/" TargetMode="External"/><Relationship Id="rId13" Type="http://schemas.openxmlformats.org/officeDocument/2006/relationships/hyperlink" Target="https://www.gaborfs.com/florida-atlantic-university" TargetMode="External"/><Relationship Id="rId18" Type="http://schemas.openxmlformats.org/officeDocument/2006/relationships/hyperlink" Target="https://www.fau.edu/hr/benefits/discounts/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myfrs.com/sign-in.htm" TargetMode="External"/><Relationship Id="rId7" Type="http://schemas.openxmlformats.org/officeDocument/2006/relationships/hyperlink" Target="https://www.myfrs.com/pdf/forms/SUSORP-Newsltr%206-22FP.pdf" TargetMode="External"/><Relationship Id="rId12" Type="http://schemas.openxmlformats.org/officeDocument/2006/relationships/hyperlink" Target="https://www.gaborfs.com/florida-atlantic-university" TargetMode="External"/><Relationship Id="rId17" Type="http://schemas.openxmlformats.org/officeDocument/2006/relationships/hyperlink" Target="https://www.petassure.com/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fau.edu/hr/documents/preferredlegalenrollmentform.pdf" TargetMode="External"/><Relationship Id="rId20" Type="http://schemas.openxmlformats.org/officeDocument/2006/relationships/hyperlink" Target="https://peoplefirst.myflorida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ms-media.ccplatform.net/content/download/169601/file/2025%20Benefit%20Guide.pdf" TargetMode="External"/><Relationship Id="rId24" Type="http://schemas.openxmlformats.org/officeDocument/2006/relationships/hyperlink" Target="https://dms-media.ccplatform.net/content/download/169601/file/2025%20Benefits%20Guide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preferredlegal.com/" TargetMode="External"/><Relationship Id="rId23" Type="http://schemas.openxmlformats.org/officeDocument/2006/relationships/hyperlink" Target="mailto:benefits@fau.edu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peoplefirst.myflorida.com/peoplefirst/index.html" TargetMode="External"/><Relationship Id="rId19" Type="http://schemas.openxmlformats.org/officeDocument/2006/relationships/hyperlink" Target="https://www.fau.edu/policies/documents/files/7-5-personnel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yfloridacfo.com/deferredcomp/" TargetMode="External"/><Relationship Id="rId14" Type="http://schemas.openxmlformats.org/officeDocument/2006/relationships/hyperlink" Target="https://www.gaborfs.com/florida-atlantic-university-disability-insurance" TargetMode="External"/><Relationship Id="rId22" Type="http://schemas.openxmlformats.org/officeDocument/2006/relationships/hyperlink" Target="https://www.fau.edu/hr/benefits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52</Words>
  <Characters>37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Ostinelli</dc:creator>
  <cp:keywords/>
  <dc:description/>
  <cp:lastModifiedBy>Layla Portier-Jones</cp:lastModifiedBy>
  <cp:revision>3</cp:revision>
  <cp:lastPrinted>2025-07-31T20:27:00Z</cp:lastPrinted>
  <dcterms:created xsi:type="dcterms:W3CDTF">2025-07-31T20:32:00Z</dcterms:created>
  <dcterms:modified xsi:type="dcterms:W3CDTF">2025-07-31T20:34:00Z</dcterms:modified>
</cp:coreProperties>
</file>